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CDBCF" w14:textId="5985DD2B" w:rsidR="00B26032" w:rsidRDefault="00B26032" w:rsidP="00DC3C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B26032">
        <w:rPr>
          <w:rFonts w:ascii="Times New Roman" w:hAnsi="Times New Roman" w:cs="Times New Roman"/>
          <w:color w:val="4472C4" w:themeColor="accent1"/>
          <w:sz w:val="28"/>
          <w:szCs w:val="28"/>
        </w:rPr>
        <w:t>Feasibility Analysis:</w:t>
      </w:r>
    </w:p>
    <w:p w14:paraId="7F8290DC" w14:textId="77777777" w:rsidR="00477D0B" w:rsidRDefault="00477D0B" w:rsidP="00477D0B">
      <w:pPr>
        <w:pStyle w:val="ListParagraph"/>
        <w:rPr>
          <w:rFonts w:ascii="Times New Roman" w:hAnsi="Times New Roman" w:cs="Times New Roman"/>
          <w:color w:val="4472C4" w:themeColor="accent1"/>
          <w:sz w:val="28"/>
          <w:szCs w:val="28"/>
        </w:rPr>
      </w:pPr>
    </w:p>
    <w:p w14:paraId="4BD4AE8F" w14:textId="666BB1C6" w:rsidR="00D11084" w:rsidRDefault="00DC3C56" w:rsidP="00D110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es, </w:t>
      </w:r>
      <w:r w:rsidR="00C05EC1">
        <w:rPr>
          <w:rFonts w:ascii="Times New Roman" w:hAnsi="Times New Roman" w:cs="Times New Roman"/>
        </w:rPr>
        <w:t>we</w:t>
      </w:r>
      <w:r>
        <w:rPr>
          <w:rFonts w:ascii="Times New Roman" w:hAnsi="Times New Roman" w:cs="Times New Roman"/>
        </w:rPr>
        <w:t xml:space="preserve"> have enough datasets</w:t>
      </w:r>
      <w:r w:rsidR="004E25BB">
        <w:rPr>
          <w:rFonts w:ascii="Times New Roman" w:hAnsi="Times New Roman" w:cs="Times New Roman"/>
        </w:rPr>
        <w:t xml:space="preserve"> from the links provided</w:t>
      </w:r>
      <w:r>
        <w:rPr>
          <w:rFonts w:ascii="Times New Roman" w:hAnsi="Times New Roman" w:cs="Times New Roman"/>
        </w:rPr>
        <w:t xml:space="preserve"> to identify the key performance indicators to improve business, education, lifestyle, and safety of </w:t>
      </w:r>
      <w:r w:rsidR="00C05E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Halifax region.</w:t>
      </w:r>
      <w:r w:rsidR="00C05EC1">
        <w:rPr>
          <w:rFonts w:ascii="Times New Roman" w:hAnsi="Times New Roman" w:cs="Times New Roman"/>
        </w:rPr>
        <w:t xml:space="preserve"> More datasets for lifestyle and business would have been better for determining the performance indicators.</w:t>
      </w:r>
    </w:p>
    <w:p w14:paraId="4C8FF7C8" w14:textId="77777777" w:rsidR="00321C07" w:rsidRDefault="00321C07" w:rsidP="00321C07">
      <w:pPr>
        <w:pStyle w:val="ListParagraph"/>
        <w:rPr>
          <w:rFonts w:ascii="Times New Roman" w:hAnsi="Times New Roman" w:cs="Times New Roman"/>
        </w:rPr>
      </w:pPr>
    </w:p>
    <w:p w14:paraId="5ADF0F17" w14:textId="355E0FBF" w:rsidR="00AE3BCE" w:rsidRPr="007B5A0B" w:rsidRDefault="00D11084" w:rsidP="00AE3BC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i/>
          <w:iCs/>
        </w:rPr>
      </w:pPr>
      <w:r w:rsidRPr="007B5A0B">
        <w:rPr>
          <w:rFonts w:ascii="Times New Roman" w:hAnsi="Times New Roman" w:cs="Times New Roman"/>
          <w:i/>
          <w:iCs/>
        </w:rPr>
        <w:t>List of Datasets</w:t>
      </w:r>
    </w:p>
    <w:p w14:paraId="748ED692" w14:textId="7E315A77" w:rsidR="00AE3BCE" w:rsidRPr="00A2668A" w:rsidRDefault="00A2668A" w:rsidP="00A2668A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usiness</w:t>
      </w:r>
      <w:bookmarkStart w:id="0" w:name="_GoBack"/>
      <w:bookmarkEnd w:id="0"/>
    </w:p>
    <w:p w14:paraId="4D563B17" w14:textId="30E65233" w:rsidR="00D11084" w:rsidRPr="00FE0E7C" w:rsidRDefault="00D11084" w:rsidP="00FE0E7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E0E7C">
        <w:rPr>
          <w:rFonts w:ascii="Times New Roman" w:hAnsi="Times New Roman" w:cs="Times New Roman"/>
          <w:b/>
          <w:bCs/>
        </w:rPr>
        <w:t xml:space="preserve">Name: </w:t>
      </w:r>
      <w:proofErr w:type="spellStart"/>
      <w:r w:rsidRPr="00FE0E7C">
        <w:rPr>
          <w:rFonts w:ascii="Times New Roman" w:hAnsi="Times New Roman" w:cs="Times New Roman"/>
          <w:spacing w:val="-8"/>
          <w:shd w:val="clear" w:color="auto" w:fill="FFFFFF"/>
        </w:rPr>
        <w:t>NavaScotia</w:t>
      </w:r>
      <w:proofErr w:type="spellEnd"/>
      <w:r w:rsidRPr="00FE0E7C">
        <w:rPr>
          <w:rFonts w:ascii="Times New Roman" w:hAnsi="Times New Roman" w:cs="Times New Roman"/>
          <w:spacing w:val="-8"/>
          <w:shd w:val="clear" w:color="auto" w:fill="FFFFFF"/>
        </w:rPr>
        <w:t xml:space="preserve"> Business Inc. Export Development and Investment Attraction activity</w:t>
      </w:r>
    </w:p>
    <w:p w14:paraId="0025B641" w14:textId="77777777" w:rsidR="00D11084" w:rsidRPr="009B3566" w:rsidRDefault="00D11084" w:rsidP="00FE0E7C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7" w:history="1">
        <w:r>
          <w:rPr>
            <w:rStyle w:val="Hyperlink"/>
          </w:rPr>
          <w:t>https://data.novascotia.ca/Business-and-Industry/Nova-Scotia-Business-Inc-Export-Development-and-In/6aac-8xtn</w:t>
        </w:r>
      </w:hyperlink>
    </w:p>
    <w:p w14:paraId="41CD875F" w14:textId="6E9BFC7C" w:rsidR="00D11084" w:rsidRDefault="00D11084" w:rsidP="00FE0E7C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 helps to understand</w:t>
      </w:r>
      <w:r>
        <w:rPr>
          <w:rFonts w:ascii="Times New Roman" w:hAnsi="Times New Roman" w:cs="Times New Roman"/>
        </w:rPr>
        <w:t xml:space="preserve"> multiple business corporations for development and investment for business attractivity.</w:t>
      </w:r>
    </w:p>
    <w:p w14:paraId="28CB41AD" w14:textId="7DD330ED" w:rsidR="0074790D" w:rsidRPr="00FE0E7C" w:rsidRDefault="0074790D" w:rsidP="00FE0E7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E0E7C">
        <w:rPr>
          <w:rFonts w:ascii="Times New Roman" w:hAnsi="Times New Roman" w:cs="Times New Roman"/>
          <w:b/>
          <w:bCs/>
        </w:rPr>
        <w:t>Name</w:t>
      </w:r>
      <w:r w:rsidRPr="00FE0E7C">
        <w:rPr>
          <w:rFonts w:ascii="Times New Roman" w:hAnsi="Times New Roman" w:cs="Times New Roman"/>
        </w:rPr>
        <w:t xml:space="preserve">: </w:t>
      </w:r>
      <w:r w:rsidRPr="00FE0E7C">
        <w:rPr>
          <w:rFonts w:ascii="Times New Roman" w:hAnsi="Times New Roman" w:cs="Times New Roman"/>
          <w:spacing w:val="-8"/>
          <w:shd w:val="clear" w:color="auto" w:fill="FFFFFF"/>
        </w:rPr>
        <w:t>Nova Scotia Co-operatives dataset</w:t>
      </w:r>
    </w:p>
    <w:p w14:paraId="18A34378" w14:textId="77777777" w:rsidR="0074790D" w:rsidRPr="00580754" w:rsidRDefault="0074790D" w:rsidP="0074790D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Url</w:t>
      </w:r>
      <w:r w:rsidRPr="00580754">
        <w:rPr>
          <w:rFonts w:ascii="Times New Roman" w:hAnsi="Times New Roman" w:cs="Times New Roman"/>
        </w:rPr>
        <w:t xml:space="preserve">: </w:t>
      </w:r>
      <w:hyperlink r:id="rId8" w:history="1">
        <w:r w:rsidRPr="00580754">
          <w:rPr>
            <w:rStyle w:val="Hyperlink"/>
            <w:rFonts w:ascii="Times New Roman" w:hAnsi="Times New Roman" w:cs="Times New Roman"/>
          </w:rPr>
          <w:t>https://data.novascotia.ca/Business-and-Industry/Nova-Scotia-Co-operatives/k29k-n2db</w:t>
        </w:r>
      </w:hyperlink>
    </w:p>
    <w:p w14:paraId="4A602038" w14:textId="28D88ECE" w:rsidR="0074790D" w:rsidRDefault="0074790D" w:rsidP="0074790D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 helps to understand different coops categorized to profit and non-profit organizations that help for the development of the business.</w:t>
      </w:r>
      <w:r w:rsidRPr="006C61A4">
        <w:rPr>
          <w:rFonts w:ascii="Times New Roman" w:hAnsi="Times New Roman" w:cs="Times New Roman"/>
        </w:rPr>
        <w:t xml:space="preserve"> </w:t>
      </w:r>
    </w:p>
    <w:p w14:paraId="1757A3AB" w14:textId="718C2BEC" w:rsidR="005862B6" w:rsidRPr="00E23BD7" w:rsidRDefault="005862B6" w:rsidP="005862B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Name</w:t>
      </w:r>
      <w:r w:rsidRPr="00580754">
        <w:rPr>
          <w:rFonts w:ascii="Times New Roman" w:hAnsi="Times New Roman" w:cs="Times New Roman"/>
        </w:rPr>
        <w:t xml:space="preserve">: </w:t>
      </w:r>
      <w:r w:rsidRPr="00984B6F">
        <w:rPr>
          <w:rFonts w:ascii="Times New Roman" w:hAnsi="Times New Roman" w:cs="Times New Roman"/>
          <w:spacing w:val="-8"/>
          <w:shd w:val="clear" w:color="auto" w:fill="FFFFFF"/>
        </w:rPr>
        <w:t>Nova Scotia Business Inc. Film and Television Production Incentive Fund Activity</w:t>
      </w:r>
    </w:p>
    <w:p w14:paraId="182E94CA" w14:textId="77777777" w:rsidR="005862B6" w:rsidRPr="009B3566" w:rsidRDefault="005862B6" w:rsidP="005862B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9" w:history="1">
        <w:r>
          <w:rPr>
            <w:rStyle w:val="Hyperlink"/>
          </w:rPr>
          <w:t>https://data.novascotia.ca/Business-and-Industry/Nova-Scotia-Business-Inc-Film-and-Television-Produ/upw3-yx9z</w:t>
        </w:r>
      </w:hyperlink>
    </w:p>
    <w:p w14:paraId="4E0ECFAA" w14:textId="77777777" w:rsidR="005862B6" w:rsidRPr="006C61A4" w:rsidRDefault="005862B6" w:rsidP="005862B6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helps to </w:t>
      </w:r>
      <w:r>
        <w:rPr>
          <w:rFonts w:ascii="Times New Roman" w:hAnsi="Times New Roman" w:cs="Times New Roman"/>
        </w:rPr>
        <w:t>understand multiple film organizations in a year making business.</w:t>
      </w:r>
    </w:p>
    <w:p w14:paraId="3A8CB0FB" w14:textId="3B85D147" w:rsidR="005862B6" w:rsidRPr="005862B6" w:rsidRDefault="005862B6" w:rsidP="005862B6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5862B6">
        <w:rPr>
          <w:rFonts w:ascii="Times New Roman" w:hAnsi="Times New Roman" w:cs="Times New Roman"/>
          <w:b/>
          <w:bCs/>
        </w:rPr>
        <w:t>Name</w:t>
      </w:r>
      <w:r w:rsidRPr="005862B6">
        <w:rPr>
          <w:rFonts w:ascii="Times New Roman" w:hAnsi="Times New Roman" w:cs="Times New Roman"/>
        </w:rPr>
        <w:t xml:space="preserve">: </w:t>
      </w:r>
      <w:r w:rsidRPr="005862B6">
        <w:rPr>
          <w:rFonts w:ascii="Times New Roman" w:hAnsi="Times New Roman" w:cs="Times New Roman"/>
          <w:spacing w:val="-8"/>
          <w:shd w:val="clear" w:color="auto" w:fill="FFFFFF"/>
        </w:rPr>
        <w:t>Business Establishments 2010-2011 dataset</w:t>
      </w:r>
    </w:p>
    <w:p w14:paraId="426E70C3" w14:textId="77777777" w:rsidR="005862B6" w:rsidRDefault="005862B6" w:rsidP="005862B6">
      <w:pPr>
        <w:pStyle w:val="ListParagraph"/>
      </w:pPr>
      <w:r w:rsidRPr="00580754">
        <w:rPr>
          <w:rFonts w:ascii="Times New Roman" w:hAnsi="Times New Roman" w:cs="Times New Roman"/>
          <w:b/>
          <w:bCs/>
        </w:rPr>
        <w:t>Url</w:t>
      </w:r>
      <w:r w:rsidRPr="00580754">
        <w:rPr>
          <w:rFonts w:ascii="Times New Roman" w:hAnsi="Times New Roman" w:cs="Times New Roman"/>
        </w:rPr>
        <w:t xml:space="preserve">: </w:t>
      </w:r>
      <w:hyperlink r:id="rId10" w:history="1">
        <w:r>
          <w:rPr>
            <w:rStyle w:val="Hyperlink"/>
          </w:rPr>
          <w:t>https://data.novascotia.ca/Business-and-Industry/-ARCHIVED-Business-Establishments- 2010-2011/wa8g-ji9a</w:t>
        </w:r>
      </w:hyperlink>
    </w:p>
    <w:p w14:paraId="21E8D20B" w14:textId="77777777" w:rsidR="005862B6" w:rsidRPr="00580754" w:rsidRDefault="005862B6" w:rsidP="005862B6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helps to understand different </w:t>
      </w:r>
      <w:r>
        <w:rPr>
          <w:rFonts w:ascii="Times New Roman" w:hAnsi="Times New Roman" w:cs="Times New Roman"/>
        </w:rPr>
        <w:t>types of industries and their sizes in a specific year that can provide information of business developments</w:t>
      </w:r>
      <w:r w:rsidRPr="00580754">
        <w:rPr>
          <w:rFonts w:ascii="Times New Roman" w:hAnsi="Times New Roman" w:cs="Times New Roman"/>
        </w:rPr>
        <w:t>.</w:t>
      </w:r>
    </w:p>
    <w:p w14:paraId="56A9B3B8" w14:textId="1ED059AF" w:rsidR="007B4793" w:rsidRPr="007B4793" w:rsidRDefault="007B4793" w:rsidP="007B4793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7B4793">
        <w:rPr>
          <w:rFonts w:ascii="Times New Roman" w:hAnsi="Times New Roman" w:cs="Times New Roman"/>
          <w:b/>
          <w:bCs/>
        </w:rPr>
        <w:t>Name</w:t>
      </w:r>
      <w:r w:rsidRPr="007B4793">
        <w:rPr>
          <w:rFonts w:ascii="Times New Roman" w:hAnsi="Times New Roman" w:cs="Times New Roman"/>
        </w:rPr>
        <w:t xml:space="preserve">: </w:t>
      </w:r>
      <w:r w:rsidRPr="007B4793">
        <w:rPr>
          <w:rFonts w:ascii="Times New Roman" w:hAnsi="Times New Roman" w:cs="Times New Roman"/>
          <w:spacing w:val="-8"/>
          <w:shd w:val="clear" w:color="auto" w:fill="FFFFFF"/>
        </w:rPr>
        <w:t>Nova Scotia Visitor Exit Survey, Tourism Regions Visited, 2010, 2015 and 2017</w:t>
      </w:r>
    </w:p>
    <w:p w14:paraId="476080B8" w14:textId="77777777" w:rsidR="007B4793" w:rsidRPr="00954545" w:rsidRDefault="007B4793" w:rsidP="007B4793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11" w:history="1">
        <w:r>
          <w:rPr>
            <w:rStyle w:val="Hyperlink"/>
          </w:rPr>
          <w:t>https://data.novascotia.ca/Business-and-Industry/Nova-Scotia-Visitor-Exit-Survey-Tourism-Regions-Vi/e4rq-n5mz</w:t>
        </w:r>
      </w:hyperlink>
      <w:r w:rsidRPr="00954545">
        <w:rPr>
          <w:rFonts w:ascii="Times New Roman" w:hAnsi="Times New Roman" w:cs="Times New Roman"/>
          <w:b/>
          <w:bCs/>
        </w:rPr>
        <w:t xml:space="preserve"> </w:t>
      </w:r>
    </w:p>
    <w:p w14:paraId="5C36FBBE" w14:textId="77777777" w:rsidR="007B4793" w:rsidRPr="00F03005" w:rsidRDefault="007B4793" w:rsidP="007B4793">
      <w:pPr>
        <w:pStyle w:val="ListParagraph"/>
        <w:rPr>
          <w:rFonts w:ascii="Times New Roman" w:hAnsi="Times New Roman" w:cs="Times New Roman"/>
          <w:b/>
          <w:bCs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 helps to understand</w:t>
      </w:r>
      <w:r>
        <w:rPr>
          <w:rFonts w:ascii="Times New Roman" w:hAnsi="Times New Roman" w:cs="Times New Roman"/>
        </w:rPr>
        <w:t xml:space="preserve"> the percentage of visitors visiting different regions.</w:t>
      </w:r>
    </w:p>
    <w:p w14:paraId="16EB3640" w14:textId="2B047C5E" w:rsidR="005862B6" w:rsidRDefault="005862B6" w:rsidP="00123162">
      <w:pPr>
        <w:pStyle w:val="ListParagraph"/>
        <w:rPr>
          <w:rFonts w:ascii="Times New Roman" w:hAnsi="Times New Roman" w:cs="Times New Roman"/>
        </w:rPr>
      </w:pPr>
    </w:p>
    <w:p w14:paraId="46B36122" w14:textId="056EB8B9" w:rsidR="007B08D4" w:rsidRDefault="00123162" w:rsidP="009D1547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ducation</w:t>
      </w:r>
    </w:p>
    <w:p w14:paraId="03B13F97" w14:textId="77777777" w:rsidR="009D1547" w:rsidRPr="009D1547" w:rsidRDefault="009D1547" w:rsidP="009D1547">
      <w:pPr>
        <w:pStyle w:val="ListParagraph"/>
        <w:rPr>
          <w:rFonts w:ascii="Times New Roman" w:hAnsi="Times New Roman" w:cs="Times New Roman"/>
          <w:i/>
          <w:iCs/>
        </w:rPr>
      </w:pPr>
    </w:p>
    <w:p w14:paraId="48AB2E2D" w14:textId="7E764491" w:rsidR="00BD1C59" w:rsidRPr="007618D7" w:rsidRDefault="00BD1C59" w:rsidP="005D16C5">
      <w:pPr>
        <w:pStyle w:val="ListParagraph"/>
        <w:numPr>
          <w:ilvl w:val="0"/>
          <w:numId w:val="8"/>
        </w:numPr>
      </w:pPr>
      <w:r w:rsidRPr="005D16C5"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  <w:t>Name</w:t>
      </w:r>
      <w:r w:rsidRPr="005D16C5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: </w:t>
      </w:r>
      <w:r w:rsidRPr="005D16C5">
        <w:rPr>
          <w:rFonts w:ascii="Times New Roman" w:hAnsi="Times New Roman" w:cs="Times New Roman"/>
          <w:spacing w:val="-8"/>
          <w:shd w:val="clear" w:color="auto" w:fill="FFFFFF"/>
        </w:rPr>
        <w:t>Nova Scotia Public School Enrolment by Board and School</w:t>
      </w:r>
    </w:p>
    <w:p w14:paraId="6A174C29" w14:textId="77777777" w:rsidR="00BD1C59" w:rsidRDefault="00BD1C59" w:rsidP="00BD1C59">
      <w:pPr>
        <w:pStyle w:val="ListParagraph"/>
        <w:ind w:left="644"/>
      </w:pPr>
      <w:r w:rsidRPr="007618D7">
        <w:rPr>
          <w:rFonts w:ascii="Times New Roman" w:hAnsi="Times New Roman" w:cs="Times New Roman"/>
          <w:b/>
          <w:bCs/>
        </w:rPr>
        <w:t xml:space="preserve">Url: </w:t>
      </w:r>
      <w:hyperlink r:id="rId12" w:history="1">
        <w:r>
          <w:rPr>
            <w:rStyle w:val="Hyperlink"/>
          </w:rPr>
          <w:t>https://data.novascotia.ca/Education-Primary-to-Grade-12/Nova-Scotia-Public-School-Enrolment-by-Board-and-S/cjnf-ywvt/data</w:t>
        </w:r>
      </w:hyperlink>
    </w:p>
    <w:p w14:paraId="1AD1BC9B" w14:textId="6BA4943B" w:rsidR="00BD1C59" w:rsidRDefault="00BD1C59" w:rsidP="00BD1C59">
      <w:pPr>
        <w:pStyle w:val="ListParagraph"/>
        <w:ind w:left="6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ason:</w:t>
      </w:r>
      <w:r>
        <w:rPr>
          <w:rFonts w:ascii="Times New Roman" w:hAnsi="Times New Roman" w:cs="Times New Roman"/>
        </w:rPr>
        <w:t xml:space="preserve"> This dataset provides different boards and schools present with their board and school code in a year.</w:t>
      </w:r>
    </w:p>
    <w:p w14:paraId="5A4632CC" w14:textId="3FBC6983" w:rsidR="002C0158" w:rsidRPr="002C0158" w:rsidRDefault="002C0158" w:rsidP="002C0158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C0158"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  <w:t>Name</w:t>
      </w:r>
      <w:r w:rsidRPr="002C0158">
        <w:rPr>
          <w:rFonts w:ascii="Times New Roman" w:hAnsi="Times New Roman" w:cs="Times New Roman"/>
          <w:color w:val="333333"/>
          <w:spacing w:val="-8"/>
          <w:shd w:val="clear" w:color="auto" w:fill="FFFFFF"/>
        </w:rPr>
        <w:t>: Schools Offering the Pre-primary Program</w:t>
      </w:r>
    </w:p>
    <w:p w14:paraId="52179E0A" w14:textId="77777777" w:rsidR="002C0158" w:rsidRDefault="002C0158" w:rsidP="002C0158">
      <w:pPr>
        <w:pStyle w:val="ListParagraph"/>
        <w:ind w:left="644"/>
      </w:pPr>
      <w:r>
        <w:rPr>
          <w:rFonts w:ascii="Times New Roman" w:hAnsi="Times New Roman" w:cs="Times New Roman"/>
          <w:b/>
          <w:bCs/>
        </w:rPr>
        <w:t xml:space="preserve">Url: </w:t>
      </w:r>
      <w:hyperlink r:id="rId13" w:history="1">
        <w:r>
          <w:rPr>
            <w:rStyle w:val="Hyperlink"/>
          </w:rPr>
          <w:t>https://data.novascotia.ca/Education-Early-Childhood/Schools-Offering-the-Pre-primary-Program/2k3n-wed5/data</w:t>
        </w:r>
      </w:hyperlink>
    </w:p>
    <w:p w14:paraId="6F16CEFB" w14:textId="7CC4A0B7" w:rsidR="002C0158" w:rsidRDefault="002C0158" w:rsidP="002C0158">
      <w:pPr>
        <w:pStyle w:val="ListParagraph"/>
        <w:ind w:left="644"/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</w:pPr>
      <w:r>
        <w:rPr>
          <w:rFonts w:ascii="Times New Roman" w:hAnsi="Times New Roman" w:cs="Times New Roman"/>
          <w:b/>
          <w:bCs/>
        </w:rPr>
        <w:t>Reason:</w:t>
      </w:r>
      <w:r>
        <w:rPr>
          <w:rFonts w:ascii="Times New Roman" w:hAnsi="Times New Roman" w:cs="Times New Roman"/>
        </w:rPr>
        <w:t xml:space="preserve"> This dataset provides information on different pre-primary schools by area in Nova Scotia province.</w:t>
      </w:r>
      <w:r w:rsidRPr="00BA5824"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  <w:t xml:space="preserve"> </w:t>
      </w:r>
    </w:p>
    <w:p w14:paraId="1E568EC8" w14:textId="79B063B2" w:rsidR="00BD4404" w:rsidRDefault="00BD4404" w:rsidP="002C0158">
      <w:pPr>
        <w:pStyle w:val="ListParagraph"/>
        <w:ind w:left="644"/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</w:pPr>
    </w:p>
    <w:p w14:paraId="7EEDAA15" w14:textId="77777777" w:rsidR="00BD4404" w:rsidRDefault="00BD4404" w:rsidP="002C0158">
      <w:pPr>
        <w:pStyle w:val="ListParagraph"/>
        <w:ind w:left="644"/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</w:pPr>
    </w:p>
    <w:p w14:paraId="3EFAEB48" w14:textId="43C7FC98" w:rsidR="00BD4404" w:rsidRPr="00BD4404" w:rsidRDefault="00BD4404" w:rsidP="00BD4404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BD4404"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  <w:lastRenderedPageBreak/>
        <w:t>Name</w:t>
      </w:r>
      <w:r w:rsidRPr="00BD4404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: </w:t>
      </w:r>
      <w:proofErr w:type="spellStart"/>
      <w:r w:rsidRPr="00BD4404">
        <w:rPr>
          <w:rFonts w:ascii="Times New Roman" w:hAnsi="Times New Roman" w:cs="Times New Roman"/>
          <w:color w:val="333333"/>
          <w:spacing w:val="-8"/>
          <w:shd w:val="clear" w:color="auto" w:fill="FFFFFF"/>
        </w:rPr>
        <w:t>SchoolsPlus</w:t>
      </w:r>
      <w:proofErr w:type="spellEnd"/>
      <w:r w:rsidRPr="00BD4404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 Sites, including Hub sites and schools by Hub</w:t>
      </w:r>
    </w:p>
    <w:p w14:paraId="3B20F775" w14:textId="77777777" w:rsidR="00BD4404" w:rsidRDefault="00BD4404" w:rsidP="00BD4404">
      <w:pPr>
        <w:pStyle w:val="ListParagraph"/>
        <w:ind w:left="644"/>
      </w:pPr>
      <w:r>
        <w:rPr>
          <w:rFonts w:ascii="Times New Roman" w:hAnsi="Times New Roman" w:cs="Times New Roman"/>
          <w:b/>
          <w:bCs/>
        </w:rPr>
        <w:t xml:space="preserve">Url: </w:t>
      </w:r>
      <w:hyperlink r:id="rId14" w:history="1">
        <w:r>
          <w:rPr>
            <w:rStyle w:val="Hyperlink"/>
          </w:rPr>
          <w:t>https://data.novascotia.ca/Education-Primary-to-Grade-12/SchoolsPlus-Sites-including-Hub-sites-and-schools-/y69u-3nas/data</w:t>
        </w:r>
      </w:hyperlink>
    </w:p>
    <w:p w14:paraId="7AC21639" w14:textId="52BFC86C" w:rsidR="00BD4404" w:rsidRDefault="00BD4404" w:rsidP="00BD4404">
      <w:pPr>
        <w:pStyle w:val="ListParagraph"/>
        <w:ind w:left="6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ason:</w:t>
      </w:r>
      <w:r>
        <w:rPr>
          <w:rFonts w:ascii="Times New Roman" w:hAnsi="Times New Roman" w:cs="Times New Roman"/>
        </w:rPr>
        <w:t xml:space="preserve"> This dataset provides information </w:t>
      </w:r>
      <w:r w:rsidR="001359C1">
        <w:rPr>
          <w:rFonts w:ascii="Times New Roman" w:hAnsi="Times New Roman" w:cs="Times New Roman"/>
        </w:rPr>
        <w:t>about</w:t>
      </w:r>
      <w:r w:rsidR="001D330C">
        <w:rPr>
          <w:rFonts w:ascii="Times New Roman" w:hAnsi="Times New Roman" w:cs="Times New Roman"/>
        </w:rPr>
        <w:t xml:space="preserve"> pre-primary </w:t>
      </w:r>
      <w:r>
        <w:rPr>
          <w:rFonts w:ascii="Times New Roman" w:hAnsi="Times New Roman" w:cs="Times New Roman"/>
        </w:rPr>
        <w:t xml:space="preserve">schools </w:t>
      </w:r>
      <w:r w:rsidR="001D330C">
        <w:rPr>
          <w:rFonts w:ascii="Times New Roman" w:hAnsi="Times New Roman" w:cs="Times New Roman"/>
        </w:rPr>
        <w:t xml:space="preserve">that have hub sites </w:t>
      </w:r>
      <w:r>
        <w:rPr>
          <w:rFonts w:ascii="Times New Roman" w:hAnsi="Times New Roman" w:cs="Times New Roman"/>
        </w:rPr>
        <w:t>present under different boards of education.</w:t>
      </w:r>
    </w:p>
    <w:p w14:paraId="0E66F276" w14:textId="14A94C6E" w:rsidR="00DC6B9F" w:rsidRPr="00DC6B9F" w:rsidRDefault="00DC6B9F" w:rsidP="00DC6B9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DC6B9F">
        <w:rPr>
          <w:rFonts w:ascii="Times New Roman" w:hAnsi="Times New Roman" w:cs="Times New Roman"/>
          <w:b/>
          <w:bCs/>
          <w:color w:val="333333"/>
          <w:spacing w:val="-8"/>
          <w:shd w:val="clear" w:color="auto" w:fill="FFFFFF"/>
        </w:rPr>
        <w:t>Name</w:t>
      </w:r>
      <w:r w:rsidRPr="00DC6B9F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: </w:t>
      </w:r>
      <w:r w:rsidRPr="00DC6B9F">
        <w:rPr>
          <w:rFonts w:ascii="Times New Roman" w:hAnsi="Times New Roman" w:cs="Times New Roman"/>
          <w:spacing w:val="-8"/>
          <w:shd w:val="clear" w:color="auto" w:fill="FFFFFF"/>
        </w:rPr>
        <w:t>Schools with French Programs</w:t>
      </w:r>
    </w:p>
    <w:p w14:paraId="1E70526A" w14:textId="77777777" w:rsidR="00DC6B9F" w:rsidRDefault="00DC6B9F" w:rsidP="00DC6B9F">
      <w:pPr>
        <w:pStyle w:val="ListParagraph"/>
        <w:ind w:left="644"/>
      </w:pPr>
      <w:r>
        <w:rPr>
          <w:rFonts w:ascii="Times New Roman" w:hAnsi="Times New Roman" w:cs="Times New Roman"/>
          <w:b/>
          <w:bCs/>
        </w:rPr>
        <w:t xml:space="preserve">Url: </w:t>
      </w:r>
      <w:hyperlink r:id="rId15" w:history="1">
        <w:r>
          <w:rPr>
            <w:rStyle w:val="Hyperlink"/>
          </w:rPr>
          <w:t>https://data.novascotia.ca/Education-Primary-to-Grade-12/Schools-with-French-Programs/kdgs-3rvd</w:t>
        </w:r>
      </w:hyperlink>
    </w:p>
    <w:p w14:paraId="5616732A" w14:textId="1CE61B72" w:rsidR="00DC6B9F" w:rsidRDefault="00DC6B9F" w:rsidP="00DC6B9F">
      <w:pPr>
        <w:pStyle w:val="ListParagraph"/>
        <w:ind w:left="6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Reason:</w:t>
      </w:r>
      <w:r>
        <w:rPr>
          <w:rFonts w:ascii="Times New Roman" w:hAnsi="Times New Roman" w:cs="Times New Roman"/>
        </w:rPr>
        <w:t xml:space="preserve"> This dataset provides information about schools that offers French programs.</w:t>
      </w:r>
    </w:p>
    <w:p w14:paraId="52F3667F" w14:textId="77777777" w:rsidR="00C26DEC" w:rsidRPr="00C26DEC" w:rsidRDefault="00C26DEC" w:rsidP="00C26DE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C26DEC">
        <w:rPr>
          <w:rFonts w:ascii="Times New Roman" w:hAnsi="Times New Roman" w:cs="Times New Roman"/>
          <w:b/>
          <w:bCs/>
        </w:rPr>
        <w:t>Name</w:t>
      </w:r>
      <w:r w:rsidRPr="00C26DEC">
        <w:rPr>
          <w:rFonts w:ascii="Times New Roman" w:hAnsi="Times New Roman" w:cs="Times New Roman"/>
        </w:rPr>
        <w:t xml:space="preserve">: </w:t>
      </w:r>
      <w:r w:rsidRPr="00C26DEC">
        <w:rPr>
          <w:rFonts w:ascii="Times New Roman" w:hAnsi="Times New Roman" w:cs="Times New Roman"/>
          <w:spacing w:val="-8"/>
          <w:shd w:val="clear" w:color="auto" w:fill="FFFFFF"/>
        </w:rPr>
        <w:t>Early Childhood Education Training Institutions</w:t>
      </w:r>
    </w:p>
    <w:p w14:paraId="13BC9736" w14:textId="6EE7F01C" w:rsidR="00C26DEC" w:rsidRPr="00C26DEC" w:rsidRDefault="00C26DEC" w:rsidP="00C26DEC">
      <w:pPr>
        <w:pStyle w:val="ListParagraph"/>
        <w:rPr>
          <w:rFonts w:ascii="Times New Roman" w:hAnsi="Times New Roman" w:cs="Times New Roman"/>
        </w:rPr>
      </w:pPr>
      <w:r w:rsidRPr="00C26DEC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16" w:history="1">
        <w:r>
          <w:rPr>
            <w:rStyle w:val="Hyperlink"/>
          </w:rPr>
          <w:t>https://data.novascotia.ca/Education-Early-Childhood/Early-Childhood-Education-Training-Institutions/5zyd-q83j</w:t>
        </w:r>
      </w:hyperlink>
    </w:p>
    <w:p w14:paraId="2E81C275" w14:textId="77777777" w:rsidR="004E02FC" w:rsidRDefault="00C26DEC" w:rsidP="004E02FC">
      <w:pPr>
        <w:pStyle w:val="ListParagraph"/>
        <w:ind w:left="644"/>
        <w:rPr>
          <w:rFonts w:ascii="Times New Roman" w:hAnsi="Times New Roman" w:cs="Times New Roman"/>
          <w:b/>
          <w:bCs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helps to </w:t>
      </w:r>
      <w:r>
        <w:rPr>
          <w:rFonts w:ascii="Times New Roman" w:hAnsi="Times New Roman" w:cs="Times New Roman"/>
        </w:rPr>
        <w:t>find different training institutions providing early education degrees and diplomas</w:t>
      </w:r>
      <w:r w:rsidRPr="00580754">
        <w:rPr>
          <w:rFonts w:ascii="Times New Roman" w:hAnsi="Times New Roman" w:cs="Times New Roman"/>
        </w:rPr>
        <w:t>.</w:t>
      </w:r>
      <w:r w:rsidR="004E02FC" w:rsidRPr="004E02FC">
        <w:rPr>
          <w:rFonts w:ascii="Times New Roman" w:hAnsi="Times New Roman" w:cs="Times New Roman"/>
          <w:b/>
          <w:bCs/>
        </w:rPr>
        <w:t xml:space="preserve"> </w:t>
      </w:r>
    </w:p>
    <w:p w14:paraId="2412BF1B" w14:textId="2626D109" w:rsidR="004E02FC" w:rsidRPr="004E02FC" w:rsidRDefault="004E02FC" w:rsidP="004E02F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4E02FC">
        <w:rPr>
          <w:rFonts w:ascii="Times New Roman" w:hAnsi="Times New Roman" w:cs="Times New Roman"/>
          <w:b/>
          <w:bCs/>
        </w:rPr>
        <w:t>Name</w:t>
      </w:r>
      <w:r w:rsidRPr="004E02FC">
        <w:rPr>
          <w:rFonts w:ascii="Times New Roman" w:hAnsi="Times New Roman" w:cs="Times New Roman"/>
        </w:rPr>
        <w:t xml:space="preserve">: </w:t>
      </w:r>
      <w:r w:rsidRPr="004E02FC">
        <w:rPr>
          <w:rFonts w:ascii="Times New Roman" w:hAnsi="Times New Roman" w:cs="Times New Roman"/>
          <w:spacing w:val="-8"/>
          <w:shd w:val="clear" w:color="auto" w:fill="FFFFFF"/>
        </w:rPr>
        <w:t>Graduation Rates</w:t>
      </w:r>
    </w:p>
    <w:p w14:paraId="2278C694" w14:textId="7104ED42" w:rsidR="00DC6B9F" w:rsidRPr="00727539" w:rsidRDefault="004E02FC" w:rsidP="00727539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17" w:history="1">
        <w:r>
          <w:rPr>
            <w:rStyle w:val="Hyperlink"/>
          </w:rPr>
          <w:t>https://data.novascotia.ca/Education-Primary-to-Grade-12/Graduation-Rates/fqau-nfyv</w:t>
        </w:r>
      </w:hyperlink>
      <w:r w:rsidRPr="00580754">
        <w:rPr>
          <w:rFonts w:ascii="Times New Roman" w:hAnsi="Times New Roman" w:cs="Times New Roman"/>
          <w:b/>
          <w:bCs/>
        </w:rPr>
        <w:t xml:space="preserve"> 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provides a number of graduating students and graduation rates in different years.</w:t>
      </w:r>
    </w:p>
    <w:p w14:paraId="62C2241A" w14:textId="77777777" w:rsidR="008F15A2" w:rsidRPr="008F15A2" w:rsidRDefault="008F15A2" w:rsidP="008F15A2">
      <w:pPr>
        <w:pStyle w:val="ListParagraph"/>
        <w:rPr>
          <w:rFonts w:ascii="Times New Roman" w:hAnsi="Times New Roman" w:cs="Times New Roman"/>
        </w:rPr>
      </w:pPr>
    </w:p>
    <w:p w14:paraId="30D6E423" w14:textId="38B37FE3" w:rsidR="00BD4404" w:rsidRDefault="008F15A2" w:rsidP="002C0158">
      <w:pPr>
        <w:pStyle w:val="ListParagraph"/>
        <w:ind w:left="644"/>
        <w:rPr>
          <w:rFonts w:ascii="Times New Roman" w:hAnsi="Times New Roman" w:cs="Times New Roman"/>
          <w:i/>
          <w:iCs/>
          <w:color w:val="333333"/>
          <w:spacing w:val="-8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333333"/>
          <w:spacing w:val="-8"/>
          <w:shd w:val="clear" w:color="auto" w:fill="FFFFFF"/>
        </w:rPr>
        <w:t>Safety</w:t>
      </w:r>
    </w:p>
    <w:p w14:paraId="2FE5CA10" w14:textId="1D85937E" w:rsidR="008F15A2" w:rsidRDefault="008F15A2" w:rsidP="002C0158">
      <w:pPr>
        <w:pStyle w:val="ListParagraph"/>
        <w:ind w:left="644"/>
        <w:rPr>
          <w:rFonts w:ascii="Times New Roman" w:hAnsi="Times New Roman" w:cs="Times New Roman"/>
          <w:i/>
          <w:iCs/>
          <w:color w:val="333333"/>
          <w:spacing w:val="-8"/>
          <w:shd w:val="clear" w:color="auto" w:fill="FFFFFF"/>
        </w:rPr>
      </w:pPr>
    </w:p>
    <w:p w14:paraId="0AD7F7BB" w14:textId="1AE47F69" w:rsidR="008F15A2" w:rsidRPr="008F15A2" w:rsidRDefault="008F15A2" w:rsidP="008F15A2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8F15A2">
        <w:rPr>
          <w:rFonts w:ascii="Times New Roman" w:hAnsi="Times New Roman" w:cs="Times New Roman"/>
          <w:b/>
          <w:bCs/>
        </w:rPr>
        <w:t>Name</w:t>
      </w:r>
      <w:r w:rsidRPr="008F15A2">
        <w:rPr>
          <w:rFonts w:ascii="Times New Roman" w:hAnsi="Times New Roman" w:cs="Times New Roman"/>
        </w:rPr>
        <w:t xml:space="preserve">: </w:t>
      </w:r>
      <w:r w:rsidRPr="008F15A2">
        <w:rPr>
          <w:rFonts w:ascii="Times New Roman" w:hAnsi="Times New Roman" w:cs="Times New Roman"/>
          <w:spacing w:val="-8"/>
          <w:shd w:val="clear" w:color="auto" w:fill="FFFFFF"/>
        </w:rPr>
        <w:t>Crime</w:t>
      </w:r>
    </w:p>
    <w:p w14:paraId="1A47771C" w14:textId="77777777" w:rsidR="008F15A2" w:rsidRPr="00CC13F3" w:rsidRDefault="008F15A2" w:rsidP="008F15A2">
      <w:pPr>
        <w:pStyle w:val="ListParagraph"/>
        <w:rPr>
          <w:rFonts w:ascii="Times New Roman" w:hAnsi="Times New Roman" w:cs="Times New Roman"/>
        </w:rPr>
      </w:pPr>
      <w:r w:rsidRPr="00CC13F3">
        <w:rPr>
          <w:rFonts w:ascii="Times New Roman" w:hAnsi="Times New Roman" w:cs="Times New Roman"/>
          <w:b/>
          <w:bCs/>
        </w:rPr>
        <w:t>Url:</w:t>
      </w:r>
      <w:r w:rsidRPr="00545E67">
        <w:t xml:space="preserve"> </w:t>
      </w:r>
      <w:hyperlink r:id="rId18" w:history="1">
        <w:r>
          <w:rPr>
            <w:rStyle w:val="Hyperlink"/>
          </w:rPr>
          <w:t>http://catalogue-hrm.opendata.arcgis.com/datasets/f6921c5b12e64d17b5cd173cafb23677_0</w:t>
        </w:r>
      </w:hyperlink>
    </w:p>
    <w:p w14:paraId="42B12D29" w14:textId="77777777" w:rsidR="008F15A2" w:rsidRDefault="008F15A2" w:rsidP="008F15A2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provides different types of crimes at different locations in a year.</w:t>
      </w:r>
    </w:p>
    <w:p w14:paraId="6C9B8DA8" w14:textId="6C52F265" w:rsidR="00A9303E" w:rsidRPr="00A9303E" w:rsidRDefault="00A9303E" w:rsidP="00A9303E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A9303E">
        <w:rPr>
          <w:rFonts w:ascii="Times New Roman" w:hAnsi="Times New Roman" w:cs="Times New Roman"/>
          <w:b/>
          <w:bCs/>
        </w:rPr>
        <w:t>Name</w:t>
      </w:r>
      <w:r w:rsidRPr="00A9303E">
        <w:rPr>
          <w:rFonts w:ascii="Times New Roman" w:hAnsi="Times New Roman" w:cs="Times New Roman"/>
        </w:rPr>
        <w:t xml:space="preserve">: </w:t>
      </w:r>
      <w:r w:rsidRPr="00A9303E">
        <w:rPr>
          <w:rFonts w:ascii="Times New Roman" w:hAnsi="Times New Roman" w:cs="Times New Roman"/>
          <w:spacing w:val="-8"/>
          <w:shd w:val="clear" w:color="auto" w:fill="FFFFFF"/>
        </w:rPr>
        <w:t>Crime Statistics – Crime Severity Index</w:t>
      </w:r>
    </w:p>
    <w:p w14:paraId="269663D6" w14:textId="77777777" w:rsidR="00A9303E" w:rsidRPr="008B4E78" w:rsidRDefault="00A9303E" w:rsidP="00A9303E">
      <w:pPr>
        <w:pStyle w:val="ListParagraph"/>
        <w:rPr>
          <w:rFonts w:ascii="Times New Roman" w:hAnsi="Times New Roman" w:cs="Times New Roman"/>
        </w:rPr>
      </w:pPr>
      <w:r w:rsidRPr="008B4E78">
        <w:rPr>
          <w:rFonts w:ascii="Times New Roman" w:hAnsi="Times New Roman" w:cs="Times New Roman"/>
          <w:b/>
          <w:bCs/>
        </w:rPr>
        <w:t>Url:</w:t>
      </w:r>
      <w:r w:rsidRPr="003F442A">
        <w:t xml:space="preserve"> </w:t>
      </w:r>
      <w:hyperlink r:id="rId19" w:history="1">
        <w:r>
          <w:rPr>
            <w:rStyle w:val="Hyperlink"/>
          </w:rPr>
          <w:t>https://data.novascotia.ca/Crime-and-Justice/Crime-Statistics-Crime-Severity-Index/w64p-5ue3</w:t>
        </w:r>
      </w:hyperlink>
    </w:p>
    <w:p w14:paraId="7280E1AE" w14:textId="77777777" w:rsidR="00A9303E" w:rsidRDefault="00A9303E" w:rsidP="00A9303E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provides a total crime severity index in different areas in a year.</w:t>
      </w:r>
    </w:p>
    <w:p w14:paraId="68F72E7C" w14:textId="5A1018BB" w:rsidR="00382D89" w:rsidRPr="00382D89" w:rsidRDefault="00382D89" w:rsidP="00382D8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382D89">
        <w:rPr>
          <w:rFonts w:ascii="Times New Roman" w:hAnsi="Times New Roman" w:cs="Times New Roman"/>
          <w:b/>
          <w:bCs/>
        </w:rPr>
        <w:t>Name</w:t>
      </w:r>
      <w:r w:rsidRPr="00382D89">
        <w:rPr>
          <w:rFonts w:ascii="Times New Roman" w:hAnsi="Times New Roman" w:cs="Times New Roman"/>
        </w:rPr>
        <w:t xml:space="preserve">: </w:t>
      </w:r>
      <w:r w:rsidRPr="00382D89">
        <w:rPr>
          <w:rFonts w:ascii="Times New Roman" w:hAnsi="Times New Roman" w:cs="Times New Roman"/>
          <w:spacing w:val="-8"/>
          <w:shd w:val="clear" w:color="auto" w:fill="FFFFFF"/>
        </w:rPr>
        <w:t>Fire Response Zones</w:t>
      </w:r>
    </w:p>
    <w:p w14:paraId="6DBF4075" w14:textId="77777777" w:rsidR="00382D89" w:rsidRPr="009B3566" w:rsidRDefault="00382D89" w:rsidP="00382D89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0" w:history="1">
        <w:r>
          <w:rPr>
            <w:rStyle w:val="Hyperlink"/>
          </w:rPr>
          <w:t>http://catalogue-hrm.opendata.arcgis.com/datasets/307147fe63ee49eeacaf980eed91e9a9_0</w:t>
        </w:r>
      </w:hyperlink>
    </w:p>
    <w:p w14:paraId="5D18BA8B" w14:textId="77777777" w:rsidR="00382D89" w:rsidRDefault="00382D89" w:rsidP="00382D89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provides different fire response zones and fire stations that help for safety</w:t>
      </w:r>
      <w:r w:rsidRPr="00580754">
        <w:rPr>
          <w:rFonts w:ascii="Times New Roman" w:hAnsi="Times New Roman" w:cs="Times New Roman"/>
        </w:rPr>
        <w:t>.</w:t>
      </w:r>
    </w:p>
    <w:p w14:paraId="18B95205" w14:textId="77777777" w:rsidR="00382D89" w:rsidRPr="00E23BD7" w:rsidRDefault="00382D89" w:rsidP="00382D89">
      <w:pPr>
        <w:pStyle w:val="ListParagraph"/>
        <w:numPr>
          <w:ilvl w:val="0"/>
          <w:numId w:val="8"/>
        </w:numPr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Name</w:t>
      </w:r>
      <w:r w:rsidRPr="00580754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  <w:spacing w:val="-8"/>
          <w:shd w:val="clear" w:color="auto" w:fill="FFFFFF"/>
        </w:rPr>
        <w:t>Fire Protection Area Rates</w:t>
      </w:r>
    </w:p>
    <w:p w14:paraId="188C5665" w14:textId="77777777" w:rsidR="00382D89" w:rsidRDefault="00382D89" w:rsidP="00382D89">
      <w:pPr>
        <w:pStyle w:val="ListParagraph"/>
      </w:pPr>
      <w:r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1" w:history="1">
        <w:r>
          <w:rPr>
            <w:rStyle w:val="Hyperlink"/>
          </w:rPr>
          <w:t>http://catalogue-hrm.opendata.arcgis.com/datasets/f92c17cd33244b018a3c83d430ee8c36_0/data</w:t>
        </w:r>
      </w:hyperlink>
    </w:p>
    <w:p w14:paraId="5ADB2C98" w14:textId="77777777" w:rsidR="00382D89" w:rsidRPr="00146ABD" w:rsidRDefault="00382D89" w:rsidP="00382D89">
      <w:pPr>
        <w:pStyle w:val="ListParagraph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provides information on different fire protection area rates.</w:t>
      </w:r>
    </w:p>
    <w:p w14:paraId="28780DC9" w14:textId="3057D993" w:rsidR="008F15A2" w:rsidRPr="008F15A2" w:rsidRDefault="008F15A2" w:rsidP="00382D89">
      <w:pPr>
        <w:pStyle w:val="ListParagraph"/>
        <w:rPr>
          <w:rFonts w:ascii="Times New Roman" w:hAnsi="Times New Roman" w:cs="Times New Roman"/>
          <w:color w:val="333333"/>
          <w:spacing w:val="-8"/>
          <w:shd w:val="clear" w:color="auto" w:fill="FFFFFF"/>
        </w:rPr>
      </w:pPr>
    </w:p>
    <w:p w14:paraId="23D78143" w14:textId="35BD99AC" w:rsidR="00430956" w:rsidRDefault="0000551E" w:rsidP="00BD1C59">
      <w:pPr>
        <w:pStyle w:val="ListParagraph"/>
        <w:ind w:left="644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Lifestyle</w:t>
      </w:r>
    </w:p>
    <w:p w14:paraId="45BD2C1B" w14:textId="0551F2BC" w:rsidR="0000551E" w:rsidRDefault="0000551E" w:rsidP="00BD1C59">
      <w:pPr>
        <w:pStyle w:val="ListParagraph"/>
        <w:ind w:left="644"/>
        <w:rPr>
          <w:rFonts w:ascii="Times New Roman" w:hAnsi="Times New Roman" w:cs="Times New Roman"/>
          <w:i/>
          <w:iCs/>
        </w:rPr>
      </w:pPr>
    </w:p>
    <w:p w14:paraId="1C63479A" w14:textId="7A8BB3A8" w:rsidR="0000551E" w:rsidRPr="0000551E" w:rsidRDefault="0000551E" w:rsidP="000055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0551E">
        <w:rPr>
          <w:rFonts w:ascii="Times New Roman" w:hAnsi="Times New Roman" w:cs="Times New Roman"/>
          <w:b/>
          <w:bCs/>
        </w:rPr>
        <w:t>Name</w:t>
      </w:r>
      <w:r w:rsidRPr="0000551E">
        <w:rPr>
          <w:rFonts w:ascii="Times New Roman" w:hAnsi="Times New Roman" w:cs="Times New Roman"/>
        </w:rPr>
        <w:t>: Street Name Routes</w:t>
      </w:r>
    </w:p>
    <w:p w14:paraId="27BE9904" w14:textId="77777777" w:rsidR="0000551E" w:rsidRDefault="0000551E" w:rsidP="0000551E">
      <w:pPr>
        <w:pStyle w:val="ListParagraph"/>
        <w:ind w:left="644"/>
      </w:pPr>
      <w:r w:rsidRPr="005E436D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2" w:history="1">
        <w:r>
          <w:rPr>
            <w:rStyle w:val="Hyperlink"/>
          </w:rPr>
          <w:t>http://catalogue-hrm.opendata.arcgis.com/datasets/6d93ecf9e2a348b891e1d5f21c436fe1_0</w:t>
        </w:r>
      </w:hyperlink>
    </w:p>
    <w:p w14:paraId="5600FF86" w14:textId="1EF1C8FD" w:rsidR="0000551E" w:rsidRDefault="0000551E" w:rsidP="0000551E">
      <w:pPr>
        <w:pStyle w:val="ListParagraph"/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</w:t>
      </w:r>
      <w:r>
        <w:rPr>
          <w:rFonts w:ascii="Times New Roman" w:hAnsi="Times New Roman" w:cs="Times New Roman"/>
        </w:rPr>
        <w:t xml:space="preserve"> provides all the street name routes in the Halifax regional municipality.</w:t>
      </w:r>
    </w:p>
    <w:p w14:paraId="3CB85F63" w14:textId="4837C5C3" w:rsidR="002C344A" w:rsidRDefault="002C344A" w:rsidP="0000551E">
      <w:pPr>
        <w:pStyle w:val="ListParagraph"/>
        <w:ind w:left="644"/>
        <w:rPr>
          <w:rFonts w:ascii="Times New Roman" w:hAnsi="Times New Roman" w:cs="Times New Roman"/>
        </w:rPr>
      </w:pPr>
    </w:p>
    <w:p w14:paraId="1EAA9BE4" w14:textId="77777777" w:rsidR="003A55FB" w:rsidRDefault="003A55FB" w:rsidP="0000551E">
      <w:pPr>
        <w:pStyle w:val="ListParagraph"/>
        <w:ind w:left="644"/>
        <w:rPr>
          <w:rFonts w:ascii="Times New Roman" w:hAnsi="Times New Roman" w:cs="Times New Roman"/>
        </w:rPr>
      </w:pPr>
    </w:p>
    <w:p w14:paraId="7F57A60C" w14:textId="77777777" w:rsidR="0000551E" w:rsidRPr="00130041" w:rsidRDefault="0000551E" w:rsidP="0000551E">
      <w:pPr>
        <w:pStyle w:val="ListParagraph"/>
        <w:numPr>
          <w:ilvl w:val="0"/>
          <w:numId w:val="8"/>
        </w:numPr>
        <w:ind w:left="644"/>
        <w:rPr>
          <w:rFonts w:ascii="Times New Roman" w:hAnsi="Times New Roman" w:cs="Times New Roman"/>
        </w:rPr>
      </w:pPr>
      <w:r w:rsidRPr="00130041">
        <w:rPr>
          <w:rFonts w:ascii="Times New Roman" w:hAnsi="Times New Roman" w:cs="Times New Roman"/>
          <w:b/>
          <w:bCs/>
        </w:rPr>
        <w:lastRenderedPageBreak/>
        <w:t>Name</w:t>
      </w:r>
      <w:r w:rsidRPr="00130041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Bus Routes</w:t>
      </w:r>
    </w:p>
    <w:p w14:paraId="608A098D" w14:textId="77777777" w:rsidR="0000551E" w:rsidRDefault="0000551E" w:rsidP="0000551E">
      <w:pPr>
        <w:pStyle w:val="ListParagraph"/>
        <w:ind w:left="644"/>
      </w:pPr>
      <w:r w:rsidRPr="005E436D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3" w:history="1">
        <w:r>
          <w:rPr>
            <w:rStyle w:val="Hyperlink"/>
          </w:rPr>
          <w:t>http://catalogue-hrm.opendata.arcgis.com/datasets/e3b2bfdd61154176822c00602504c950_0</w:t>
        </w:r>
      </w:hyperlink>
    </w:p>
    <w:p w14:paraId="214E254F" w14:textId="2DC5F918" w:rsidR="0000618F" w:rsidRDefault="0000551E" w:rsidP="0000618F">
      <w:pPr>
        <w:pStyle w:val="ListParagraph"/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</w:t>
      </w:r>
      <w:r>
        <w:rPr>
          <w:rFonts w:ascii="Times New Roman" w:hAnsi="Times New Roman" w:cs="Times New Roman"/>
        </w:rPr>
        <w:t xml:space="preserve"> provides all the bus routes of the Halifax bus system that gives information on </w:t>
      </w:r>
      <w:r w:rsidR="00FC692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lifestyle of the </w:t>
      </w:r>
      <w:r w:rsidR="0000618F">
        <w:rPr>
          <w:rFonts w:ascii="Times New Roman" w:hAnsi="Times New Roman" w:cs="Times New Roman"/>
        </w:rPr>
        <w:t>Halifax</w:t>
      </w:r>
      <w:r w:rsidRPr="0000618F">
        <w:rPr>
          <w:rFonts w:ascii="Times New Roman" w:hAnsi="Times New Roman" w:cs="Times New Roman"/>
        </w:rPr>
        <w:t>.</w:t>
      </w:r>
    </w:p>
    <w:p w14:paraId="2B061138" w14:textId="1FBBAA54" w:rsidR="0000618F" w:rsidRPr="0000618F" w:rsidRDefault="0000618F" w:rsidP="0000618F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00618F">
        <w:rPr>
          <w:rFonts w:ascii="Times New Roman" w:hAnsi="Times New Roman" w:cs="Times New Roman"/>
          <w:b/>
          <w:bCs/>
        </w:rPr>
        <w:t>Name</w:t>
      </w:r>
      <w:r w:rsidRPr="0000618F">
        <w:rPr>
          <w:rFonts w:ascii="Times New Roman" w:hAnsi="Times New Roman" w:cs="Times New Roman"/>
        </w:rPr>
        <w:t xml:space="preserve">: </w:t>
      </w:r>
      <w:bookmarkStart w:id="1" w:name="_Hlk32058714"/>
      <w:r w:rsidRPr="0000618F">
        <w:rPr>
          <w:rFonts w:ascii="Times New Roman" w:hAnsi="Times New Roman" w:cs="Times New Roman"/>
        </w:rPr>
        <w:t>Residential Parking Zones</w:t>
      </w:r>
      <w:bookmarkEnd w:id="1"/>
    </w:p>
    <w:p w14:paraId="22CF4F63" w14:textId="77777777" w:rsidR="0000618F" w:rsidRDefault="0000618F" w:rsidP="0000618F">
      <w:pPr>
        <w:pStyle w:val="ListParagraph"/>
        <w:ind w:left="644"/>
      </w:pPr>
      <w:r w:rsidRPr="005E436D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4" w:history="1">
        <w:r w:rsidRPr="00210AC6">
          <w:rPr>
            <w:rStyle w:val="Hyperlink"/>
          </w:rPr>
          <w:t>http://catalogue-hrm.opendata.arcgis.com/datasets/dd54f945f7584e97878755efff9a2f23_0</w:t>
        </w:r>
      </w:hyperlink>
    </w:p>
    <w:p w14:paraId="541BD04A" w14:textId="70BE0C1E" w:rsidR="0000618F" w:rsidRPr="0000618F" w:rsidRDefault="0000618F" w:rsidP="0000618F">
      <w:pPr>
        <w:pStyle w:val="ListParagraph"/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 xml:space="preserve">provides information about </w:t>
      </w:r>
      <w:r w:rsidR="00911276">
        <w:rPr>
          <w:rFonts w:ascii="Times New Roman" w:hAnsi="Times New Roman" w:cs="Times New Roman"/>
        </w:rPr>
        <w:t xml:space="preserve">the </w:t>
      </w:r>
      <w:r w:rsidR="00284D27">
        <w:rPr>
          <w:rFonts w:ascii="Times New Roman" w:hAnsi="Times New Roman" w:cs="Times New Roman"/>
        </w:rPr>
        <w:t xml:space="preserve">distribution of </w:t>
      </w:r>
      <w:r>
        <w:rPr>
          <w:rFonts w:ascii="Times New Roman" w:hAnsi="Times New Roman" w:cs="Times New Roman"/>
        </w:rPr>
        <w:t>parking zones across Halifax</w:t>
      </w:r>
      <w:r w:rsidRPr="00580754">
        <w:rPr>
          <w:rFonts w:ascii="Times New Roman" w:hAnsi="Times New Roman" w:cs="Times New Roman"/>
        </w:rPr>
        <w:t>.</w:t>
      </w:r>
    </w:p>
    <w:p w14:paraId="4A129B2C" w14:textId="77777777" w:rsidR="0000618F" w:rsidRPr="00130041" w:rsidRDefault="0000618F" w:rsidP="0000618F">
      <w:pPr>
        <w:pStyle w:val="ListParagraph"/>
        <w:numPr>
          <w:ilvl w:val="0"/>
          <w:numId w:val="8"/>
        </w:numPr>
        <w:ind w:left="644"/>
        <w:rPr>
          <w:rFonts w:ascii="Times New Roman" w:hAnsi="Times New Roman" w:cs="Times New Roman"/>
        </w:rPr>
      </w:pPr>
      <w:r w:rsidRPr="00130041">
        <w:rPr>
          <w:rFonts w:ascii="Times New Roman" w:hAnsi="Times New Roman" w:cs="Times New Roman"/>
          <w:b/>
          <w:bCs/>
        </w:rPr>
        <w:t>Name</w:t>
      </w:r>
      <w:r w:rsidRPr="00130041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Building Details</w:t>
      </w:r>
    </w:p>
    <w:p w14:paraId="46D7BD3A" w14:textId="77777777" w:rsidR="0000618F" w:rsidRDefault="0000618F" w:rsidP="0000618F">
      <w:pPr>
        <w:pStyle w:val="ListParagraph"/>
        <w:ind w:left="644"/>
      </w:pPr>
      <w:r w:rsidRPr="005E436D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5" w:history="1">
        <w:r>
          <w:rPr>
            <w:rStyle w:val="Hyperlink"/>
          </w:rPr>
          <w:t>http://catalogue-hrm.opendata.arcgis.com/datasets/62516c1825de46cbb18178205ffcca18_0</w:t>
        </w:r>
      </w:hyperlink>
    </w:p>
    <w:p w14:paraId="5D833688" w14:textId="77777777" w:rsidR="0000618F" w:rsidRDefault="0000618F" w:rsidP="0000618F">
      <w:pPr>
        <w:pStyle w:val="ListParagraph"/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 xml:space="preserve">: This dataset </w:t>
      </w:r>
      <w:r>
        <w:rPr>
          <w:rFonts w:ascii="Times New Roman" w:hAnsi="Times New Roman" w:cs="Times New Roman"/>
        </w:rPr>
        <w:t>helps to understand the list of buildings and the related information including civic addressing, building permit, fire inspection, and asset management that helps for lifestyle.</w:t>
      </w:r>
    </w:p>
    <w:p w14:paraId="0DCFDECB" w14:textId="77777777" w:rsidR="0000618F" w:rsidRPr="00130041" w:rsidRDefault="0000618F" w:rsidP="0000618F">
      <w:pPr>
        <w:pStyle w:val="ListParagraph"/>
        <w:numPr>
          <w:ilvl w:val="0"/>
          <w:numId w:val="8"/>
        </w:numPr>
        <w:ind w:left="644"/>
        <w:rPr>
          <w:rFonts w:ascii="Times New Roman" w:hAnsi="Times New Roman" w:cs="Times New Roman"/>
        </w:rPr>
      </w:pPr>
      <w:r w:rsidRPr="00130041">
        <w:rPr>
          <w:rFonts w:ascii="Times New Roman" w:hAnsi="Times New Roman" w:cs="Times New Roman"/>
          <w:b/>
          <w:bCs/>
        </w:rPr>
        <w:t>Name</w:t>
      </w:r>
      <w:r w:rsidRPr="00130041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Building Symbols</w:t>
      </w:r>
    </w:p>
    <w:p w14:paraId="7AA2CDFC" w14:textId="77777777" w:rsidR="0000618F" w:rsidRDefault="0000618F" w:rsidP="0000618F">
      <w:pPr>
        <w:pStyle w:val="ListParagraph"/>
        <w:ind w:left="644"/>
      </w:pPr>
      <w:r w:rsidRPr="005E436D">
        <w:rPr>
          <w:rFonts w:ascii="Times New Roman" w:hAnsi="Times New Roman" w:cs="Times New Roman"/>
          <w:b/>
          <w:bCs/>
        </w:rPr>
        <w:t>Url:</w:t>
      </w:r>
      <w:r w:rsidRPr="009B3566">
        <w:t xml:space="preserve"> </w:t>
      </w:r>
      <w:hyperlink r:id="rId26" w:history="1">
        <w:r>
          <w:rPr>
            <w:rStyle w:val="Hyperlink"/>
          </w:rPr>
          <w:t>http://catalogue-hrm.opendata.arcgis.com/datasets/4d44051e006b457580ab4d86fa30c949_0</w:t>
        </w:r>
      </w:hyperlink>
    </w:p>
    <w:p w14:paraId="52C53E3F" w14:textId="77777777" w:rsidR="0000618F" w:rsidRDefault="0000618F" w:rsidP="0000618F">
      <w:pPr>
        <w:pStyle w:val="ListParagraph"/>
        <w:ind w:left="644"/>
        <w:rPr>
          <w:rFonts w:ascii="Times New Roman" w:hAnsi="Times New Roman" w:cs="Times New Roman"/>
        </w:rPr>
      </w:pPr>
      <w:r w:rsidRPr="00580754">
        <w:rPr>
          <w:rFonts w:ascii="Times New Roman" w:hAnsi="Times New Roman" w:cs="Times New Roman"/>
          <w:b/>
          <w:bCs/>
        </w:rPr>
        <w:t>Reason</w:t>
      </w:r>
      <w:r w:rsidRPr="00580754">
        <w:rPr>
          <w:rFonts w:ascii="Times New Roman" w:hAnsi="Times New Roman" w:cs="Times New Roman"/>
        </w:rPr>
        <w:t>: This dataset</w:t>
      </w:r>
      <w:r>
        <w:rPr>
          <w:rFonts w:ascii="Times New Roman" w:hAnsi="Times New Roman" w:cs="Times New Roman"/>
        </w:rPr>
        <w:t xml:space="preserve"> provides points that represent different uses within a building for the purpose of mapping buildings where business symbols are required.</w:t>
      </w:r>
    </w:p>
    <w:p w14:paraId="10A52841" w14:textId="77777777" w:rsidR="0000618F" w:rsidRPr="0000618F" w:rsidRDefault="0000618F" w:rsidP="0000618F">
      <w:pPr>
        <w:pStyle w:val="ListParagraph"/>
        <w:ind w:left="644"/>
        <w:rPr>
          <w:rFonts w:ascii="Times New Roman" w:hAnsi="Times New Roman" w:cs="Times New Roman"/>
        </w:rPr>
      </w:pPr>
    </w:p>
    <w:p w14:paraId="33D9D17E" w14:textId="77777777" w:rsidR="0000551E" w:rsidRPr="0000551E" w:rsidRDefault="0000551E" w:rsidP="00BD1C59">
      <w:pPr>
        <w:pStyle w:val="ListParagraph"/>
        <w:ind w:left="644"/>
        <w:rPr>
          <w:rFonts w:ascii="Times New Roman" w:hAnsi="Times New Roman" w:cs="Times New Roman"/>
        </w:rPr>
      </w:pPr>
    </w:p>
    <w:p w14:paraId="3AD41661" w14:textId="0B4220F3" w:rsidR="00123162" w:rsidRPr="00DE4AAA" w:rsidRDefault="00DE4AAA" w:rsidP="00DE4A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Tools Used:</w:t>
      </w:r>
    </w:p>
    <w:p w14:paraId="02F6BDC2" w14:textId="4EDA66C9" w:rsidR="00DE4AAA" w:rsidRDefault="00DE4AAA" w:rsidP="00DE4AAA">
      <w:pPr>
        <w:pStyle w:val="ListParagraph"/>
        <w:rPr>
          <w:rFonts w:ascii="Times New Roman" w:hAnsi="Times New Roman" w:cs="Times New Roman"/>
        </w:rPr>
      </w:pPr>
    </w:p>
    <w:p w14:paraId="2BA6066A" w14:textId="02AF3E24" w:rsidR="00DE4AAA" w:rsidRDefault="00650FA0" w:rsidP="00DE4AA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used “</w:t>
      </w:r>
      <w:r w:rsidR="00C245E1">
        <w:rPr>
          <w:rFonts w:ascii="Times New Roman" w:hAnsi="Times New Roman" w:cs="Times New Roman"/>
        </w:rPr>
        <w:t>Microsoft Excel</w:t>
      </w:r>
      <w:r>
        <w:rPr>
          <w:rFonts w:ascii="Times New Roman" w:hAnsi="Times New Roman" w:cs="Times New Roman"/>
        </w:rPr>
        <w:t xml:space="preserve">” for extracting or collecting the datasets that are downloaded in the </w:t>
      </w:r>
      <w:r w:rsidR="00F80642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ormat.</w:t>
      </w:r>
    </w:p>
    <w:p w14:paraId="17EFA992" w14:textId="122B2956" w:rsidR="000653BB" w:rsidRDefault="000653BB" w:rsidP="00DE4AAA">
      <w:pPr>
        <w:pStyle w:val="ListParagraph"/>
        <w:rPr>
          <w:rFonts w:ascii="Times New Roman" w:hAnsi="Times New Roman" w:cs="Times New Roman"/>
        </w:rPr>
      </w:pPr>
    </w:p>
    <w:p w14:paraId="1CDD81DD" w14:textId="77777777" w:rsidR="003A55FB" w:rsidRDefault="003A55FB" w:rsidP="00DE4AAA">
      <w:pPr>
        <w:pStyle w:val="ListParagraph"/>
        <w:rPr>
          <w:rFonts w:ascii="Times New Roman" w:hAnsi="Times New Roman" w:cs="Times New Roman"/>
        </w:rPr>
      </w:pPr>
    </w:p>
    <w:p w14:paraId="6D67C54B" w14:textId="7CDDD521" w:rsidR="000653BB" w:rsidRPr="00AC77C8" w:rsidRDefault="00AC77C8" w:rsidP="000653B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Fields/attributes to identify KPIs</w:t>
      </w:r>
    </w:p>
    <w:p w14:paraId="36085324" w14:textId="1CC9EF59" w:rsidR="00AC77C8" w:rsidRDefault="00487A7B" w:rsidP="00AC77C8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usiness</w:t>
      </w:r>
    </w:p>
    <w:p w14:paraId="0C2E9E34" w14:textId="6F67592D" w:rsidR="002825DD" w:rsidRPr="00212967" w:rsidRDefault="002825DD" w:rsidP="00212967">
      <w:pPr>
        <w:ind w:left="360"/>
        <w:rPr>
          <w:rFonts w:ascii="Times New Roman" w:hAnsi="Times New Roman" w:cs="Times New Roman"/>
        </w:rPr>
      </w:pPr>
      <w:r w:rsidRPr="00212967">
        <w:rPr>
          <w:rFonts w:ascii="Times New Roman" w:hAnsi="Times New Roman" w:cs="Times New Roman"/>
        </w:rPr>
        <w:t xml:space="preserve">I identify dataset </w:t>
      </w:r>
      <w:proofErr w:type="spellStart"/>
      <w:r w:rsidRPr="00212967">
        <w:rPr>
          <w:rFonts w:ascii="Times New Roman" w:hAnsi="Times New Roman" w:cs="Times New Roman"/>
          <w:spacing w:val="-8"/>
          <w:shd w:val="clear" w:color="auto" w:fill="FFFFFF"/>
        </w:rPr>
        <w:t>NavaScotia</w:t>
      </w:r>
      <w:proofErr w:type="spellEnd"/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Business Inc. Export Development and Investment Attraction activity (D1), Nova Scotia Co-operatives dataset (D2), </w:t>
      </w:r>
      <w:r w:rsidR="00E43524" w:rsidRPr="00212967">
        <w:rPr>
          <w:rFonts w:ascii="Times New Roman" w:hAnsi="Times New Roman" w:cs="Times New Roman"/>
          <w:spacing w:val="-8"/>
          <w:shd w:val="clear" w:color="auto" w:fill="FFFFFF"/>
        </w:rPr>
        <w:t>Business Establishments 2010-2011 dataset (D3</w:t>
      </w:r>
      <w:r w:rsidR="003A4AD0"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),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>Nova Scotia Business Inc. Film and Television Production Incentive Fund Activity (D</w:t>
      </w:r>
      <w:r w:rsidR="003A4AD0" w:rsidRPr="00212967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>)</w:t>
      </w:r>
      <w:r w:rsidR="009C3013" w:rsidRPr="00212967">
        <w:rPr>
          <w:rFonts w:ascii="Times New Roman" w:hAnsi="Times New Roman" w:cs="Times New Roman"/>
          <w:spacing w:val="-8"/>
          <w:shd w:val="clear" w:color="auto" w:fill="FFFFFF"/>
        </w:rPr>
        <w:t>, Nova Scotia Visitor Exit Survey, Tourism Regions Visited, 2010, 2015 and 2017 (D5)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useful. </w:t>
      </w:r>
    </w:p>
    <w:p w14:paraId="3FA6BB51" w14:textId="7E2DFFDE" w:rsidR="00D22829" w:rsidRPr="00212967" w:rsidRDefault="002825DD" w:rsidP="00D22829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Now, after exploring the data in D1, I found 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>11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only 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. I consider D1 with 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 as my entity set 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 xml:space="preserve">“ </w:t>
      </w:r>
      <w:r w:rsidR="00027254" w:rsidRPr="00027254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Business Sectors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that has </w:t>
      </w:r>
      <w:r w:rsidR="00027254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  <w:r w:rsidR="00D22829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</w:p>
    <w:p w14:paraId="63D34F71" w14:textId="44DAF77A" w:rsidR="002A22E7" w:rsidRPr="00212967" w:rsidRDefault="002825DD" w:rsidP="002A22E7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2, I found 9 fields, but I just need 4 fields. I create one entity set </w:t>
      </w:r>
      <w:r w:rsidR="00A332AA"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A332AA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Cooperatives</w:t>
      </w:r>
      <w:r w:rsidR="00A332AA"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from the dataset</w:t>
      </w:r>
      <w:r w:rsidR="00BE7C29">
        <w:rPr>
          <w:rFonts w:ascii="Times New Roman" w:hAnsi="Times New Roman" w:cs="Times New Roman"/>
          <w:spacing w:val="-8"/>
          <w:shd w:val="clear" w:color="auto" w:fill="FFFFFF"/>
        </w:rPr>
        <w:t xml:space="preserve"> that has 4 attributes.</w:t>
      </w:r>
    </w:p>
    <w:p w14:paraId="1F68DCDE" w14:textId="1CDA6A1B" w:rsidR="002825DD" w:rsidRPr="0035135F" w:rsidRDefault="002825DD" w:rsidP="00F32534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3, I found </w:t>
      </w:r>
      <w:r w:rsidR="00F32534">
        <w:rPr>
          <w:rFonts w:ascii="Times New Roman" w:hAnsi="Times New Roman" w:cs="Times New Roman"/>
          <w:spacing w:val="-8"/>
          <w:shd w:val="clear" w:color="auto" w:fill="FFFFFF"/>
        </w:rPr>
        <w:t>9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 w:rsidR="000D7EEB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from the dataset</w:t>
      </w:r>
      <w:r w:rsidR="00F32534"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20214E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Business Organizations</w:t>
      </w:r>
      <w:r w:rsidR="00F32534">
        <w:rPr>
          <w:rFonts w:ascii="Times New Roman" w:hAnsi="Times New Roman" w:cs="Times New Roman"/>
          <w:spacing w:val="-8"/>
          <w:shd w:val="clear" w:color="auto" w:fill="FFFFFF"/>
        </w:rPr>
        <w:t xml:space="preserve">” that has </w:t>
      </w:r>
      <w:r w:rsidR="000D7EEB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="00F32534"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</w:p>
    <w:p w14:paraId="29A4E5EA" w14:textId="4BEA2C64" w:rsidR="00AB2AF6" w:rsidRPr="0035135F" w:rsidRDefault="00AB2AF6" w:rsidP="00AB2AF6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BC3A32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4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>
        <w:rPr>
          <w:rFonts w:ascii="Times New Roman" w:hAnsi="Times New Roman" w:cs="Times New Roman"/>
          <w:b/>
          <w:bCs/>
          <w:spacing w:val="-8"/>
          <w:shd w:val="clear" w:color="auto" w:fill="FFFFFF"/>
        </w:rPr>
        <w:t>Production Companies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5C2E6F13" w14:textId="3696CA23" w:rsidR="0016633C" w:rsidRDefault="00AB2AF6" w:rsidP="00D968BE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lastRenderedPageBreak/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BE6F3F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</w:t>
      </w:r>
      <w:r w:rsidR="008824D6">
        <w:rPr>
          <w:rFonts w:ascii="Times New Roman" w:hAnsi="Times New Roman" w:cs="Times New Roman"/>
          <w:spacing w:val="-8"/>
          <w:shd w:val="clear" w:color="auto" w:fill="FFFFFF"/>
        </w:rPr>
        <w:t xml:space="preserve"> and all 4 entit</w:t>
      </w:r>
      <w:r w:rsidR="00A972BB">
        <w:rPr>
          <w:rFonts w:ascii="Times New Roman" w:hAnsi="Times New Roman" w:cs="Times New Roman"/>
          <w:spacing w:val="-8"/>
          <w:shd w:val="clear" w:color="auto" w:fill="FFFFFF"/>
        </w:rPr>
        <w:t>i</w:t>
      </w:r>
      <w:r w:rsidR="008824D6">
        <w:rPr>
          <w:rFonts w:ascii="Times New Roman" w:hAnsi="Times New Roman" w:cs="Times New Roman"/>
          <w:spacing w:val="-8"/>
          <w:shd w:val="clear" w:color="auto" w:fill="FFFFFF"/>
        </w:rPr>
        <w:t>es are important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>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32592A" w:rsidRPr="0032592A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Tourism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6E48F567" w14:textId="147B92AA" w:rsidR="0016633C" w:rsidRDefault="00EA7C8D" w:rsidP="0016633C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ducation</w:t>
      </w:r>
    </w:p>
    <w:p w14:paraId="7FFB683A" w14:textId="2C290610" w:rsidR="0016633C" w:rsidRPr="00557731" w:rsidRDefault="0016633C" w:rsidP="00557731">
      <w:pPr>
        <w:ind w:left="360"/>
        <w:rPr>
          <w:rFonts w:ascii="Times New Roman" w:hAnsi="Times New Roman" w:cs="Times New Roman"/>
        </w:rPr>
      </w:pPr>
      <w:r w:rsidRPr="00557731">
        <w:rPr>
          <w:rFonts w:ascii="Times New Roman" w:hAnsi="Times New Roman" w:cs="Times New Roman"/>
        </w:rPr>
        <w:t xml:space="preserve">I identify </w:t>
      </w:r>
      <w:r w:rsidR="001921BF" w:rsidRPr="00557731">
        <w:rPr>
          <w:rFonts w:ascii="Times New Roman" w:hAnsi="Times New Roman" w:cs="Times New Roman"/>
          <w:spacing w:val="-8"/>
          <w:shd w:val="clear" w:color="auto" w:fill="FFFFFF"/>
        </w:rPr>
        <w:t>Nova Scotia Public School Enrolment by Board and School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="00636B3C">
        <w:rPr>
          <w:rFonts w:ascii="Times New Roman" w:hAnsi="Times New Roman" w:cs="Times New Roman"/>
          <w:spacing w:val="-8"/>
          <w:shd w:val="clear" w:color="auto" w:fill="FFFFFF"/>
        </w:rPr>
        <w:t xml:space="preserve">dataset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(D1), </w:t>
      </w:r>
      <w:r w:rsidR="00557731" w:rsidRPr="00557731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Schools Offering the Pre-primary Program </w:t>
      </w:r>
      <w:r w:rsidR="00636B3C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dataset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(D2), </w:t>
      </w:r>
      <w:proofErr w:type="spellStart"/>
      <w:r w:rsidR="00BC49EE" w:rsidRPr="00BD4404">
        <w:rPr>
          <w:rFonts w:ascii="Times New Roman" w:hAnsi="Times New Roman" w:cs="Times New Roman"/>
          <w:color w:val="333333"/>
          <w:spacing w:val="-8"/>
          <w:shd w:val="clear" w:color="auto" w:fill="FFFFFF"/>
        </w:rPr>
        <w:t>SchoolsPlus</w:t>
      </w:r>
      <w:proofErr w:type="spellEnd"/>
      <w:r w:rsidR="00BC49EE" w:rsidRPr="00BD4404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 Sites, including Hub sites and schools by Hub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="00636B3C">
        <w:rPr>
          <w:rFonts w:ascii="Times New Roman" w:hAnsi="Times New Roman" w:cs="Times New Roman"/>
          <w:spacing w:val="-8"/>
          <w:shd w:val="clear" w:color="auto" w:fill="FFFFFF"/>
        </w:rPr>
        <w:t xml:space="preserve">dataset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(D3), </w:t>
      </w:r>
      <w:r w:rsidR="00B01E0B" w:rsidRPr="00DC6B9F">
        <w:rPr>
          <w:rFonts w:ascii="Times New Roman" w:hAnsi="Times New Roman" w:cs="Times New Roman"/>
          <w:spacing w:val="-8"/>
          <w:shd w:val="clear" w:color="auto" w:fill="FFFFFF"/>
        </w:rPr>
        <w:t>Schools with French Programs</w:t>
      </w:r>
      <w:r w:rsidR="00636B3C">
        <w:rPr>
          <w:rFonts w:ascii="Times New Roman" w:hAnsi="Times New Roman" w:cs="Times New Roman"/>
          <w:spacing w:val="-8"/>
          <w:shd w:val="clear" w:color="auto" w:fill="FFFFFF"/>
        </w:rPr>
        <w:t xml:space="preserve"> dataset</w:t>
      </w:r>
      <w:r w:rsidR="00B01E0B"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(D4), </w:t>
      </w:r>
      <w:r w:rsidR="00B01E0B" w:rsidRPr="00C26DEC">
        <w:rPr>
          <w:rFonts w:ascii="Times New Roman" w:hAnsi="Times New Roman" w:cs="Times New Roman"/>
          <w:spacing w:val="-8"/>
          <w:shd w:val="clear" w:color="auto" w:fill="FFFFFF"/>
        </w:rPr>
        <w:t>Early Childhood Education Training Institutions</w:t>
      </w:r>
      <w:r w:rsidR="00B01E0B"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="00D969FD">
        <w:rPr>
          <w:rFonts w:ascii="Times New Roman" w:hAnsi="Times New Roman" w:cs="Times New Roman"/>
          <w:spacing w:val="-8"/>
          <w:shd w:val="clear" w:color="auto" w:fill="FFFFFF"/>
        </w:rPr>
        <w:t xml:space="preserve">dataset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>(D5)</w:t>
      </w:r>
      <w:r w:rsidR="00D968BE">
        <w:rPr>
          <w:rFonts w:ascii="Times New Roman" w:hAnsi="Times New Roman" w:cs="Times New Roman"/>
          <w:spacing w:val="-8"/>
          <w:shd w:val="clear" w:color="auto" w:fill="FFFFFF"/>
        </w:rPr>
        <w:t xml:space="preserve">, </w:t>
      </w:r>
      <w:r w:rsidR="00D968BE" w:rsidRPr="004E02FC">
        <w:rPr>
          <w:rFonts w:ascii="Times New Roman" w:hAnsi="Times New Roman" w:cs="Times New Roman"/>
          <w:spacing w:val="-8"/>
          <w:shd w:val="clear" w:color="auto" w:fill="FFFFFF"/>
        </w:rPr>
        <w:t>Graduation Rates</w:t>
      </w:r>
      <w:r w:rsidR="00D968BE"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="00D969FD">
        <w:rPr>
          <w:rFonts w:ascii="Times New Roman" w:hAnsi="Times New Roman" w:cs="Times New Roman"/>
          <w:spacing w:val="-8"/>
          <w:shd w:val="clear" w:color="auto" w:fill="FFFFFF"/>
        </w:rPr>
        <w:t xml:space="preserve">dataset </w:t>
      </w:r>
      <w:r w:rsidR="00D968BE">
        <w:rPr>
          <w:rFonts w:ascii="Times New Roman" w:hAnsi="Times New Roman" w:cs="Times New Roman"/>
          <w:spacing w:val="-8"/>
          <w:shd w:val="clear" w:color="auto" w:fill="FFFFFF"/>
        </w:rPr>
        <w:t xml:space="preserve">(D6) </w:t>
      </w:r>
      <w:r w:rsidRPr="00557731">
        <w:rPr>
          <w:rFonts w:ascii="Times New Roman" w:hAnsi="Times New Roman" w:cs="Times New Roman"/>
          <w:spacing w:val="-8"/>
          <w:shd w:val="clear" w:color="auto" w:fill="FFFFFF"/>
        </w:rPr>
        <w:t xml:space="preserve">useful. </w:t>
      </w:r>
    </w:p>
    <w:p w14:paraId="6ADA63FE" w14:textId="7BF5D6E1" w:rsidR="0016633C" w:rsidRPr="00212967" w:rsidRDefault="0016633C" w:rsidP="0016633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Now, after exploring the data in D1, I found </w:t>
      </w:r>
      <w:r w:rsidR="00F15E75">
        <w:rPr>
          <w:rFonts w:ascii="Times New Roman" w:hAnsi="Times New Roman" w:cs="Times New Roman"/>
          <w:spacing w:val="-8"/>
          <w:shd w:val="clear" w:color="auto" w:fill="FFFFFF"/>
        </w:rPr>
        <w:t>6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only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. I consider D1 with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 as my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F15E75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Board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that has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</w:p>
    <w:p w14:paraId="573AE8E7" w14:textId="53EE9299" w:rsidR="0016633C" w:rsidRPr="00212967" w:rsidRDefault="0016633C" w:rsidP="0016633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2, I found </w:t>
      </w:r>
      <w:r w:rsidR="00FF5920">
        <w:rPr>
          <w:rFonts w:ascii="Times New Roman" w:hAnsi="Times New Roman" w:cs="Times New Roman"/>
          <w:spacing w:val="-8"/>
          <w:shd w:val="clear" w:color="auto" w:fill="FFFFFF"/>
        </w:rPr>
        <w:t>8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 w:rsidR="00FF5920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FF5920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Pre primary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that has </w:t>
      </w:r>
      <w:r w:rsidR="00446B87">
        <w:rPr>
          <w:rFonts w:ascii="Times New Roman" w:hAnsi="Times New Roman" w:cs="Times New Roman"/>
          <w:spacing w:val="-8"/>
          <w:shd w:val="clear" w:color="auto" w:fill="FFFFFF"/>
        </w:rPr>
        <w:t>5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</w:p>
    <w:p w14:paraId="0A05D9D6" w14:textId="75F24708" w:rsidR="0016633C" w:rsidRPr="0035135F" w:rsidRDefault="0016633C" w:rsidP="0016633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3, I found </w:t>
      </w:r>
      <w:r w:rsidR="005D54D3">
        <w:rPr>
          <w:rFonts w:ascii="Times New Roman" w:hAnsi="Times New Roman" w:cs="Times New Roman"/>
          <w:spacing w:val="-8"/>
          <w:shd w:val="clear" w:color="auto" w:fill="FFFFFF"/>
        </w:rPr>
        <w:t>7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 w:rsidR="005D54D3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533DBD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Schools Plus Sites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that has </w:t>
      </w:r>
      <w:r w:rsidR="001F3658">
        <w:rPr>
          <w:rFonts w:ascii="Times New Roman" w:hAnsi="Times New Roman" w:cs="Times New Roman"/>
          <w:spacing w:val="-8"/>
          <w:shd w:val="clear" w:color="auto" w:fill="FFFFFF"/>
        </w:rPr>
        <w:t>4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</w:p>
    <w:p w14:paraId="1D829A25" w14:textId="706896F0" w:rsidR="0016633C" w:rsidRPr="0035135F" w:rsidRDefault="0016633C" w:rsidP="0016633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8C6412">
        <w:rPr>
          <w:rFonts w:ascii="Times New Roman" w:hAnsi="Times New Roman" w:cs="Times New Roman"/>
          <w:spacing w:val="-8"/>
          <w:shd w:val="clear" w:color="auto" w:fill="FFFFFF"/>
        </w:rPr>
        <w:t>21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4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8C6412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French Schools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36604825" w14:textId="181928EB" w:rsidR="0016633C" w:rsidRPr="0035135F" w:rsidRDefault="0016633C" w:rsidP="0016633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A22307">
        <w:rPr>
          <w:rFonts w:ascii="Times New Roman" w:hAnsi="Times New Roman" w:cs="Times New Roman"/>
          <w:spacing w:val="-8"/>
          <w:shd w:val="clear" w:color="auto" w:fill="FFFFFF"/>
        </w:rPr>
        <w:t>8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and all 4 entities are important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>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BC7741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Early Childhood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02725A1F" w14:textId="38875AA4" w:rsidR="000905B0" w:rsidRDefault="00F15E75" w:rsidP="00F15E75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6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BC7741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and all </w:t>
      </w:r>
      <w:r w:rsidR="00BC7741">
        <w:rPr>
          <w:rFonts w:ascii="Times New Roman" w:hAnsi="Times New Roman" w:cs="Times New Roman"/>
          <w:spacing w:val="-8"/>
          <w:shd w:val="clear" w:color="auto" w:fill="FFFFFF"/>
        </w:rPr>
        <w:t>5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entities are important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>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BC7741">
        <w:rPr>
          <w:rFonts w:ascii="Times New Roman" w:hAnsi="Times New Roman" w:cs="Times New Roman"/>
          <w:b/>
          <w:bCs/>
          <w:spacing w:val="-8"/>
          <w:shd w:val="clear" w:color="auto" w:fill="FFFFFF"/>
        </w:rPr>
        <w:t xml:space="preserve">School Graduation” 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hat has </w:t>
      </w:r>
      <w:r w:rsidR="00F2468A">
        <w:rPr>
          <w:rFonts w:ascii="Times New Roman" w:hAnsi="Times New Roman" w:cs="Times New Roman"/>
          <w:spacing w:val="-8"/>
          <w:shd w:val="clear" w:color="auto" w:fill="FFFFFF"/>
        </w:rPr>
        <w:t>5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</w:p>
    <w:p w14:paraId="12837DD1" w14:textId="28287025" w:rsidR="00FE7AAD" w:rsidRDefault="00997B29" w:rsidP="00FE7AAD">
      <w:pPr>
        <w:ind w:left="7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afety</w:t>
      </w:r>
    </w:p>
    <w:p w14:paraId="597E88B3" w14:textId="63F56ED8" w:rsidR="00FE7AAD" w:rsidRPr="000905B0" w:rsidRDefault="00FE7AAD" w:rsidP="00DA076F">
      <w:pPr>
        <w:ind w:left="360"/>
        <w:rPr>
          <w:rFonts w:ascii="Times New Roman" w:hAnsi="Times New Roman" w:cs="Times New Roman"/>
        </w:rPr>
      </w:pPr>
      <w:r w:rsidRPr="000905B0">
        <w:rPr>
          <w:rFonts w:ascii="Times New Roman" w:hAnsi="Times New Roman" w:cs="Times New Roman"/>
        </w:rPr>
        <w:t xml:space="preserve">I identify </w:t>
      </w:r>
      <w:r w:rsidR="000905B0" w:rsidRPr="000905B0">
        <w:rPr>
          <w:rFonts w:ascii="Times New Roman" w:hAnsi="Times New Roman" w:cs="Times New Roman"/>
          <w:spacing w:val="-8"/>
          <w:shd w:val="clear" w:color="auto" w:fill="FFFFFF"/>
        </w:rPr>
        <w:t>Crime</w:t>
      </w:r>
      <w:r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 dataset (D1), </w:t>
      </w:r>
      <w:r w:rsidR="000905B0" w:rsidRPr="00A9303E">
        <w:rPr>
          <w:rFonts w:ascii="Times New Roman" w:hAnsi="Times New Roman" w:cs="Times New Roman"/>
          <w:spacing w:val="-8"/>
          <w:shd w:val="clear" w:color="auto" w:fill="FFFFFF"/>
        </w:rPr>
        <w:t>Crime Statistics – Crime Severity Index</w:t>
      </w:r>
      <w:r w:rsidR="000905B0" w:rsidRPr="000905B0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 </w:t>
      </w:r>
      <w:r w:rsidRPr="000905B0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dataset </w:t>
      </w:r>
      <w:r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(D2), </w:t>
      </w:r>
      <w:r w:rsidR="000905B0" w:rsidRPr="00382D89">
        <w:rPr>
          <w:rFonts w:ascii="Times New Roman" w:hAnsi="Times New Roman" w:cs="Times New Roman"/>
          <w:spacing w:val="-8"/>
          <w:shd w:val="clear" w:color="auto" w:fill="FFFFFF"/>
        </w:rPr>
        <w:t>Fire Response Zones</w:t>
      </w:r>
      <w:r w:rsidR="000905B0"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dataset (D3), </w:t>
      </w:r>
      <w:r w:rsidR="000905B0">
        <w:rPr>
          <w:rFonts w:ascii="Times New Roman" w:hAnsi="Times New Roman" w:cs="Times New Roman"/>
          <w:spacing w:val="-8"/>
          <w:shd w:val="clear" w:color="auto" w:fill="FFFFFF"/>
        </w:rPr>
        <w:t>Fire Protection Area Rates</w:t>
      </w:r>
      <w:r w:rsidR="000905B0"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Pr="000905B0">
        <w:rPr>
          <w:rFonts w:ascii="Times New Roman" w:hAnsi="Times New Roman" w:cs="Times New Roman"/>
          <w:spacing w:val="-8"/>
          <w:shd w:val="clear" w:color="auto" w:fill="FFFFFF"/>
        </w:rPr>
        <w:t>dataset (D4)</w:t>
      </w:r>
      <w:r w:rsidR="000905B0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Pr="000905B0">
        <w:rPr>
          <w:rFonts w:ascii="Times New Roman" w:hAnsi="Times New Roman" w:cs="Times New Roman"/>
          <w:spacing w:val="-8"/>
          <w:shd w:val="clear" w:color="auto" w:fill="FFFFFF"/>
        </w:rPr>
        <w:t xml:space="preserve">useful. </w:t>
      </w:r>
    </w:p>
    <w:p w14:paraId="664F29B2" w14:textId="722616B1" w:rsidR="00FE7AAD" w:rsidRPr="00212967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Now, after exploring the data in D1, I found </w:t>
      </w:r>
      <w:r w:rsidR="002554D0">
        <w:rPr>
          <w:rFonts w:ascii="Times New Roman" w:hAnsi="Times New Roman" w:cs="Times New Roman"/>
          <w:spacing w:val="-8"/>
          <w:shd w:val="clear" w:color="auto" w:fill="FFFFFF"/>
        </w:rPr>
        <w:t>8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only </w:t>
      </w:r>
      <w:r w:rsidR="002554D0">
        <w:rPr>
          <w:rFonts w:ascii="Times New Roman" w:hAnsi="Times New Roman" w:cs="Times New Roman"/>
          <w:spacing w:val="-8"/>
          <w:shd w:val="clear" w:color="auto" w:fill="FFFFFF"/>
        </w:rPr>
        <w:t>1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</w:t>
      </w:r>
      <w:r w:rsidR="002554D0">
        <w:rPr>
          <w:rFonts w:ascii="Times New Roman" w:hAnsi="Times New Roman" w:cs="Times New Roman"/>
          <w:spacing w:val="-8"/>
          <w:shd w:val="clear" w:color="auto" w:fill="FFFFFF"/>
        </w:rPr>
        <w:t xml:space="preserve"> and created a surrogate key for generating the zone id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. I consider D1 with </w:t>
      </w:r>
      <w:r w:rsidR="002554D0">
        <w:rPr>
          <w:rFonts w:ascii="Times New Roman" w:hAnsi="Times New Roman" w:cs="Times New Roman"/>
          <w:spacing w:val="-8"/>
          <w:shd w:val="clear" w:color="auto" w:fill="FFFFFF"/>
        </w:rPr>
        <w:t>2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 as my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300C18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Zone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that has </w:t>
      </w:r>
      <w:r w:rsidR="00671595">
        <w:rPr>
          <w:rFonts w:ascii="Times New Roman" w:hAnsi="Times New Roman" w:cs="Times New Roman"/>
          <w:spacing w:val="-8"/>
          <w:shd w:val="clear" w:color="auto" w:fill="FFFFFF"/>
        </w:rPr>
        <w:t>2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</w:p>
    <w:p w14:paraId="16825922" w14:textId="28556D14" w:rsidR="00846553" w:rsidRPr="00212967" w:rsidRDefault="00846553" w:rsidP="00F12A50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>
        <w:rPr>
          <w:rFonts w:ascii="Times New Roman" w:hAnsi="Times New Roman" w:cs="Times New Roman"/>
          <w:spacing w:val="-8"/>
          <w:shd w:val="clear" w:color="auto" w:fill="FFFFFF"/>
        </w:rPr>
        <w:t xml:space="preserve">Using </w:t>
      </w:r>
      <w:r w:rsidR="00FE7AAD" w:rsidRPr="000F236C">
        <w:rPr>
          <w:rFonts w:ascii="Times New Roman" w:hAnsi="Times New Roman" w:cs="Times New Roman"/>
          <w:spacing w:val="-8"/>
          <w:shd w:val="clear" w:color="auto" w:fill="FFFFFF"/>
        </w:rPr>
        <w:t>D</w:t>
      </w:r>
      <w:r>
        <w:rPr>
          <w:rFonts w:ascii="Times New Roman" w:hAnsi="Times New Roman" w:cs="Times New Roman"/>
          <w:spacing w:val="-8"/>
          <w:shd w:val="clear" w:color="auto" w:fill="FFFFFF"/>
        </w:rPr>
        <w:t>1</w:t>
      </w:r>
      <w:r w:rsidR="00FE7AAD"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,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I create one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more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>
        <w:rPr>
          <w:rFonts w:ascii="Times New Roman" w:hAnsi="Times New Roman" w:cs="Times New Roman"/>
          <w:b/>
          <w:bCs/>
          <w:spacing w:val="-8"/>
          <w:shd w:val="clear" w:color="auto" w:fill="FFFFFF"/>
        </w:rPr>
        <w:t>Crime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that has </w:t>
      </w:r>
      <w:r w:rsidR="0091164D">
        <w:rPr>
          <w:rFonts w:ascii="Times New Roman" w:hAnsi="Times New Roman" w:cs="Times New Roman"/>
          <w:spacing w:val="-8"/>
          <w:shd w:val="clear" w:color="auto" w:fill="FFFFFF"/>
        </w:rPr>
        <w:t xml:space="preserve">8 </w:t>
      </w:r>
      <w:r>
        <w:rPr>
          <w:rFonts w:ascii="Times New Roman" w:hAnsi="Times New Roman" w:cs="Times New Roman"/>
          <w:spacing w:val="-8"/>
          <w:shd w:val="clear" w:color="auto" w:fill="FFFFFF"/>
        </w:rPr>
        <w:t>attributes.</w:t>
      </w:r>
      <w:r w:rsidR="0091164D">
        <w:rPr>
          <w:rFonts w:ascii="Times New Roman" w:hAnsi="Times New Roman" w:cs="Times New Roman"/>
          <w:spacing w:val="-8"/>
          <w:shd w:val="clear" w:color="auto" w:fill="FFFFFF"/>
        </w:rPr>
        <w:t xml:space="preserve"> I consider crime as my entity set that has 5 attributes.</w:t>
      </w:r>
    </w:p>
    <w:p w14:paraId="346CD2C9" w14:textId="625FEDD4" w:rsidR="00FE7AAD" w:rsidRPr="0035135F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 w:rsidR="004976B4">
        <w:rPr>
          <w:rFonts w:ascii="Times New Roman" w:hAnsi="Times New Roman" w:cs="Times New Roman"/>
          <w:spacing w:val="-8"/>
          <w:shd w:val="clear" w:color="auto" w:fill="FFFFFF"/>
        </w:rPr>
        <w:t>2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4976B4">
        <w:rPr>
          <w:rFonts w:ascii="Times New Roman" w:hAnsi="Times New Roman" w:cs="Times New Roman"/>
          <w:spacing w:val="-8"/>
          <w:shd w:val="clear" w:color="auto" w:fill="FFFFFF"/>
        </w:rPr>
        <w:t xml:space="preserve">9 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fields, but I just need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4976B4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Crime Severity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4DDF2C4E" w14:textId="602B6427" w:rsidR="00FE7AAD" w:rsidRPr="0035135F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 w:rsidR="00067E6C">
        <w:rPr>
          <w:rFonts w:ascii="Times New Roman" w:hAnsi="Times New Roman" w:cs="Times New Roman"/>
          <w:spacing w:val="-8"/>
          <w:shd w:val="clear" w:color="auto" w:fill="FFFFFF"/>
        </w:rPr>
        <w:t>3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29752F">
        <w:rPr>
          <w:rFonts w:ascii="Times New Roman" w:hAnsi="Times New Roman" w:cs="Times New Roman"/>
          <w:spacing w:val="-8"/>
          <w:shd w:val="clear" w:color="auto" w:fill="FFFFFF"/>
        </w:rPr>
        <w:t>1</w:t>
      </w:r>
      <w:r>
        <w:rPr>
          <w:rFonts w:ascii="Times New Roman" w:hAnsi="Times New Roman" w:cs="Times New Roman"/>
          <w:spacing w:val="-8"/>
          <w:shd w:val="clear" w:color="auto" w:fill="FFFFFF"/>
        </w:rPr>
        <w:t>1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 w:rsidR="00CE4D8D"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>
        <w:rPr>
          <w:rFonts w:ascii="Times New Roman" w:hAnsi="Times New Roman" w:cs="Times New Roman"/>
          <w:b/>
          <w:bCs/>
          <w:spacing w:val="-8"/>
          <w:shd w:val="clear" w:color="auto" w:fill="FFFFFF"/>
        </w:rPr>
        <w:t>F</w:t>
      </w:r>
      <w:r w:rsidR="00982C50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ire Zone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that has </w:t>
      </w:r>
      <w:r w:rsidR="006726CF">
        <w:rPr>
          <w:rFonts w:ascii="Times New Roman" w:hAnsi="Times New Roman" w:cs="Times New Roman"/>
          <w:spacing w:val="-8"/>
          <w:shd w:val="clear" w:color="auto" w:fill="FFFFFF"/>
        </w:rPr>
        <w:t xml:space="preserve">5 </w:t>
      </w:r>
      <w:r>
        <w:rPr>
          <w:rFonts w:ascii="Times New Roman" w:hAnsi="Times New Roman" w:cs="Times New Roman"/>
          <w:spacing w:val="-8"/>
          <w:shd w:val="clear" w:color="auto" w:fill="FFFFFF"/>
        </w:rPr>
        <w:t>attributes.</w:t>
      </w:r>
    </w:p>
    <w:p w14:paraId="53D5F685" w14:textId="5DC8C0C2" w:rsidR="00FE7AAD" w:rsidRPr="0035135F" w:rsidRDefault="00FE7AAD" w:rsidP="0019412E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19412E">
        <w:rPr>
          <w:rFonts w:ascii="Times New Roman" w:hAnsi="Times New Roman" w:cs="Times New Roman"/>
          <w:spacing w:val="-8"/>
          <w:shd w:val="clear" w:color="auto" w:fill="FFFFFF"/>
        </w:rPr>
        <w:t>11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="0019412E"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but I just need </w:t>
      </w:r>
      <w:r w:rsidR="0019412E"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="0019412E"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entity set from the dataset</w:t>
      </w:r>
      <w:r w:rsidR="0019412E"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19412E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Fire Protection Area</w:t>
      </w:r>
      <w:r w:rsidR="0019412E"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525F1CDD" w14:textId="77E8BA2C" w:rsidR="00FE7AAD" w:rsidRDefault="007D1E9E" w:rsidP="00054EFC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Lifestyle</w:t>
      </w:r>
    </w:p>
    <w:p w14:paraId="25E32E3E" w14:textId="6F3D44BA" w:rsidR="00FE7AAD" w:rsidRPr="002C344A" w:rsidRDefault="00FE7AAD" w:rsidP="00054EFC">
      <w:pPr>
        <w:ind w:left="360"/>
        <w:rPr>
          <w:rFonts w:ascii="Times New Roman" w:hAnsi="Times New Roman" w:cs="Times New Roman"/>
        </w:rPr>
      </w:pPr>
      <w:r w:rsidRPr="002C344A">
        <w:rPr>
          <w:rFonts w:ascii="Times New Roman" w:hAnsi="Times New Roman" w:cs="Times New Roman"/>
        </w:rPr>
        <w:t xml:space="preserve">I identify </w:t>
      </w:r>
      <w:r w:rsidR="002C344A" w:rsidRPr="002C344A">
        <w:rPr>
          <w:rFonts w:ascii="Times New Roman" w:hAnsi="Times New Roman" w:cs="Times New Roman"/>
        </w:rPr>
        <w:t xml:space="preserve">Street Name Routes </w:t>
      </w:r>
      <w:r w:rsidR="002C344A">
        <w:rPr>
          <w:rFonts w:ascii="Times New Roman" w:hAnsi="Times New Roman" w:cs="Times New Roman"/>
        </w:rPr>
        <w:t xml:space="preserve">dataset 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(D1), </w:t>
      </w:r>
      <w:r w:rsidR="00267744">
        <w:rPr>
          <w:rFonts w:ascii="Times New Roman" w:hAnsi="Times New Roman" w:cs="Times New Roman"/>
        </w:rPr>
        <w:t>Bus Routes</w:t>
      </w:r>
      <w:r w:rsidRPr="002C344A">
        <w:rPr>
          <w:rFonts w:ascii="Times New Roman" w:hAnsi="Times New Roman" w:cs="Times New Roman"/>
          <w:color w:val="333333"/>
          <w:spacing w:val="-8"/>
          <w:shd w:val="clear" w:color="auto" w:fill="FFFFFF"/>
        </w:rPr>
        <w:t xml:space="preserve"> dataset 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(D2), </w:t>
      </w:r>
      <w:r w:rsidR="00B30DAC" w:rsidRPr="0000618F">
        <w:rPr>
          <w:rFonts w:ascii="Times New Roman" w:hAnsi="Times New Roman" w:cs="Times New Roman"/>
        </w:rPr>
        <w:t>Residential Parking Zones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 dataset (D3), </w:t>
      </w:r>
      <w:r w:rsidR="00054EFC">
        <w:rPr>
          <w:rFonts w:ascii="Times New Roman" w:hAnsi="Times New Roman" w:cs="Times New Roman"/>
        </w:rPr>
        <w:t>Building Details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 dataset (D4), </w:t>
      </w:r>
      <w:r w:rsidR="00054EFC">
        <w:rPr>
          <w:rFonts w:ascii="Times New Roman" w:hAnsi="Times New Roman" w:cs="Times New Roman"/>
        </w:rPr>
        <w:t>Building Details</w:t>
      </w:r>
      <w:r w:rsidR="00054EFC"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>dataset (D5</w:t>
      </w:r>
      <w:r w:rsidR="00054EFC">
        <w:rPr>
          <w:rFonts w:ascii="Times New Roman" w:hAnsi="Times New Roman" w:cs="Times New Roman"/>
          <w:spacing w:val="-8"/>
          <w:shd w:val="clear" w:color="auto" w:fill="FFFFFF"/>
        </w:rPr>
        <w:t>)</w:t>
      </w:r>
      <w:r w:rsidRPr="002C344A">
        <w:rPr>
          <w:rFonts w:ascii="Times New Roman" w:hAnsi="Times New Roman" w:cs="Times New Roman"/>
          <w:spacing w:val="-8"/>
          <w:shd w:val="clear" w:color="auto" w:fill="FFFFFF"/>
        </w:rPr>
        <w:t xml:space="preserve"> useful. </w:t>
      </w:r>
    </w:p>
    <w:p w14:paraId="1771BFD7" w14:textId="2602FCFB" w:rsidR="00FE7AAD" w:rsidRPr="00212967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212967">
        <w:rPr>
          <w:rFonts w:ascii="Times New Roman" w:hAnsi="Times New Roman" w:cs="Times New Roman"/>
          <w:spacing w:val="-8"/>
          <w:shd w:val="clear" w:color="auto" w:fill="FFFFFF"/>
        </w:rPr>
        <w:lastRenderedPageBreak/>
        <w:t xml:space="preserve">Now, after exploring the data in D1, I found </w:t>
      </w:r>
      <w:r w:rsidR="0062448F">
        <w:rPr>
          <w:rFonts w:ascii="Times New Roman" w:hAnsi="Times New Roman" w:cs="Times New Roman"/>
          <w:spacing w:val="-8"/>
          <w:shd w:val="clear" w:color="auto" w:fill="FFFFFF"/>
        </w:rPr>
        <w:t xml:space="preserve">11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fields, but I just need only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. I consider D1 with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fields as my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62448F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Street Routes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that has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212967">
        <w:rPr>
          <w:rFonts w:ascii="Times New Roman" w:hAnsi="Times New Roman" w:cs="Times New Roman"/>
          <w:spacing w:val="-8"/>
          <w:shd w:val="clear" w:color="auto" w:fill="FFFFFF"/>
        </w:rPr>
        <w:t xml:space="preserve"> attributes.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</w:t>
      </w:r>
    </w:p>
    <w:p w14:paraId="01D9613E" w14:textId="02127F87" w:rsidR="00FE7AAD" w:rsidRPr="00212967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2, I found </w:t>
      </w:r>
      <w:r w:rsidR="005A4CA8">
        <w:rPr>
          <w:rFonts w:ascii="Times New Roman" w:hAnsi="Times New Roman" w:cs="Times New Roman"/>
          <w:spacing w:val="-8"/>
          <w:shd w:val="clear" w:color="auto" w:fill="FFFFFF"/>
        </w:rPr>
        <w:t>10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fields.</w:t>
      </w:r>
      <w:r w:rsidR="00E14A0C">
        <w:rPr>
          <w:rFonts w:ascii="Times New Roman" w:hAnsi="Times New Roman" w:cs="Times New Roman"/>
          <w:spacing w:val="-8"/>
          <w:shd w:val="clear" w:color="auto" w:fill="FFFFFF"/>
        </w:rPr>
        <w:t xml:space="preserve"> I used 4 attributes from the D2 dataset and used Object id from the D1 dataset and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create</w:t>
      </w:r>
      <w:r w:rsidR="00E14A0C">
        <w:rPr>
          <w:rFonts w:ascii="Times New Roman" w:hAnsi="Times New Roman" w:cs="Times New Roman"/>
          <w:spacing w:val="-8"/>
          <w:shd w:val="clear" w:color="auto" w:fill="FFFFFF"/>
        </w:rPr>
        <w:t>d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one entity set </w:t>
      </w:r>
      <w:r>
        <w:rPr>
          <w:rFonts w:ascii="Times New Roman" w:hAnsi="Times New Roman" w:cs="Times New Roman"/>
          <w:spacing w:val="-8"/>
          <w:shd w:val="clear" w:color="auto" w:fill="FFFFFF"/>
        </w:rPr>
        <w:t>“</w:t>
      </w:r>
      <w:r w:rsidR="005A4CA8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Bus Routes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” </w:t>
      </w:r>
      <w:r w:rsidRPr="000F236C">
        <w:rPr>
          <w:rFonts w:ascii="Times New Roman" w:hAnsi="Times New Roman" w:cs="Times New Roman"/>
          <w:spacing w:val="-8"/>
          <w:shd w:val="clear" w:color="auto" w:fill="FFFFFF"/>
        </w:rPr>
        <w:t>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that has 5 attributes.</w:t>
      </w:r>
    </w:p>
    <w:p w14:paraId="0B743B9A" w14:textId="2808EEF8" w:rsidR="00FE7AAD" w:rsidRPr="0035135F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After exploring D3, I found </w:t>
      </w:r>
      <w:r w:rsidR="005175F9">
        <w:rPr>
          <w:rFonts w:ascii="Times New Roman" w:hAnsi="Times New Roman" w:cs="Times New Roman"/>
          <w:spacing w:val="-8"/>
          <w:shd w:val="clear" w:color="auto" w:fill="FFFFFF"/>
        </w:rPr>
        <w:t>10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. I create one </w:t>
      </w:r>
      <w:r w:rsidR="005175F9">
        <w:rPr>
          <w:rFonts w:ascii="Times New Roman" w:hAnsi="Times New Roman" w:cs="Times New Roman"/>
          <w:spacing w:val="-8"/>
          <w:shd w:val="clear" w:color="auto" w:fill="FFFFFF"/>
        </w:rPr>
        <w:t xml:space="preserve">I used </w:t>
      </w:r>
      <w:r w:rsidR="005C2B75">
        <w:rPr>
          <w:rFonts w:ascii="Times New Roman" w:hAnsi="Times New Roman" w:cs="Times New Roman"/>
          <w:spacing w:val="-8"/>
          <w:shd w:val="clear" w:color="auto" w:fill="FFFFFF"/>
        </w:rPr>
        <w:t>3</w:t>
      </w:r>
      <w:r w:rsidR="005175F9">
        <w:rPr>
          <w:rFonts w:ascii="Times New Roman" w:hAnsi="Times New Roman" w:cs="Times New Roman"/>
          <w:spacing w:val="-8"/>
          <w:shd w:val="clear" w:color="auto" w:fill="FFFFFF"/>
        </w:rPr>
        <w:t xml:space="preserve"> attributes from the D2 dataset and used Object id from the D1 dataset and </w:t>
      </w:r>
      <w:r w:rsidR="005175F9" w:rsidRPr="000F236C">
        <w:rPr>
          <w:rFonts w:ascii="Times New Roman" w:hAnsi="Times New Roman" w:cs="Times New Roman"/>
          <w:spacing w:val="-8"/>
          <w:shd w:val="clear" w:color="auto" w:fill="FFFFFF"/>
        </w:rPr>
        <w:t>create</w:t>
      </w:r>
      <w:r w:rsidR="005175F9">
        <w:rPr>
          <w:rFonts w:ascii="Times New Roman" w:hAnsi="Times New Roman" w:cs="Times New Roman"/>
          <w:spacing w:val="-8"/>
          <w:shd w:val="clear" w:color="auto" w:fill="FFFFFF"/>
        </w:rPr>
        <w:t>d</w:t>
      </w:r>
      <w:r w:rsidR="005175F9" w:rsidRPr="000F236C">
        <w:rPr>
          <w:rFonts w:ascii="Times New Roman" w:hAnsi="Times New Roman" w:cs="Times New Roman"/>
          <w:spacing w:val="-8"/>
          <w:shd w:val="clear" w:color="auto" w:fill="FFFFFF"/>
        </w:rPr>
        <w:t xml:space="preserve"> one 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>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DD0E42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Parking Zones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051F3FA5" w14:textId="602F5552" w:rsidR="00FE7AAD" w:rsidRPr="0035135F" w:rsidRDefault="00FE7AAD" w:rsidP="00FE7AAD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4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>, I found</w:t>
      </w:r>
      <w:r w:rsidR="00FE79AD">
        <w:rPr>
          <w:rFonts w:ascii="Times New Roman" w:hAnsi="Times New Roman" w:cs="Times New Roman"/>
          <w:spacing w:val="-8"/>
          <w:shd w:val="clear" w:color="auto" w:fill="FFFFFF"/>
        </w:rPr>
        <w:t xml:space="preserve"> 36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, but I just need 4 fields. I create one entity set from the dataset</w:t>
      </w:r>
      <w:r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FE79AD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Building details</w:t>
      </w:r>
      <w:r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2EBDC34A" w14:textId="2B5A7692" w:rsidR="00DA4F8E" w:rsidRDefault="00FE7AAD" w:rsidP="00DA4F8E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  <w:r w:rsidRPr="0035135F">
        <w:rPr>
          <w:rFonts w:ascii="Times New Roman" w:hAnsi="Times New Roman" w:cs="Times New Roman"/>
          <w:spacing w:val="-8"/>
          <w:shd w:val="clear" w:color="auto" w:fill="FFFFFF"/>
        </w:rPr>
        <w:t>After exploring D</w:t>
      </w:r>
      <w:r>
        <w:rPr>
          <w:rFonts w:ascii="Times New Roman" w:hAnsi="Times New Roman" w:cs="Times New Roman"/>
          <w:spacing w:val="-8"/>
          <w:shd w:val="clear" w:color="auto" w:fill="FFFFFF"/>
        </w:rPr>
        <w:t>5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, I found </w:t>
      </w:r>
      <w:r w:rsidR="00E61E08">
        <w:rPr>
          <w:rFonts w:ascii="Times New Roman" w:hAnsi="Times New Roman" w:cs="Times New Roman"/>
          <w:spacing w:val="-8"/>
          <w:shd w:val="clear" w:color="auto" w:fill="FFFFFF"/>
        </w:rPr>
        <w:t>12</w:t>
      </w:r>
      <w:r w:rsidRPr="0035135F">
        <w:rPr>
          <w:rFonts w:ascii="Times New Roman" w:hAnsi="Times New Roman" w:cs="Times New Roman"/>
          <w:spacing w:val="-8"/>
          <w:shd w:val="clear" w:color="auto" w:fill="FFFFFF"/>
        </w:rPr>
        <w:t xml:space="preserve"> fields</w:t>
      </w:r>
      <w:r w:rsidR="00DA4F8E">
        <w:rPr>
          <w:rFonts w:ascii="Times New Roman" w:hAnsi="Times New Roman" w:cs="Times New Roman"/>
          <w:spacing w:val="-8"/>
          <w:shd w:val="clear" w:color="auto" w:fill="FFFFFF"/>
        </w:rPr>
        <w:t xml:space="preserve">, </w:t>
      </w:r>
      <w:r w:rsidR="00DA4F8E" w:rsidRPr="0035135F">
        <w:rPr>
          <w:rFonts w:ascii="Times New Roman" w:hAnsi="Times New Roman" w:cs="Times New Roman"/>
          <w:spacing w:val="-8"/>
          <w:shd w:val="clear" w:color="auto" w:fill="FFFFFF"/>
        </w:rPr>
        <w:t>but I just need 4 fields. I create one entity set from the dataset</w:t>
      </w:r>
      <w:r w:rsidR="00DA4F8E">
        <w:rPr>
          <w:rFonts w:ascii="Times New Roman" w:hAnsi="Times New Roman" w:cs="Times New Roman"/>
          <w:spacing w:val="-8"/>
          <w:shd w:val="clear" w:color="auto" w:fill="FFFFFF"/>
        </w:rPr>
        <w:t xml:space="preserve"> “</w:t>
      </w:r>
      <w:r w:rsidR="00003162">
        <w:rPr>
          <w:rFonts w:ascii="Times New Roman" w:hAnsi="Times New Roman" w:cs="Times New Roman"/>
          <w:b/>
          <w:bCs/>
          <w:spacing w:val="-8"/>
          <w:shd w:val="clear" w:color="auto" w:fill="FFFFFF"/>
        </w:rPr>
        <w:t>Symbols</w:t>
      </w:r>
      <w:r w:rsidR="00DA4F8E">
        <w:rPr>
          <w:rFonts w:ascii="Times New Roman" w:hAnsi="Times New Roman" w:cs="Times New Roman"/>
          <w:spacing w:val="-8"/>
          <w:shd w:val="clear" w:color="auto" w:fill="FFFFFF"/>
        </w:rPr>
        <w:t>” that has 4 attributes.</w:t>
      </w:r>
    </w:p>
    <w:p w14:paraId="48837A15" w14:textId="77777777" w:rsidR="00410075" w:rsidRPr="0035135F" w:rsidRDefault="00410075" w:rsidP="00DA4F8E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</w:p>
    <w:p w14:paraId="1C5F008A" w14:textId="6E05CDAE" w:rsidR="00FE7AAD" w:rsidRPr="00700CDC" w:rsidRDefault="00700CDC" w:rsidP="00700CD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pacing w:val="-8"/>
          <w:shd w:val="clear" w:color="auto" w:fill="FFFFFF"/>
        </w:rPr>
      </w:pPr>
      <w:r>
        <w:rPr>
          <w:rFonts w:ascii="Times New Roman" w:hAnsi="Times New Roman" w:cs="Times New Roman"/>
          <w:i/>
          <w:iCs/>
          <w:spacing w:val="-8"/>
          <w:shd w:val="clear" w:color="auto" w:fill="FFFFFF"/>
        </w:rPr>
        <w:t>Strong and Weak Entities</w:t>
      </w:r>
    </w:p>
    <w:p w14:paraId="6FB06E84" w14:textId="741D7311" w:rsidR="00700CDC" w:rsidRDefault="00700CDC" w:rsidP="00700CDC">
      <w:pPr>
        <w:ind w:left="360"/>
        <w:rPr>
          <w:rFonts w:ascii="Times New Roman" w:hAnsi="Times New Roman" w:cs="Times New Roman"/>
          <w:i/>
          <w:iCs/>
          <w:spacing w:val="-8"/>
          <w:shd w:val="clear" w:color="auto" w:fill="FFFFFF"/>
        </w:rPr>
      </w:pPr>
      <w:r>
        <w:rPr>
          <w:rFonts w:ascii="Times New Roman" w:hAnsi="Times New Roman" w:cs="Times New Roman"/>
          <w:i/>
          <w:iCs/>
          <w:spacing w:val="-8"/>
          <w:shd w:val="clear" w:color="auto" w:fill="FFFFFF"/>
        </w:rPr>
        <w:t>Business</w:t>
      </w:r>
    </w:p>
    <w:p w14:paraId="78C654BE" w14:textId="516B9257" w:rsidR="00D05220" w:rsidRDefault="00D05220" w:rsidP="00D0522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ng Entit</w:t>
      </w:r>
      <w:r w:rsidR="00AE05BA">
        <w:rPr>
          <w:rFonts w:ascii="Times New Roman" w:hAnsi="Times New Roman" w:cs="Times New Roman"/>
        </w:rPr>
        <w:t>ies</w:t>
      </w:r>
      <w:r>
        <w:rPr>
          <w:rFonts w:ascii="Times New Roman" w:hAnsi="Times New Roman" w:cs="Times New Roman"/>
        </w:rPr>
        <w:t>– Business Sectors, Cooperatives</w:t>
      </w:r>
      <w:r w:rsidR="00397560">
        <w:rPr>
          <w:rFonts w:ascii="Times New Roman" w:hAnsi="Times New Roman" w:cs="Times New Roman"/>
        </w:rPr>
        <w:t>, Production Compan</w:t>
      </w:r>
      <w:r w:rsidR="00FD35D3">
        <w:rPr>
          <w:rFonts w:ascii="Times New Roman" w:hAnsi="Times New Roman" w:cs="Times New Roman"/>
        </w:rPr>
        <w:t>ies</w:t>
      </w:r>
      <w:r w:rsidR="00754914">
        <w:rPr>
          <w:rFonts w:ascii="Times New Roman" w:hAnsi="Times New Roman" w:cs="Times New Roman"/>
        </w:rPr>
        <w:t>, Business Organizations</w:t>
      </w:r>
    </w:p>
    <w:p w14:paraId="28D43CC0" w14:textId="025C09C3" w:rsidR="00700CDC" w:rsidRPr="00D05220" w:rsidRDefault="00D05220" w:rsidP="00D05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Weak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>– Tourism</w:t>
      </w:r>
    </w:p>
    <w:p w14:paraId="52A97126" w14:textId="2C819646" w:rsidR="00700CDC" w:rsidRDefault="00D05220" w:rsidP="00D05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2655C5">
        <w:rPr>
          <w:rFonts w:ascii="Times New Roman" w:hAnsi="Times New Roman" w:cs="Times New Roman"/>
        </w:rPr>
        <w:t xml:space="preserve"> </w:t>
      </w:r>
      <w:r w:rsidR="00700CDC" w:rsidRPr="00D05220">
        <w:rPr>
          <w:rFonts w:ascii="Times New Roman" w:hAnsi="Times New Roman" w:cs="Times New Roman"/>
          <w:i/>
          <w:iCs/>
        </w:rPr>
        <w:t>Education</w:t>
      </w:r>
    </w:p>
    <w:p w14:paraId="4966A6A8" w14:textId="1AC955B9" w:rsidR="00700CDC" w:rsidRDefault="00700CDC" w:rsidP="00700C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rong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 xml:space="preserve">– Board, </w:t>
      </w:r>
      <w:proofErr w:type="gramStart"/>
      <w:r>
        <w:rPr>
          <w:rFonts w:ascii="Times New Roman" w:hAnsi="Times New Roman" w:cs="Times New Roman"/>
        </w:rPr>
        <w:t>Pre Primary</w:t>
      </w:r>
      <w:proofErr w:type="gramEnd"/>
      <w:r w:rsidR="00BB5B69">
        <w:rPr>
          <w:rFonts w:ascii="Times New Roman" w:hAnsi="Times New Roman" w:cs="Times New Roman"/>
        </w:rPr>
        <w:t>, French Schools, School graduation, Early Childhood</w:t>
      </w:r>
    </w:p>
    <w:p w14:paraId="02144B6F" w14:textId="63C85E7E" w:rsidR="00700CDC" w:rsidRDefault="00700CDC" w:rsidP="00700C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Weak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>– School Plus Sites</w:t>
      </w:r>
    </w:p>
    <w:p w14:paraId="5F9E90FA" w14:textId="026EB414" w:rsidR="00700CDC" w:rsidRPr="00D05220" w:rsidRDefault="00D05220" w:rsidP="00D05220">
      <w:pPr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    </w:t>
      </w:r>
      <w:r w:rsidR="002655C5">
        <w:rPr>
          <w:rFonts w:ascii="Times New Roman" w:hAnsi="Times New Roman" w:cs="Times New Roman"/>
        </w:rPr>
        <w:t xml:space="preserve"> </w:t>
      </w:r>
      <w:r w:rsidR="00700CDC" w:rsidRPr="00D05220">
        <w:rPr>
          <w:rFonts w:ascii="Times New Roman" w:hAnsi="Times New Roman" w:cs="Times New Roman"/>
          <w:i/>
          <w:iCs/>
        </w:rPr>
        <w:t>Safety</w:t>
      </w:r>
    </w:p>
    <w:p w14:paraId="612CB4BE" w14:textId="12B4F95E" w:rsidR="00700CDC" w:rsidRDefault="00700CDC" w:rsidP="00700C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rong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>– Zone, Crime</w:t>
      </w:r>
      <w:r w:rsidR="0077676E">
        <w:rPr>
          <w:rFonts w:ascii="Times New Roman" w:hAnsi="Times New Roman" w:cs="Times New Roman"/>
        </w:rPr>
        <w:t>, Fire Zone, Fire Protection Area</w:t>
      </w:r>
    </w:p>
    <w:p w14:paraId="10ED1CD0" w14:textId="6275A78C" w:rsidR="00700CDC" w:rsidRPr="008426CB" w:rsidRDefault="00700CDC" w:rsidP="00D052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Weak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>– Crime Severity</w:t>
      </w:r>
    </w:p>
    <w:p w14:paraId="73771EAB" w14:textId="6BFF2307" w:rsidR="00700CDC" w:rsidRPr="00D05220" w:rsidRDefault="00D05220" w:rsidP="00700CDC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</w:rPr>
        <w:t xml:space="preserve">    </w:t>
      </w:r>
      <w:r w:rsidR="002655C5">
        <w:rPr>
          <w:rFonts w:ascii="Times New Roman" w:hAnsi="Times New Roman" w:cs="Times New Roman"/>
        </w:rPr>
        <w:t xml:space="preserve"> </w:t>
      </w:r>
      <w:r w:rsidRPr="00D05220">
        <w:rPr>
          <w:rFonts w:ascii="Times New Roman" w:hAnsi="Times New Roman" w:cs="Times New Roman"/>
          <w:i/>
          <w:iCs/>
        </w:rPr>
        <w:t>Lifestyle</w:t>
      </w:r>
    </w:p>
    <w:p w14:paraId="3BE06E6C" w14:textId="3C02A50E" w:rsidR="00700CDC" w:rsidRPr="008426CB" w:rsidRDefault="00700CDC" w:rsidP="00700C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rong </w:t>
      </w:r>
      <w:r w:rsidR="00315A5B">
        <w:rPr>
          <w:rFonts w:ascii="Times New Roman" w:hAnsi="Times New Roman" w:cs="Times New Roman"/>
        </w:rPr>
        <w:t xml:space="preserve">Entities </w:t>
      </w:r>
      <w:r>
        <w:rPr>
          <w:rFonts w:ascii="Times New Roman" w:hAnsi="Times New Roman" w:cs="Times New Roman"/>
        </w:rPr>
        <w:t>– Street Routes, Bus Routes</w:t>
      </w:r>
      <w:r w:rsidR="00525B0B">
        <w:rPr>
          <w:rFonts w:ascii="Times New Roman" w:hAnsi="Times New Roman" w:cs="Times New Roman"/>
        </w:rPr>
        <w:t>, Building Details, Parking Zones, Building Symbols</w:t>
      </w:r>
      <w:r>
        <w:rPr>
          <w:rFonts w:ascii="Times New Roman" w:hAnsi="Times New Roman" w:cs="Times New Roman"/>
        </w:rPr>
        <w:tab/>
        <w:t xml:space="preserve"> </w:t>
      </w:r>
    </w:p>
    <w:p w14:paraId="296995ED" w14:textId="77777777" w:rsidR="00700CDC" w:rsidRPr="00700CDC" w:rsidRDefault="00700CDC" w:rsidP="00700CDC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</w:p>
    <w:p w14:paraId="484ECFB7" w14:textId="77777777" w:rsidR="00FE7AAD" w:rsidRPr="0035135F" w:rsidRDefault="00FE7AAD" w:rsidP="00F15E75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</w:p>
    <w:p w14:paraId="6045BBF8" w14:textId="77777777" w:rsidR="0016633C" w:rsidRPr="0035135F" w:rsidRDefault="0016633C" w:rsidP="00AB2AF6">
      <w:pPr>
        <w:ind w:left="360"/>
        <w:rPr>
          <w:rFonts w:ascii="Times New Roman" w:hAnsi="Times New Roman" w:cs="Times New Roman"/>
          <w:spacing w:val="-8"/>
          <w:shd w:val="clear" w:color="auto" w:fill="FFFFFF"/>
        </w:rPr>
      </w:pPr>
    </w:p>
    <w:p w14:paraId="71321136" w14:textId="0E22AEA5" w:rsidR="0074790D" w:rsidRPr="002825DD" w:rsidRDefault="0074790D" w:rsidP="002825DD">
      <w:pPr>
        <w:rPr>
          <w:rFonts w:ascii="Times New Roman" w:hAnsi="Times New Roman" w:cs="Times New Roman"/>
        </w:rPr>
      </w:pPr>
    </w:p>
    <w:p w14:paraId="2289AD4E" w14:textId="77777777" w:rsidR="00D11084" w:rsidRPr="00D11084" w:rsidRDefault="00D11084" w:rsidP="00D11084">
      <w:pPr>
        <w:pStyle w:val="ListParagraph"/>
        <w:rPr>
          <w:rFonts w:ascii="Times New Roman" w:hAnsi="Times New Roman" w:cs="Times New Roman"/>
        </w:rPr>
      </w:pPr>
    </w:p>
    <w:p w14:paraId="6E6987B8" w14:textId="70B58903" w:rsidR="00D11084" w:rsidRDefault="00D11084" w:rsidP="00D11084">
      <w:pPr>
        <w:pStyle w:val="ListParagraph"/>
        <w:rPr>
          <w:rFonts w:ascii="Times New Roman" w:hAnsi="Times New Roman" w:cs="Times New Roman"/>
        </w:rPr>
      </w:pPr>
    </w:p>
    <w:p w14:paraId="7F561A9E" w14:textId="25481A35" w:rsidR="00563817" w:rsidRDefault="00563817" w:rsidP="00D11084">
      <w:pPr>
        <w:pStyle w:val="ListParagraph"/>
        <w:rPr>
          <w:rFonts w:ascii="Times New Roman" w:hAnsi="Times New Roman" w:cs="Times New Roman"/>
        </w:rPr>
      </w:pPr>
    </w:p>
    <w:p w14:paraId="5A223201" w14:textId="6CE52687" w:rsidR="00563817" w:rsidRDefault="00563817" w:rsidP="00D11084">
      <w:pPr>
        <w:pStyle w:val="ListParagraph"/>
        <w:rPr>
          <w:rFonts w:ascii="Times New Roman" w:hAnsi="Times New Roman" w:cs="Times New Roman"/>
        </w:rPr>
      </w:pPr>
    </w:p>
    <w:p w14:paraId="2E0404E7" w14:textId="6B3CCF22" w:rsidR="00563817" w:rsidRDefault="00563817" w:rsidP="00D11084">
      <w:pPr>
        <w:pStyle w:val="ListParagraph"/>
        <w:rPr>
          <w:rFonts w:ascii="Times New Roman" w:hAnsi="Times New Roman" w:cs="Times New Roman"/>
        </w:rPr>
      </w:pPr>
    </w:p>
    <w:p w14:paraId="5928D958" w14:textId="0F26F331" w:rsidR="00563817" w:rsidRDefault="00563817" w:rsidP="00D11084">
      <w:pPr>
        <w:pStyle w:val="ListParagraph"/>
        <w:rPr>
          <w:rFonts w:ascii="Times New Roman" w:hAnsi="Times New Roman" w:cs="Times New Roman"/>
        </w:rPr>
      </w:pPr>
    </w:p>
    <w:p w14:paraId="6019D2A9" w14:textId="6658A675" w:rsidR="00563817" w:rsidRDefault="00563817" w:rsidP="005638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color w:val="4472C4" w:themeColor="accent1"/>
          <w:sz w:val="28"/>
          <w:szCs w:val="28"/>
        </w:rPr>
        <w:lastRenderedPageBreak/>
        <w:t>Data Modelling:</w:t>
      </w:r>
    </w:p>
    <w:p w14:paraId="71F6B6A2" w14:textId="04346B06" w:rsidR="001712AB" w:rsidRDefault="001712AB" w:rsidP="001712AB">
      <w:pPr>
        <w:pStyle w:val="ListParagraph"/>
        <w:rPr>
          <w:rFonts w:ascii="Times New Roman" w:hAnsi="Times New Roman" w:cs="Times New Roman"/>
          <w:i/>
          <w:iCs/>
          <w:color w:val="4472C4" w:themeColor="accent1"/>
          <w:sz w:val="28"/>
          <w:szCs w:val="28"/>
        </w:rPr>
      </w:pPr>
    </w:p>
    <w:p w14:paraId="69FA7C8D" w14:textId="50B498C7" w:rsidR="001712AB" w:rsidRPr="001712AB" w:rsidRDefault="009B7F1A" w:rsidP="001712AB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Initial </w:t>
      </w:r>
      <w:r w:rsidR="001712AB">
        <w:rPr>
          <w:rFonts w:ascii="Times New Roman" w:hAnsi="Times New Roman" w:cs="Times New Roman"/>
          <w:i/>
          <w:iCs/>
        </w:rPr>
        <w:t>Design:</w:t>
      </w:r>
    </w:p>
    <w:p w14:paraId="59B384CB" w14:textId="4C23185D" w:rsidR="00563817" w:rsidRDefault="00563817" w:rsidP="00563817">
      <w:pPr>
        <w:pStyle w:val="ListParagraph"/>
        <w:rPr>
          <w:rFonts w:ascii="Times New Roman" w:hAnsi="Times New Roman" w:cs="Times New Roman"/>
        </w:rPr>
      </w:pPr>
    </w:p>
    <w:p w14:paraId="796A8871" w14:textId="38A4A7DD" w:rsidR="00F95026" w:rsidRDefault="00F95026" w:rsidP="00F95026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rdinality Identified – One to Many</w:t>
      </w:r>
      <w:r w:rsidR="0028096D">
        <w:rPr>
          <w:rFonts w:ascii="Times New Roman" w:hAnsi="Times New Roman" w:cs="Times New Roman"/>
        </w:rPr>
        <w:t xml:space="preserve"> and Many to many relationships</w:t>
      </w:r>
      <w:r w:rsidR="007D08B5">
        <w:rPr>
          <w:rFonts w:ascii="Times New Roman" w:hAnsi="Times New Roman" w:cs="Times New Roman"/>
        </w:rPr>
        <w:t>.</w:t>
      </w:r>
    </w:p>
    <w:p w14:paraId="1FC8A96C" w14:textId="77777777" w:rsidR="00E06707" w:rsidRPr="00F95026" w:rsidRDefault="00E06707" w:rsidP="00E06707">
      <w:pPr>
        <w:pStyle w:val="ListParagraph"/>
        <w:ind w:left="1080"/>
        <w:rPr>
          <w:rFonts w:ascii="Times New Roman" w:hAnsi="Times New Roman" w:cs="Times New Roman"/>
        </w:rPr>
      </w:pPr>
    </w:p>
    <w:p w14:paraId="736369CD" w14:textId="18E46670" w:rsidR="003A275C" w:rsidRDefault="007B43A1" w:rsidP="007B43A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Rough Sketch: </w:t>
      </w:r>
      <w:r w:rsidR="003A275C">
        <w:rPr>
          <w:rFonts w:ascii="Times New Roman" w:hAnsi="Times New Roman" w:cs="Times New Roman"/>
          <w:i/>
          <w:iCs/>
        </w:rPr>
        <w:t>Business</w:t>
      </w:r>
    </w:p>
    <w:p w14:paraId="61728A0D" w14:textId="77777777" w:rsidR="003A275C" w:rsidRPr="003A275C" w:rsidRDefault="003A275C" w:rsidP="00563817">
      <w:pPr>
        <w:pStyle w:val="ListParagraph"/>
        <w:rPr>
          <w:rFonts w:ascii="Times New Roman" w:hAnsi="Times New Roman" w:cs="Times New Roman"/>
          <w:i/>
          <w:iCs/>
        </w:rPr>
      </w:pPr>
    </w:p>
    <w:p w14:paraId="7F269B9A" w14:textId="7B26B833" w:rsidR="006402BB" w:rsidRDefault="003A275C" w:rsidP="00B029E8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5D443BC" wp14:editId="6E57EA73">
            <wp:extent cx="3054350" cy="5300071"/>
            <wp:effectExtent l="1270" t="0" r="0" b="0"/>
            <wp:docPr id="11" name="Picture 1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Bus.jpe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54" t="3406" b="9982"/>
                    <a:stretch/>
                  </pic:blipFill>
                  <pic:spPr bwMode="auto">
                    <a:xfrm rot="16200000">
                      <a:off x="0" y="0"/>
                      <a:ext cx="3198258" cy="5549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761C5" w14:textId="77777777" w:rsidR="00B24CF8" w:rsidRDefault="00B24CF8" w:rsidP="003A275C">
      <w:pPr>
        <w:pStyle w:val="ListParagraph"/>
        <w:rPr>
          <w:rFonts w:ascii="Times New Roman" w:hAnsi="Times New Roman" w:cs="Times New Roman"/>
          <w:i/>
          <w:iCs/>
        </w:rPr>
      </w:pPr>
    </w:p>
    <w:p w14:paraId="117F652E" w14:textId="08339162" w:rsidR="006402BB" w:rsidRPr="00315ADA" w:rsidRDefault="006402BB" w:rsidP="00315ADA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ducation</w:t>
      </w:r>
      <w:r w:rsidR="003A275C">
        <w:rPr>
          <w:rFonts w:ascii="Times New Roman" w:hAnsi="Times New Roman" w:cs="Times New Roman"/>
          <w:noProof/>
        </w:rPr>
        <w:drawing>
          <wp:inline distT="0" distB="0" distL="0" distR="0" wp14:anchorId="02C115A4" wp14:editId="29C7D098">
            <wp:extent cx="3312618" cy="5367108"/>
            <wp:effectExtent l="1270" t="0" r="3810" b="3810"/>
            <wp:docPr id="12" name="Picture 12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edu.jpe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29" t="1984" r="-627" b="19383"/>
                    <a:stretch/>
                  </pic:blipFill>
                  <pic:spPr bwMode="auto">
                    <a:xfrm rot="16200000">
                      <a:off x="0" y="0"/>
                      <a:ext cx="3435878" cy="5566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DD293" w14:textId="1E744E76" w:rsidR="006402BB" w:rsidRDefault="006402BB" w:rsidP="003A275C">
      <w:pPr>
        <w:pStyle w:val="ListParagraph"/>
        <w:rPr>
          <w:rFonts w:ascii="Times New Roman" w:hAnsi="Times New Roman" w:cs="Times New Roman"/>
          <w:i/>
          <w:iCs/>
        </w:rPr>
      </w:pPr>
    </w:p>
    <w:p w14:paraId="6EF2BE69" w14:textId="6B98C979" w:rsidR="006402BB" w:rsidRDefault="006402BB" w:rsidP="003A275C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Lifestyle</w:t>
      </w:r>
    </w:p>
    <w:p w14:paraId="5F7615ED" w14:textId="77777777" w:rsidR="006402BB" w:rsidRDefault="006402BB" w:rsidP="003A275C">
      <w:pPr>
        <w:pStyle w:val="ListParagraph"/>
        <w:rPr>
          <w:rFonts w:ascii="Times New Roman" w:hAnsi="Times New Roman" w:cs="Times New Roman"/>
          <w:i/>
          <w:iCs/>
        </w:rPr>
      </w:pPr>
    </w:p>
    <w:p w14:paraId="248334AC" w14:textId="77777777" w:rsidR="009579F5" w:rsidRDefault="003A275C" w:rsidP="003A275C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F752752" wp14:editId="2C726841">
            <wp:extent cx="3381943" cy="5342325"/>
            <wp:effectExtent l="0" t="8890" r="635" b="635"/>
            <wp:docPr id="13" name="Picture 13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lifes.jpe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79" b="3531"/>
                    <a:stretch/>
                  </pic:blipFill>
                  <pic:spPr bwMode="auto">
                    <a:xfrm rot="16200000">
                      <a:off x="0" y="0"/>
                      <a:ext cx="3395819" cy="536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BDFC9" w14:textId="77777777" w:rsidR="009579F5" w:rsidRDefault="009579F5" w:rsidP="003A275C">
      <w:pPr>
        <w:pStyle w:val="ListParagraph"/>
        <w:rPr>
          <w:rFonts w:ascii="Times New Roman" w:hAnsi="Times New Roman" w:cs="Times New Roman"/>
        </w:rPr>
      </w:pPr>
    </w:p>
    <w:p w14:paraId="2EAD899C" w14:textId="77777777" w:rsidR="009579F5" w:rsidRDefault="009579F5" w:rsidP="003A275C">
      <w:pPr>
        <w:pStyle w:val="ListParagraph"/>
        <w:rPr>
          <w:rFonts w:ascii="Times New Roman" w:hAnsi="Times New Roman" w:cs="Times New Roman"/>
        </w:rPr>
      </w:pPr>
    </w:p>
    <w:p w14:paraId="51934A0C" w14:textId="7063B76E" w:rsidR="009579F5" w:rsidRPr="009579F5" w:rsidRDefault="009579F5" w:rsidP="003A275C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Safety</w:t>
      </w:r>
    </w:p>
    <w:p w14:paraId="1EC1A223" w14:textId="77777777" w:rsidR="009579F5" w:rsidRDefault="009579F5" w:rsidP="003A275C">
      <w:pPr>
        <w:pStyle w:val="ListParagraph"/>
        <w:rPr>
          <w:rFonts w:ascii="Times New Roman" w:hAnsi="Times New Roman" w:cs="Times New Roman"/>
        </w:rPr>
      </w:pPr>
    </w:p>
    <w:p w14:paraId="02349211" w14:textId="3C64777B" w:rsidR="003A275C" w:rsidRDefault="003A275C" w:rsidP="003A275C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C165BEE" wp14:editId="3D25A759">
            <wp:extent cx="2873341" cy="5345998"/>
            <wp:effectExtent l="1905" t="0" r="5715" b="5715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safety.jpe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2" t="124" r="607" b="8406"/>
                    <a:stretch/>
                  </pic:blipFill>
                  <pic:spPr bwMode="auto">
                    <a:xfrm rot="16200000">
                      <a:off x="0" y="0"/>
                      <a:ext cx="2903963" cy="5402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43A1">
        <w:rPr>
          <w:rFonts w:ascii="Times New Roman" w:hAnsi="Times New Roman" w:cs="Times New Roman"/>
        </w:rPr>
        <w:tab/>
      </w:r>
    </w:p>
    <w:p w14:paraId="644C59B1" w14:textId="359D0A19" w:rsidR="00563817" w:rsidRDefault="00563817" w:rsidP="00D11084">
      <w:pPr>
        <w:pStyle w:val="ListParagraph"/>
        <w:rPr>
          <w:rFonts w:ascii="Times New Roman" w:hAnsi="Times New Roman" w:cs="Times New Roman"/>
        </w:rPr>
      </w:pPr>
    </w:p>
    <w:p w14:paraId="64993E37" w14:textId="65F4BBB7" w:rsidR="006039B9" w:rsidRDefault="006039B9" w:rsidP="00D11084">
      <w:pPr>
        <w:pStyle w:val="ListParagraph"/>
        <w:rPr>
          <w:rFonts w:ascii="Times New Roman" w:hAnsi="Times New Roman" w:cs="Times New Roman"/>
        </w:rPr>
      </w:pPr>
    </w:p>
    <w:p w14:paraId="2703AF9D" w14:textId="77777777" w:rsidR="006039B9" w:rsidRDefault="006039B9" w:rsidP="00D11084">
      <w:pPr>
        <w:pStyle w:val="ListParagraph"/>
        <w:rPr>
          <w:rFonts w:ascii="Times New Roman" w:hAnsi="Times New Roman" w:cs="Times New Roman"/>
        </w:rPr>
      </w:pPr>
    </w:p>
    <w:p w14:paraId="4441BDA6" w14:textId="77777777" w:rsidR="006039B9" w:rsidRDefault="006039B9" w:rsidP="00D11084">
      <w:pPr>
        <w:pStyle w:val="ListParagraph"/>
        <w:rPr>
          <w:rFonts w:ascii="Times New Roman" w:hAnsi="Times New Roman" w:cs="Times New Roman"/>
        </w:rPr>
      </w:pPr>
    </w:p>
    <w:p w14:paraId="52D6903D" w14:textId="225B2E64" w:rsidR="006039B9" w:rsidRDefault="006039B9" w:rsidP="000E4009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lastRenderedPageBreak/>
        <w:t>Extended ERD</w:t>
      </w:r>
    </w:p>
    <w:p w14:paraId="7C39F756" w14:textId="56D295AD" w:rsidR="006039B9" w:rsidRDefault="006039B9" w:rsidP="00D11084">
      <w:pPr>
        <w:pStyle w:val="ListParagraph"/>
        <w:rPr>
          <w:rFonts w:ascii="Times New Roman" w:hAnsi="Times New Roman" w:cs="Times New Roman"/>
        </w:rPr>
      </w:pPr>
    </w:p>
    <w:p w14:paraId="67C4FC5D" w14:textId="2E5E86B9" w:rsidR="006039B9" w:rsidRDefault="006039B9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Business</w:t>
      </w:r>
    </w:p>
    <w:p w14:paraId="7B6342EA" w14:textId="2A0B17CD" w:rsidR="006039B9" w:rsidRDefault="006039B9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069CD2A4" w14:textId="2F50E4A2" w:rsidR="006039B9" w:rsidRDefault="006039B9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3ABFE13" wp14:editId="7D49EDA7">
            <wp:extent cx="5027356" cy="2923309"/>
            <wp:effectExtent l="0" t="0" r="1905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usines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4523" cy="307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FEA80" w14:textId="73B40D8F" w:rsidR="001C6D32" w:rsidRDefault="001C6D32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5D7917B7" w14:textId="048F50CB" w:rsidR="001C6D32" w:rsidRDefault="001C6D32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Education</w:t>
      </w:r>
    </w:p>
    <w:p w14:paraId="091B288F" w14:textId="0BC760C8" w:rsidR="00502E65" w:rsidRDefault="00502E65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03F2711" wp14:editId="31C019BC">
            <wp:extent cx="4232564" cy="3992875"/>
            <wp:effectExtent l="0" t="0" r="0" b="8255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duca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423" cy="40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8835D" w14:textId="5F347527" w:rsidR="003138A0" w:rsidRDefault="003138A0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7A7F486F" w14:textId="00E6B6AB" w:rsidR="003138A0" w:rsidRDefault="003138A0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lastRenderedPageBreak/>
        <w:t>Safety</w:t>
      </w:r>
    </w:p>
    <w:p w14:paraId="2DFA6324" w14:textId="77777777" w:rsidR="00C21453" w:rsidRDefault="00C21453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1234D553" w14:textId="79BA1C35" w:rsidR="003138A0" w:rsidRDefault="003138A0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5C0F9AA" wp14:editId="119635E5">
            <wp:extent cx="5448461" cy="2923309"/>
            <wp:effectExtent l="0" t="0" r="0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afety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332" cy="296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91CE4" w14:textId="6B36542E" w:rsidR="00C21453" w:rsidRDefault="00C21453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1E486492" w14:textId="103B7136" w:rsidR="00C21453" w:rsidRDefault="00C21453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Life</w:t>
      </w:r>
      <w:r w:rsidR="005E774E">
        <w:rPr>
          <w:rFonts w:ascii="Times New Roman" w:hAnsi="Times New Roman" w:cs="Times New Roman"/>
          <w:i/>
          <w:iCs/>
        </w:rPr>
        <w:t>s</w:t>
      </w:r>
      <w:r>
        <w:rPr>
          <w:rFonts w:ascii="Times New Roman" w:hAnsi="Times New Roman" w:cs="Times New Roman"/>
          <w:i/>
          <w:iCs/>
        </w:rPr>
        <w:t>tyle</w:t>
      </w:r>
    </w:p>
    <w:p w14:paraId="765FA1D5" w14:textId="77777777" w:rsidR="0037443A" w:rsidRDefault="0037443A" w:rsidP="00D11084">
      <w:pPr>
        <w:pStyle w:val="ListParagraph"/>
        <w:rPr>
          <w:rFonts w:ascii="Times New Roman" w:hAnsi="Times New Roman" w:cs="Times New Roman"/>
          <w:i/>
          <w:iCs/>
        </w:rPr>
      </w:pPr>
    </w:p>
    <w:p w14:paraId="1D7B6793" w14:textId="36983E8A" w:rsidR="00C21453" w:rsidRDefault="0037443A" w:rsidP="00D11084">
      <w:pPr>
        <w:pStyle w:val="ListParagrap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1DDBF03" wp14:editId="10D36F70">
            <wp:extent cx="5604164" cy="4308500"/>
            <wp:effectExtent l="0" t="0" r="0" b="0"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feStyle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1242" cy="43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3FF24" w14:textId="67ABE6EB" w:rsidR="00D20314" w:rsidRDefault="00D20314" w:rsidP="00D20314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lastRenderedPageBreak/>
        <w:t>Final Design</w:t>
      </w:r>
    </w:p>
    <w:p w14:paraId="48C6AA99" w14:textId="0E08C557" w:rsidR="00D20314" w:rsidRDefault="004175C9" w:rsidP="004175C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, t</w:t>
      </w:r>
      <w:r w:rsidRPr="004175C9">
        <w:rPr>
          <w:rFonts w:ascii="Times New Roman" w:hAnsi="Times New Roman" w:cs="Times New Roman"/>
        </w:rPr>
        <w:t>he initial design ha</w:t>
      </w:r>
      <w:r w:rsidR="00EA765D">
        <w:rPr>
          <w:rFonts w:ascii="Times New Roman" w:hAnsi="Times New Roman" w:cs="Times New Roman"/>
        </w:rPr>
        <w:t>ve one</w:t>
      </w:r>
      <w:r w:rsidRPr="004175C9">
        <w:rPr>
          <w:rFonts w:ascii="Times New Roman" w:hAnsi="Times New Roman" w:cs="Times New Roman"/>
        </w:rPr>
        <w:t xml:space="preserve"> instance of fan trap problem.</w:t>
      </w:r>
    </w:p>
    <w:p w14:paraId="4E6D0A01" w14:textId="54074195" w:rsidR="00061D29" w:rsidRDefault="00061D29" w:rsidP="00061D29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an trap problem that are recognized are shown below</w:t>
      </w:r>
    </w:p>
    <w:p w14:paraId="335B532B" w14:textId="22C21674" w:rsidR="00061D29" w:rsidRDefault="00930720" w:rsidP="00061D2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to Many relationships from board to pre primary and pre primary to school plus sites.</w:t>
      </w:r>
    </w:p>
    <w:p w14:paraId="0AE418A4" w14:textId="24858B72" w:rsidR="00930720" w:rsidRDefault="00930720" w:rsidP="00930720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ution: </w:t>
      </w:r>
    </w:p>
    <w:p w14:paraId="32435D65" w14:textId="3DFDA46E" w:rsidR="00930720" w:rsidRDefault="00930720" w:rsidP="00930720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d a new entity school with School Code as the foreign Key.</w:t>
      </w:r>
    </w:p>
    <w:p w14:paraId="4699F4BD" w14:textId="38EEF53B" w:rsidR="009C59D3" w:rsidRDefault="00DC1E77" w:rsidP="00930720">
      <w:pPr>
        <w:pStyle w:val="ListParagraph"/>
        <w:ind w:left="108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242A9CE" wp14:editId="1359BE03">
            <wp:extent cx="3931369" cy="4869873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57214" cy="490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C4D82" w14:textId="57365A81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5B3ADE61" w14:textId="7C720F11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3EB90B98" w14:textId="5BFE88FA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4ED9D8F4" w14:textId="1664E554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37BE9571" w14:textId="2577E64C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03CAA7B6" w14:textId="1090AA24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18DBE353" w14:textId="46AC9C20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66EE6192" w14:textId="62221818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51034CCD" w14:textId="06A62686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2F209230" w14:textId="0F94F510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608A0E13" w14:textId="2B4ACFA3" w:rsidR="00FE3490" w:rsidRDefault="00FE3490" w:rsidP="00930720">
      <w:pPr>
        <w:pStyle w:val="ListParagraph"/>
        <w:ind w:left="1080"/>
        <w:rPr>
          <w:rFonts w:ascii="Times New Roman" w:hAnsi="Times New Roman" w:cs="Times New Roman"/>
        </w:rPr>
      </w:pPr>
    </w:p>
    <w:p w14:paraId="530FB4A2" w14:textId="77777777" w:rsidR="004175C9" w:rsidRPr="00F66DD6" w:rsidRDefault="004175C9" w:rsidP="00F66DD6">
      <w:pPr>
        <w:rPr>
          <w:rFonts w:ascii="Times New Roman" w:hAnsi="Times New Roman" w:cs="Times New Roman"/>
        </w:rPr>
      </w:pPr>
    </w:p>
    <w:p w14:paraId="41A9198C" w14:textId="3CF07F2A" w:rsidR="008E3875" w:rsidRDefault="008E3875" w:rsidP="008E38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8E3875">
        <w:rPr>
          <w:rFonts w:ascii="Times New Roman" w:hAnsi="Times New Roman" w:cs="Times New Roman"/>
          <w:color w:val="4472C4" w:themeColor="accent1"/>
          <w:sz w:val="28"/>
          <w:szCs w:val="28"/>
        </w:rPr>
        <w:lastRenderedPageBreak/>
        <w:t>DDL &amp; DML:</w:t>
      </w:r>
    </w:p>
    <w:p w14:paraId="714B4C24" w14:textId="77777777" w:rsidR="00FA76B8" w:rsidRPr="00FA76B8" w:rsidRDefault="00FA76B8" w:rsidP="00FA76B8">
      <w:pPr>
        <w:pStyle w:val="ListParagraph"/>
        <w:rPr>
          <w:rFonts w:ascii="Times New Roman" w:hAnsi="Times New Roman" w:cs="Times New Roman"/>
          <w:color w:val="4472C4" w:themeColor="accent1"/>
        </w:rPr>
      </w:pPr>
    </w:p>
    <w:p w14:paraId="3C059F67" w14:textId="0BE0E167" w:rsidR="008E3875" w:rsidRDefault="00DD777C" w:rsidP="008E3875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created database “</w:t>
      </w:r>
      <w:proofErr w:type="spellStart"/>
      <w:r>
        <w:rPr>
          <w:rFonts w:ascii="Times New Roman" w:hAnsi="Times New Roman" w:cs="Times New Roman"/>
        </w:rPr>
        <w:t>halifaxinfo</w:t>
      </w:r>
      <w:proofErr w:type="spellEnd"/>
      <w:r>
        <w:rPr>
          <w:rFonts w:ascii="Times New Roman" w:hAnsi="Times New Roman" w:cs="Times New Roman"/>
        </w:rPr>
        <w:t>” and created tables required and populated the tables as shown in the figure 1.</w:t>
      </w:r>
    </w:p>
    <w:p w14:paraId="4D33F519" w14:textId="77777777" w:rsidR="00AE5F58" w:rsidRDefault="00AE5F58" w:rsidP="008E3875">
      <w:pPr>
        <w:pStyle w:val="ListParagraph"/>
        <w:rPr>
          <w:rFonts w:ascii="Times New Roman" w:hAnsi="Times New Roman" w:cs="Times New Roman"/>
        </w:rPr>
      </w:pPr>
    </w:p>
    <w:p w14:paraId="28E80046" w14:textId="7897430D" w:rsidR="008E3875" w:rsidRDefault="00FA76B8" w:rsidP="008E3875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BB5CEF7" wp14:editId="0F3D4799">
            <wp:extent cx="5943600" cy="36353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43180" w14:textId="1CB27F7D" w:rsidR="00FA76B8" w:rsidRDefault="00FA76B8" w:rsidP="00524D5A">
      <w:pPr>
        <w:pStyle w:val="Li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: Extended ERD for the selected databases.</w:t>
      </w:r>
    </w:p>
    <w:p w14:paraId="06D1A838" w14:textId="342F1C99" w:rsidR="00901039" w:rsidRDefault="00901039" w:rsidP="00524D5A">
      <w:pPr>
        <w:pStyle w:val="ListParagraph"/>
        <w:jc w:val="center"/>
        <w:rPr>
          <w:rFonts w:ascii="Times New Roman" w:hAnsi="Times New Roman" w:cs="Times New Roman"/>
        </w:rPr>
      </w:pPr>
    </w:p>
    <w:p w14:paraId="640678AD" w14:textId="77777777" w:rsidR="00D611EC" w:rsidRPr="00D611EC" w:rsidRDefault="00D611EC" w:rsidP="00D611EC">
      <w:pPr>
        <w:pStyle w:val="ListParagraph"/>
        <w:rPr>
          <w:rFonts w:ascii="Times New Roman" w:hAnsi="Times New Roman" w:cs="Times New Roman"/>
        </w:rPr>
      </w:pPr>
    </w:p>
    <w:p w14:paraId="18C7836C" w14:textId="77777777" w:rsidR="00D611EC" w:rsidRDefault="00D611EC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esting Purpose: </w:t>
      </w:r>
    </w:p>
    <w:p w14:paraId="0E68F286" w14:textId="4FE5DC1A" w:rsidR="00901039" w:rsidRDefault="00D611EC" w:rsidP="00D611EC">
      <w:pPr>
        <w:rPr>
          <w:rFonts w:ascii="Times New Roman" w:hAnsi="Times New Roman" w:cs="Times New Roman"/>
        </w:rPr>
      </w:pPr>
      <w:r w:rsidRPr="00D611EC">
        <w:rPr>
          <w:rFonts w:ascii="Times New Roman" w:hAnsi="Times New Roman" w:cs="Times New Roman"/>
        </w:rPr>
        <w:t>• Which</w:t>
      </w:r>
      <w:r w:rsidRPr="00D611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business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organization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or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type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business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organization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has</w:t>
      </w:r>
      <w:r>
        <w:rPr>
          <w:rFonts w:ascii="Times New Roman" w:hAnsi="Times New Roman" w:cs="Times New Roman"/>
        </w:rPr>
        <w:t xml:space="preserve"> </w:t>
      </w:r>
      <w:r w:rsidRPr="00D611EC">
        <w:rPr>
          <w:rFonts w:ascii="Times New Roman" w:hAnsi="Times New Roman" w:cs="Times New Roman"/>
        </w:rPr>
        <w:t>highest</w:t>
      </w:r>
      <w:r>
        <w:rPr>
          <w:rFonts w:ascii="Times New Roman" w:hAnsi="Times New Roman" w:cs="Times New Roman"/>
        </w:rPr>
        <w:t xml:space="preserve"> employees?</w:t>
      </w:r>
    </w:p>
    <w:p w14:paraId="4039A6B7" w14:textId="78F24FDB" w:rsidR="00D611EC" w:rsidRDefault="00D611EC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 Query:</w:t>
      </w:r>
    </w:p>
    <w:p w14:paraId="0C9A2D81" w14:textId="5C27E70F" w:rsidR="00D611EC" w:rsidRPr="00D611EC" w:rsidRDefault="00D611EC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D611EC">
        <w:rPr>
          <w:rFonts w:ascii="Times New Roman" w:hAnsi="Times New Roman" w:cs="Times New Roman"/>
        </w:rPr>
        <w:t>select `Industry Type` as `Type of Organization`, sum(`Total Employees`) as `highest employees`</w:t>
      </w:r>
    </w:p>
    <w:p w14:paraId="11D0719A" w14:textId="77777777" w:rsidR="00D611EC" w:rsidRPr="00D611EC" w:rsidRDefault="00D611EC" w:rsidP="00D611EC">
      <w:pPr>
        <w:rPr>
          <w:rFonts w:ascii="Times New Roman" w:hAnsi="Times New Roman" w:cs="Times New Roman"/>
        </w:rPr>
      </w:pPr>
      <w:r w:rsidRPr="00D611EC">
        <w:rPr>
          <w:rFonts w:ascii="Times New Roman" w:hAnsi="Times New Roman" w:cs="Times New Roman"/>
        </w:rPr>
        <w:tab/>
        <w:t>from `business organizations`</w:t>
      </w:r>
    </w:p>
    <w:p w14:paraId="04A2DC38" w14:textId="1A8BE982" w:rsidR="00D611EC" w:rsidRPr="00D611EC" w:rsidRDefault="00D611EC" w:rsidP="00D611EC">
      <w:pPr>
        <w:ind w:firstLine="720"/>
        <w:rPr>
          <w:rFonts w:ascii="Times New Roman" w:hAnsi="Times New Roman" w:cs="Times New Roman"/>
        </w:rPr>
      </w:pPr>
      <w:r w:rsidRPr="00D611EC">
        <w:rPr>
          <w:rFonts w:ascii="Times New Roman" w:hAnsi="Times New Roman" w:cs="Times New Roman"/>
        </w:rPr>
        <w:t>group by `Type of organization`</w:t>
      </w:r>
    </w:p>
    <w:p w14:paraId="02EE6D76" w14:textId="7B8CF2E8" w:rsidR="00D611EC" w:rsidRDefault="00D611EC" w:rsidP="00D611EC">
      <w:pPr>
        <w:rPr>
          <w:rFonts w:ascii="Times New Roman" w:hAnsi="Times New Roman" w:cs="Times New Roman"/>
        </w:rPr>
      </w:pPr>
      <w:r w:rsidRPr="00D611EC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Pr="00D611EC">
        <w:rPr>
          <w:rFonts w:ascii="Times New Roman" w:hAnsi="Times New Roman" w:cs="Times New Roman"/>
        </w:rPr>
        <w:t>order by `highest employees` desc limit 1;</w:t>
      </w:r>
    </w:p>
    <w:p w14:paraId="694FA471" w14:textId="51FEA826" w:rsidR="004C5FF5" w:rsidRDefault="004C5FF5" w:rsidP="00D611EC">
      <w:pPr>
        <w:rPr>
          <w:rFonts w:ascii="Times New Roman" w:hAnsi="Times New Roman" w:cs="Times New Roman"/>
        </w:rPr>
      </w:pPr>
    </w:p>
    <w:p w14:paraId="318595BE" w14:textId="6CCE6EFD" w:rsidR="007F57D6" w:rsidRDefault="007F57D6" w:rsidP="00D611EC">
      <w:pPr>
        <w:rPr>
          <w:rFonts w:ascii="Times New Roman" w:hAnsi="Times New Roman" w:cs="Times New Roman"/>
        </w:rPr>
      </w:pPr>
    </w:p>
    <w:p w14:paraId="4684DF5D" w14:textId="7279CB93" w:rsidR="007F57D6" w:rsidRDefault="007F57D6" w:rsidP="00D611EC">
      <w:pPr>
        <w:rPr>
          <w:rFonts w:ascii="Times New Roman" w:hAnsi="Times New Roman" w:cs="Times New Roman"/>
        </w:rPr>
      </w:pPr>
    </w:p>
    <w:p w14:paraId="4583A99B" w14:textId="670E8C07" w:rsidR="007F57D6" w:rsidRDefault="007F57D6" w:rsidP="00D611EC">
      <w:pPr>
        <w:rPr>
          <w:rFonts w:ascii="Times New Roman" w:hAnsi="Times New Roman" w:cs="Times New Roman"/>
        </w:rPr>
      </w:pPr>
    </w:p>
    <w:p w14:paraId="341ED7E3" w14:textId="77777777" w:rsidR="007F57D6" w:rsidRDefault="007F57D6" w:rsidP="00D611EC">
      <w:pPr>
        <w:rPr>
          <w:rFonts w:ascii="Times New Roman" w:hAnsi="Times New Roman" w:cs="Times New Roman"/>
        </w:rPr>
      </w:pPr>
    </w:p>
    <w:p w14:paraId="6D49520C" w14:textId="2B217339" w:rsidR="00936230" w:rsidRPr="006E2D6A" w:rsidRDefault="00936230" w:rsidP="006E2D6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6E2D6A">
        <w:rPr>
          <w:rFonts w:ascii="Times New Roman" w:hAnsi="Times New Roman" w:cs="Times New Roman"/>
        </w:rPr>
        <w:t>Which</w:t>
      </w:r>
      <w:r w:rsidRPr="006E2D6A">
        <w:rPr>
          <w:rFonts w:ascii="Times New Roman" w:hAnsi="Times New Roman" w:cs="Times New Roman"/>
        </w:rPr>
        <w:tab/>
      </w:r>
      <w:r w:rsidR="00E03F51">
        <w:rPr>
          <w:rFonts w:ascii="Times New Roman" w:hAnsi="Times New Roman" w:cs="Times New Roman"/>
        </w:rPr>
        <w:t>Region in Halifax has more schools</w:t>
      </w:r>
      <w:r w:rsidRPr="006E2D6A">
        <w:rPr>
          <w:rFonts w:ascii="Times New Roman" w:hAnsi="Times New Roman" w:cs="Times New Roman"/>
        </w:rPr>
        <w:t>?</w:t>
      </w:r>
    </w:p>
    <w:p w14:paraId="30DD86E7" w14:textId="77777777" w:rsidR="00936230" w:rsidRDefault="00936230" w:rsidP="00FB1AF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 Query:</w:t>
      </w:r>
    </w:p>
    <w:p w14:paraId="7B1CEA32" w14:textId="77777777" w:rsidR="007F57D6" w:rsidRPr="007F57D6" w:rsidRDefault="00936230" w:rsidP="00FB1AF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7F57D6" w:rsidRPr="007F57D6">
        <w:rPr>
          <w:rFonts w:ascii="Times New Roman" w:hAnsi="Times New Roman" w:cs="Times New Roman"/>
        </w:rPr>
        <w:t>select `Address` as `region`, count(`School Name`) as `total Number of Schools`</w:t>
      </w:r>
    </w:p>
    <w:p w14:paraId="1F518B9C" w14:textId="77777777" w:rsidR="007F57D6" w:rsidRPr="007F57D6" w:rsidRDefault="007F57D6" w:rsidP="007F57D6">
      <w:pPr>
        <w:rPr>
          <w:rFonts w:ascii="Times New Roman" w:hAnsi="Times New Roman" w:cs="Times New Roman"/>
        </w:rPr>
      </w:pPr>
      <w:r w:rsidRPr="007F57D6">
        <w:rPr>
          <w:rFonts w:ascii="Times New Roman" w:hAnsi="Times New Roman" w:cs="Times New Roman"/>
        </w:rPr>
        <w:tab/>
        <w:t>from `pre primary`</w:t>
      </w:r>
    </w:p>
    <w:p w14:paraId="2CB7279C" w14:textId="19DB2951" w:rsidR="00936230" w:rsidRDefault="007F57D6" w:rsidP="007F57D6">
      <w:pPr>
        <w:rPr>
          <w:rFonts w:ascii="Times New Roman" w:hAnsi="Times New Roman" w:cs="Times New Roman"/>
        </w:rPr>
      </w:pPr>
      <w:r w:rsidRPr="007F57D6">
        <w:rPr>
          <w:rFonts w:ascii="Times New Roman" w:hAnsi="Times New Roman" w:cs="Times New Roman"/>
        </w:rPr>
        <w:t xml:space="preserve">    </w:t>
      </w:r>
      <w:r w:rsidR="00F62937">
        <w:rPr>
          <w:rFonts w:ascii="Times New Roman" w:hAnsi="Times New Roman" w:cs="Times New Roman"/>
        </w:rPr>
        <w:tab/>
      </w:r>
      <w:r w:rsidRPr="007F57D6">
        <w:rPr>
          <w:rFonts w:ascii="Times New Roman" w:hAnsi="Times New Roman" w:cs="Times New Roman"/>
        </w:rPr>
        <w:t>group by `Address` limit 1;</w:t>
      </w:r>
    </w:p>
    <w:p w14:paraId="5725BE00" w14:textId="3761EDDC" w:rsidR="009C0DAD" w:rsidRPr="006E2D6A" w:rsidRDefault="009C0DAD" w:rsidP="009C0DAD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6E2D6A">
        <w:rPr>
          <w:rFonts w:ascii="Times New Roman" w:hAnsi="Times New Roman" w:cs="Times New Roman"/>
        </w:rPr>
        <w:t>Which</w:t>
      </w:r>
      <w:r w:rsidRPr="006E2D6A">
        <w:rPr>
          <w:rFonts w:ascii="Times New Roman" w:hAnsi="Times New Roman" w:cs="Times New Roman"/>
        </w:rPr>
        <w:tab/>
      </w:r>
      <w:r w:rsidR="00A54EC9">
        <w:rPr>
          <w:rFonts w:ascii="Times New Roman" w:hAnsi="Times New Roman" w:cs="Times New Roman"/>
        </w:rPr>
        <w:t>Street in Halifax Region has more number of reported crimes</w:t>
      </w:r>
      <w:r w:rsidRPr="006E2D6A">
        <w:rPr>
          <w:rFonts w:ascii="Times New Roman" w:hAnsi="Times New Roman" w:cs="Times New Roman"/>
        </w:rPr>
        <w:t>?</w:t>
      </w:r>
    </w:p>
    <w:p w14:paraId="5DF6DCB1" w14:textId="77777777" w:rsidR="009C0DAD" w:rsidRDefault="009C0DAD" w:rsidP="00FB1AF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QL Query:</w:t>
      </w:r>
    </w:p>
    <w:p w14:paraId="5876E039" w14:textId="77777777" w:rsidR="00100D73" w:rsidRPr="00100D73" w:rsidRDefault="009C0DAD" w:rsidP="00FB1AF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="00100D73" w:rsidRPr="00100D73">
        <w:rPr>
          <w:rFonts w:ascii="Times New Roman" w:hAnsi="Times New Roman" w:cs="Times New Roman"/>
        </w:rPr>
        <w:t>select `Location` as `Street Name`, count(*) as `total Number of Crimes`</w:t>
      </w:r>
    </w:p>
    <w:p w14:paraId="6384BEDA" w14:textId="77777777" w:rsidR="00100D73" w:rsidRPr="00100D73" w:rsidRDefault="00100D73" w:rsidP="00100D73">
      <w:pPr>
        <w:rPr>
          <w:rFonts w:ascii="Times New Roman" w:hAnsi="Times New Roman" w:cs="Times New Roman"/>
        </w:rPr>
      </w:pPr>
      <w:r w:rsidRPr="00100D73">
        <w:rPr>
          <w:rFonts w:ascii="Times New Roman" w:hAnsi="Times New Roman" w:cs="Times New Roman"/>
        </w:rPr>
        <w:tab/>
        <w:t>from `crime`</w:t>
      </w:r>
    </w:p>
    <w:p w14:paraId="07CCCECA" w14:textId="4E07D650" w:rsidR="009C0DAD" w:rsidRDefault="00100D73" w:rsidP="00100D73">
      <w:pPr>
        <w:rPr>
          <w:rFonts w:ascii="Times New Roman" w:hAnsi="Times New Roman" w:cs="Times New Roman"/>
        </w:rPr>
      </w:pPr>
      <w:r w:rsidRPr="00100D73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ab/>
      </w:r>
      <w:r w:rsidRPr="00100D73">
        <w:rPr>
          <w:rFonts w:ascii="Times New Roman" w:hAnsi="Times New Roman" w:cs="Times New Roman"/>
        </w:rPr>
        <w:t>group by `Location` limit 1;</w:t>
      </w:r>
    </w:p>
    <w:p w14:paraId="1DB59DE5" w14:textId="37D0242E" w:rsidR="003641B0" w:rsidRDefault="003641B0" w:rsidP="003641B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color w:val="4472C4" w:themeColor="accent1"/>
          <w:sz w:val="28"/>
          <w:szCs w:val="28"/>
        </w:rPr>
        <w:t>Normalization</w:t>
      </w:r>
    </w:p>
    <w:p w14:paraId="4708C1B1" w14:textId="0F069FB0" w:rsidR="003641B0" w:rsidRDefault="003641B0" w:rsidP="003641B0">
      <w:pPr>
        <w:pStyle w:val="ListParagraph"/>
        <w:rPr>
          <w:rFonts w:ascii="Times New Roman" w:hAnsi="Times New Roman" w:cs="Times New Roman"/>
        </w:rPr>
      </w:pPr>
    </w:p>
    <w:p w14:paraId="0C28D97D" w14:textId="02A7F0E2" w:rsidR="00FB2801" w:rsidRPr="00FB2801" w:rsidRDefault="00FB2801" w:rsidP="003641B0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have found two tables which are to </w:t>
      </w:r>
      <w:r w:rsidR="00E5579B">
        <w:rPr>
          <w:rFonts w:ascii="Times New Roman" w:hAnsi="Times New Roman" w:cs="Times New Roman"/>
        </w:rPr>
        <w:t>be normalized</w:t>
      </w:r>
      <w:r>
        <w:rPr>
          <w:rFonts w:ascii="Times New Roman" w:hAnsi="Times New Roman" w:cs="Times New Roman"/>
        </w:rPr>
        <w:t xml:space="preserve"> and </w:t>
      </w:r>
      <w:r w:rsidR="00FF26DB">
        <w:rPr>
          <w:rFonts w:ascii="Times New Roman" w:hAnsi="Times New Roman" w:cs="Times New Roman"/>
        </w:rPr>
        <w:t>created a new database “</w:t>
      </w:r>
      <w:proofErr w:type="spellStart"/>
      <w:r w:rsidR="00FF26DB">
        <w:rPr>
          <w:rFonts w:ascii="Times New Roman" w:hAnsi="Times New Roman" w:cs="Times New Roman"/>
        </w:rPr>
        <w:t>HalifaxInfocopy</w:t>
      </w:r>
      <w:proofErr w:type="spellEnd"/>
      <w:r w:rsidR="00FF26DB">
        <w:rPr>
          <w:rFonts w:ascii="Times New Roman" w:hAnsi="Times New Roman" w:cs="Times New Roman"/>
        </w:rPr>
        <w:t>” and populated tables as shown in the below figure 2</w:t>
      </w:r>
    </w:p>
    <w:p w14:paraId="58C64543" w14:textId="36652D93" w:rsidR="00FB2801" w:rsidRDefault="00FB2801" w:rsidP="003641B0">
      <w:pPr>
        <w:pStyle w:val="ListParagraph"/>
        <w:rPr>
          <w:rFonts w:ascii="Times New Roman" w:hAnsi="Times New Roman" w:cs="Times New Roman"/>
          <w:color w:val="4472C4" w:themeColor="accent1"/>
          <w:sz w:val="28"/>
          <w:szCs w:val="28"/>
        </w:rPr>
      </w:pPr>
      <w:r>
        <w:rPr>
          <w:noProof/>
        </w:rPr>
        <w:drawing>
          <wp:inline distT="0" distB="0" distL="0" distR="0" wp14:anchorId="4974AC77" wp14:editId="14AF9E17">
            <wp:extent cx="5943600" cy="35807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B0D09" w14:textId="45A45EAE" w:rsidR="00FF26DB" w:rsidRDefault="00FF26DB" w:rsidP="00FF26DB">
      <w:pPr>
        <w:pStyle w:val="Li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2: Extended ERD for the normalized tables.</w:t>
      </w:r>
    </w:p>
    <w:p w14:paraId="62923AEA" w14:textId="77777777" w:rsidR="00FF26DB" w:rsidRPr="003641B0" w:rsidRDefault="00FF26DB" w:rsidP="003641B0">
      <w:pPr>
        <w:pStyle w:val="ListParagraph"/>
        <w:rPr>
          <w:rFonts w:ascii="Times New Roman" w:hAnsi="Times New Roman" w:cs="Times New Roman"/>
          <w:color w:val="4472C4" w:themeColor="accent1"/>
          <w:sz w:val="28"/>
          <w:szCs w:val="28"/>
        </w:rPr>
      </w:pPr>
    </w:p>
    <w:p w14:paraId="2897B81B" w14:textId="77777777" w:rsidR="0091270A" w:rsidRDefault="0091270A" w:rsidP="00D611EC">
      <w:pPr>
        <w:rPr>
          <w:rFonts w:ascii="Times New Roman" w:hAnsi="Times New Roman" w:cs="Times New Roman"/>
        </w:rPr>
      </w:pPr>
    </w:p>
    <w:p w14:paraId="54B98C54" w14:textId="15975B0B" w:rsidR="00936230" w:rsidRDefault="0091270A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atabase “</w:t>
      </w:r>
      <w:proofErr w:type="spellStart"/>
      <w:r>
        <w:rPr>
          <w:rFonts w:ascii="Times New Roman" w:hAnsi="Times New Roman" w:cs="Times New Roman"/>
        </w:rPr>
        <w:t>Halifaxinfo</w:t>
      </w:r>
      <w:proofErr w:type="spellEnd"/>
      <w:r>
        <w:rPr>
          <w:rFonts w:ascii="Times New Roman" w:hAnsi="Times New Roman" w:cs="Times New Roman"/>
        </w:rPr>
        <w:t>” have two tables, which are in 1NF</w:t>
      </w:r>
    </w:p>
    <w:p w14:paraId="6A8C6E04" w14:textId="41294B24" w:rsidR="00106EBA" w:rsidRDefault="00106EBA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ery Attribute in the entity is single valued. So, it is in 1NF.</w:t>
      </w:r>
    </w:p>
    <w:p w14:paraId="683480D6" w14:textId="127088C5" w:rsidR="00106EBA" w:rsidRDefault="00106EBA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ard Name is dependent on Board Code.</w:t>
      </w:r>
    </w:p>
    <w:p w14:paraId="023BB9FF" w14:textId="437B656C" w:rsidR="00106EBA" w:rsidRDefault="00106EBA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hool Name is dependent on School Code and not dependent on Board Code which is a Partial dependency.</w:t>
      </w:r>
    </w:p>
    <w:p w14:paraId="6FEEBDAB" w14:textId="076E5143" w:rsidR="00A52DF8" w:rsidRDefault="00A52DF8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I have created a new entity school </w:t>
      </w:r>
      <w:r w:rsidR="00965DF2">
        <w:rPr>
          <w:rFonts w:ascii="Times New Roman" w:hAnsi="Times New Roman" w:cs="Times New Roman"/>
        </w:rPr>
        <w:t>and kept Board Code as the foreign key.</w:t>
      </w:r>
    </w:p>
    <w:p w14:paraId="536669FA" w14:textId="01CDB3D8" w:rsidR="00B8113D" w:rsidRDefault="00B8113D" w:rsidP="00D611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no transitive dependencies. So, it is in 3NF.</w:t>
      </w:r>
    </w:p>
    <w:p w14:paraId="2DAD5ADD" w14:textId="2064EEF0" w:rsidR="00E964BB" w:rsidRPr="00386D94" w:rsidRDefault="00E964BB" w:rsidP="00386D94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386D94">
        <w:rPr>
          <w:rFonts w:ascii="Times New Roman" w:hAnsi="Times New Roman" w:cs="Times New Roman"/>
        </w:rPr>
        <w:t>Board Table:</w:t>
      </w:r>
    </w:p>
    <w:p w14:paraId="351720ED" w14:textId="77777777" w:rsidR="00DD4638" w:rsidRDefault="00E964BB" w:rsidP="00A577A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8599076" wp14:editId="5E70E9D4">
            <wp:extent cx="4239491" cy="153604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r="3802" b="8566"/>
                    <a:stretch/>
                  </pic:blipFill>
                  <pic:spPr bwMode="auto">
                    <a:xfrm>
                      <a:off x="0" y="0"/>
                      <a:ext cx="4334186" cy="1570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0D913" w14:textId="1477903F" w:rsidR="00A577A4" w:rsidRPr="00DD4638" w:rsidRDefault="00A577A4" w:rsidP="00A577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r</w:t>
      </w:r>
      <w:r w:rsidR="00DD4638">
        <w:rPr>
          <w:rFonts w:ascii="Times New Roman" w:hAnsi="Times New Roman" w:cs="Times New Roman"/>
        </w:rPr>
        <w:t>ted</w:t>
      </w:r>
      <w:r>
        <w:rPr>
          <w:rFonts w:ascii="Times New Roman" w:hAnsi="Times New Roman" w:cs="Times New Roman"/>
        </w:rPr>
        <w:t xml:space="preserve"> Board Table, converting into </w:t>
      </w:r>
      <w:r w:rsidR="00A52DF8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NF</w:t>
      </w:r>
      <w:r w:rsidR="002B7735">
        <w:rPr>
          <w:rFonts w:ascii="Times New Roman" w:hAnsi="Times New Roman" w:cs="Times New Roman"/>
        </w:rPr>
        <w:t>: After Normalization</w:t>
      </w:r>
    </w:p>
    <w:p w14:paraId="4F9479BB" w14:textId="77777777" w:rsidR="00A577A4" w:rsidRDefault="00A577A4" w:rsidP="00A577A4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4EFBBC65" wp14:editId="193AEBC3">
            <wp:extent cx="2784764" cy="24029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98555" cy="241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ECDE2" w14:textId="77777777" w:rsidR="00A577A4" w:rsidRDefault="00A577A4" w:rsidP="00A577A4">
      <w:pPr>
        <w:rPr>
          <w:rFonts w:ascii="Times New Roman" w:hAnsi="Times New Roman" w:cs="Times New Roman"/>
          <w:b/>
          <w:bCs/>
        </w:rPr>
      </w:pPr>
    </w:p>
    <w:p w14:paraId="68FD0D7F" w14:textId="77777777" w:rsidR="00A577A4" w:rsidRDefault="00A577A4" w:rsidP="00A577A4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BFE4866" wp14:editId="37F63E48">
            <wp:extent cx="3990109" cy="1045443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20477" cy="105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BA981" w14:textId="77777777" w:rsidR="00BD07C5" w:rsidRDefault="00BD07C5" w:rsidP="00BD07C5">
      <w:pPr>
        <w:rPr>
          <w:rFonts w:ascii="Times New Roman" w:hAnsi="Times New Roman" w:cs="Times New Roman"/>
        </w:rPr>
      </w:pPr>
    </w:p>
    <w:p w14:paraId="7D28ADC7" w14:textId="3A64FA2B" w:rsidR="00FC7E8C" w:rsidRPr="00BD07C5" w:rsidRDefault="001C2BF6" w:rsidP="00BD07C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BD07C5">
        <w:rPr>
          <w:rFonts w:ascii="Times New Roman" w:hAnsi="Times New Roman" w:cs="Times New Roman"/>
        </w:rPr>
        <w:lastRenderedPageBreak/>
        <w:t>Building Symbols</w:t>
      </w:r>
      <w:r w:rsidR="00FC7E8C" w:rsidRPr="00BD07C5">
        <w:rPr>
          <w:rFonts w:ascii="Times New Roman" w:hAnsi="Times New Roman" w:cs="Times New Roman"/>
        </w:rPr>
        <w:t xml:space="preserve"> Table:</w:t>
      </w:r>
    </w:p>
    <w:p w14:paraId="5AFF4477" w14:textId="135EA53A" w:rsidR="00B14849" w:rsidRPr="00B14849" w:rsidRDefault="00BD07C5" w:rsidP="00BD07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E</w:t>
      </w:r>
      <w:r w:rsidR="00B14849" w:rsidRPr="00B14849">
        <w:rPr>
          <w:rFonts w:ascii="Times New Roman" w:hAnsi="Times New Roman" w:cs="Times New Roman"/>
        </w:rPr>
        <w:t>very Attribute in the entity is single valued. So, it is in 1NF.</w:t>
      </w:r>
    </w:p>
    <w:p w14:paraId="0DF274E8" w14:textId="42E6DA39" w:rsidR="00B14849" w:rsidRPr="00B14849" w:rsidRDefault="00B14849" w:rsidP="00B148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EE4590">
        <w:rPr>
          <w:rFonts w:ascii="Times New Roman" w:hAnsi="Times New Roman" w:cs="Times New Roman"/>
        </w:rPr>
        <w:t>Building Name</w:t>
      </w:r>
      <w:r w:rsidRPr="00B14849">
        <w:rPr>
          <w:rFonts w:ascii="Times New Roman" w:hAnsi="Times New Roman" w:cs="Times New Roman"/>
        </w:rPr>
        <w:t xml:space="preserve"> is dependent on B</w:t>
      </w:r>
      <w:r w:rsidR="00EE4590">
        <w:rPr>
          <w:rFonts w:ascii="Times New Roman" w:hAnsi="Times New Roman" w:cs="Times New Roman"/>
        </w:rPr>
        <w:t>uilding Id and not on Symbol Id which is a partial dependency</w:t>
      </w:r>
      <w:r w:rsidRPr="00B14849">
        <w:rPr>
          <w:rFonts w:ascii="Times New Roman" w:hAnsi="Times New Roman" w:cs="Times New Roman"/>
        </w:rPr>
        <w:t>.</w:t>
      </w:r>
    </w:p>
    <w:p w14:paraId="062D11FD" w14:textId="1B1FE59E" w:rsidR="00B14849" w:rsidRPr="00EE4590" w:rsidRDefault="00EE4590" w:rsidP="00EE45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B14849" w:rsidRPr="00EE4590">
        <w:rPr>
          <w:rFonts w:ascii="Times New Roman" w:hAnsi="Times New Roman" w:cs="Times New Roman"/>
        </w:rPr>
        <w:t xml:space="preserve">So, I have created a new entity </w:t>
      </w:r>
      <w:r>
        <w:rPr>
          <w:rFonts w:ascii="Times New Roman" w:hAnsi="Times New Roman" w:cs="Times New Roman"/>
        </w:rPr>
        <w:t>building</w:t>
      </w:r>
      <w:r w:rsidR="00B14849" w:rsidRPr="00EE4590">
        <w:rPr>
          <w:rFonts w:ascii="Times New Roman" w:hAnsi="Times New Roman" w:cs="Times New Roman"/>
        </w:rPr>
        <w:t xml:space="preserve"> and kept </w:t>
      </w:r>
      <w:r>
        <w:rPr>
          <w:rFonts w:ascii="Times New Roman" w:hAnsi="Times New Roman" w:cs="Times New Roman"/>
        </w:rPr>
        <w:t>Building Id and Building Name as the attributes.</w:t>
      </w:r>
    </w:p>
    <w:p w14:paraId="0A17CB37" w14:textId="5FB28F63" w:rsidR="00B14849" w:rsidRPr="00EE4590" w:rsidRDefault="00EE4590" w:rsidP="00EE45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B14849" w:rsidRPr="00EE4590">
        <w:rPr>
          <w:rFonts w:ascii="Times New Roman" w:hAnsi="Times New Roman" w:cs="Times New Roman"/>
        </w:rPr>
        <w:t>There are no transitive dependencies. So, it is in 3NF.</w:t>
      </w:r>
    </w:p>
    <w:p w14:paraId="3985BF0E" w14:textId="77777777" w:rsidR="00B14849" w:rsidRPr="00FC7E8C" w:rsidRDefault="00B14849" w:rsidP="00B14849">
      <w:pPr>
        <w:pStyle w:val="ListParagraph"/>
        <w:rPr>
          <w:rFonts w:ascii="Times New Roman" w:hAnsi="Times New Roman" w:cs="Times New Roman"/>
        </w:rPr>
      </w:pPr>
    </w:p>
    <w:p w14:paraId="59A232CD" w14:textId="73CFD0F2" w:rsidR="00A577A4" w:rsidRDefault="00DD4638" w:rsidP="00D611EC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125F25C" wp14:editId="1D248B11">
            <wp:extent cx="4662055" cy="1729081"/>
            <wp:effectExtent l="0" t="0" r="571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98303" cy="174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18C7" w14:textId="0E240EA5" w:rsidR="0075256A" w:rsidRPr="00E10946" w:rsidRDefault="002B7735" w:rsidP="007525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verted </w:t>
      </w:r>
      <w:r w:rsidR="00B14849">
        <w:rPr>
          <w:rFonts w:ascii="Times New Roman" w:hAnsi="Times New Roman" w:cs="Times New Roman"/>
        </w:rPr>
        <w:t>Building Symbols</w:t>
      </w:r>
      <w:r>
        <w:rPr>
          <w:rFonts w:ascii="Times New Roman" w:hAnsi="Times New Roman" w:cs="Times New Roman"/>
        </w:rPr>
        <w:t xml:space="preserve"> Table, converting into </w:t>
      </w:r>
      <w:r w:rsidR="00A52DF8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NF: After Normalization</w:t>
      </w:r>
    </w:p>
    <w:p w14:paraId="57213F1E" w14:textId="77777777" w:rsidR="0075256A" w:rsidRDefault="0075256A" w:rsidP="0075256A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976EF94" wp14:editId="3C8324B5">
            <wp:extent cx="3269673" cy="1983658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82494" cy="199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FCE93" w14:textId="58A7184A" w:rsidR="00DD4638" w:rsidRDefault="0075256A" w:rsidP="00D611EC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CC12453" wp14:editId="614CDBEF">
            <wp:extent cx="2466109" cy="200974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68742" cy="201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BB52A" w14:textId="6241BD69" w:rsidR="00A10EA7" w:rsidRDefault="00A10EA7" w:rsidP="00D611EC">
      <w:pPr>
        <w:rPr>
          <w:rFonts w:ascii="Times New Roman" w:hAnsi="Times New Roman" w:cs="Times New Roman"/>
        </w:rPr>
      </w:pPr>
    </w:p>
    <w:p w14:paraId="0F0C44FB" w14:textId="0CCBAAF6" w:rsidR="00A10EA7" w:rsidRPr="007F61D3" w:rsidRDefault="00A10EA7" w:rsidP="00D611EC">
      <w:pPr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7F61D3">
        <w:rPr>
          <w:rFonts w:ascii="Times New Roman" w:hAnsi="Times New Roman" w:cs="Times New Roman"/>
          <w:color w:val="4472C4" w:themeColor="accent1"/>
          <w:sz w:val="28"/>
          <w:szCs w:val="28"/>
        </w:rPr>
        <w:lastRenderedPageBreak/>
        <w:t>References:</w:t>
      </w:r>
    </w:p>
    <w:p w14:paraId="7C6A66C5" w14:textId="007A67E9" w:rsidR="00FE7AC8" w:rsidRDefault="00FE7AC8" w:rsidP="00D611EC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[</w:t>
      </w:r>
      <w:r w:rsidR="00FF5E90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]"1NF, 2NF, 3NF and BCNF in Database Normalization |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udytonight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",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Studytonight.com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, 2020. [Online]. Available: https://www.studytonight.com/dbms/database-normalization.php. [Accessed: </w:t>
      </w:r>
      <w:r w:rsidR="00447CB9">
        <w:rPr>
          <w:rFonts w:ascii="Arial" w:hAnsi="Arial" w:cs="Arial"/>
          <w:color w:val="000000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Feb- 2020].</w:t>
      </w:r>
    </w:p>
    <w:p w14:paraId="6E84B7BB" w14:textId="23680267" w:rsidR="00A80E3B" w:rsidRDefault="00A80E3B" w:rsidP="00D611E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[</w:t>
      </w:r>
      <w:r w:rsidR="00FF5E90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"What is Data Modelling? Conceptual, Logical, &amp; Physical Data Models",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Guru99.com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2020. [Online]. Available: https://www.guru99.com/data-modelling-conceptual-logical.html. [Accessed: 1</w:t>
      </w:r>
      <w:r w:rsidR="00447CB9">
        <w:rPr>
          <w:rFonts w:ascii="Arial" w:hAnsi="Arial" w:cs="Arial"/>
          <w:color w:val="000000"/>
          <w:sz w:val="20"/>
          <w:szCs w:val="20"/>
          <w:shd w:val="clear" w:color="auto" w:fill="FFFFFF"/>
        </w:rPr>
        <w:t>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- Feb- 2020]. </w:t>
      </w:r>
    </w:p>
    <w:p w14:paraId="1334F4BF" w14:textId="39B38D98" w:rsidR="00A10EA7" w:rsidRPr="00D611EC" w:rsidRDefault="00A10EA7" w:rsidP="00D611EC">
      <w:pPr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[</w:t>
      </w:r>
      <w:r w:rsidR="00FF5E90">
        <w:rPr>
          <w:rFonts w:ascii="Arial" w:hAnsi="Arial" w:cs="Arial"/>
          <w:color w:val="000000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</w:t>
      </w:r>
      <w:r w:rsidR="003403D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"Data Modeling Issue - Fan Trap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Gerardnico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- The Data Blog]",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Gerardnico.com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2020. [Online]. Available: https://gerardnico.com/data/modeling/fan_trap. [Accessed: 1</w:t>
      </w:r>
      <w:r w:rsidR="00DA0E97">
        <w:rPr>
          <w:rFonts w:ascii="Arial" w:hAnsi="Arial" w:cs="Arial"/>
          <w:color w:val="000000"/>
          <w:sz w:val="20"/>
          <w:szCs w:val="20"/>
          <w:shd w:val="clear" w:color="auto" w:fill="FFFFFF"/>
        </w:rPr>
        <w:t>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- Feb- 2020].</w:t>
      </w:r>
    </w:p>
    <w:sectPr w:rsidR="00A10EA7" w:rsidRPr="00D611EC">
      <w:headerReference w:type="default" r:id="rId4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0E15B" w14:textId="77777777" w:rsidR="00AF0275" w:rsidRDefault="00AF0275" w:rsidP="00DC0714">
      <w:pPr>
        <w:spacing w:after="0" w:line="240" w:lineRule="auto"/>
      </w:pPr>
      <w:r>
        <w:separator/>
      </w:r>
    </w:p>
  </w:endnote>
  <w:endnote w:type="continuationSeparator" w:id="0">
    <w:p w14:paraId="2D170FC3" w14:textId="77777777" w:rsidR="00AF0275" w:rsidRDefault="00AF0275" w:rsidP="00DC0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7032B" w14:textId="77777777" w:rsidR="00AF0275" w:rsidRDefault="00AF0275" w:rsidP="00DC0714">
      <w:pPr>
        <w:spacing w:after="0" w:line="240" w:lineRule="auto"/>
      </w:pPr>
      <w:r>
        <w:separator/>
      </w:r>
    </w:p>
  </w:footnote>
  <w:footnote w:type="continuationSeparator" w:id="0">
    <w:p w14:paraId="310954D5" w14:textId="77777777" w:rsidR="00AF0275" w:rsidRDefault="00AF0275" w:rsidP="00DC07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D4D626" w14:textId="7EE213C5" w:rsidR="00DC0714" w:rsidRDefault="00DC0714" w:rsidP="00DC0714">
    <w:pPr>
      <w:pStyle w:val="Header"/>
      <w:jc w:val="right"/>
    </w:pPr>
    <w:r>
      <w:t>Name : Satya Kumar Itekela</w:t>
    </w:r>
  </w:p>
  <w:p w14:paraId="421D7AB5" w14:textId="0156DFF8" w:rsidR="00DC0714" w:rsidRDefault="00DC0714" w:rsidP="00DC0714">
    <w:pPr>
      <w:pStyle w:val="Header"/>
      <w:jc w:val="right"/>
    </w:pPr>
    <w:r>
      <w:t>Banner Id: B008399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CB3"/>
    <w:multiLevelType w:val="hybridMultilevel"/>
    <w:tmpl w:val="CF163D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C4B23"/>
    <w:multiLevelType w:val="hybridMultilevel"/>
    <w:tmpl w:val="70AE58BA"/>
    <w:lvl w:ilvl="0" w:tplc="E25688B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EC1784"/>
    <w:multiLevelType w:val="hybridMultilevel"/>
    <w:tmpl w:val="72943646"/>
    <w:lvl w:ilvl="0" w:tplc="19F42C1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344DF"/>
    <w:multiLevelType w:val="hybridMultilevel"/>
    <w:tmpl w:val="4B2C6082"/>
    <w:lvl w:ilvl="0" w:tplc="BD8667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2168B4"/>
    <w:multiLevelType w:val="hybridMultilevel"/>
    <w:tmpl w:val="2D20AC0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0577E"/>
    <w:multiLevelType w:val="hybridMultilevel"/>
    <w:tmpl w:val="50C27E94"/>
    <w:lvl w:ilvl="0" w:tplc="DC9CC5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C77A2D"/>
    <w:multiLevelType w:val="hybridMultilevel"/>
    <w:tmpl w:val="B3766B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60C88"/>
    <w:multiLevelType w:val="hybridMultilevel"/>
    <w:tmpl w:val="72943646"/>
    <w:lvl w:ilvl="0" w:tplc="19F42C1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9F31AB"/>
    <w:multiLevelType w:val="hybridMultilevel"/>
    <w:tmpl w:val="4F20CF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9D108E"/>
    <w:multiLevelType w:val="hybridMultilevel"/>
    <w:tmpl w:val="39221E00"/>
    <w:lvl w:ilvl="0" w:tplc="B806505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E16C3E"/>
    <w:multiLevelType w:val="hybridMultilevel"/>
    <w:tmpl w:val="082CE27A"/>
    <w:lvl w:ilvl="0" w:tplc="45AEA2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F61891"/>
    <w:multiLevelType w:val="hybridMultilevel"/>
    <w:tmpl w:val="C8444F66"/>
    <w:lvl w:ilvl="0" w:tplc="F650EB7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95C50"/>
    <w:multiLevelType w:val="hybridMultilevel"/>
    <w:tmpl w:val="2D20AC0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2E3EB0"/>
    <w:multiLevelType w:val="hybridMultilevel"/>
    <w:tmpl w:val="4F20CF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9A2D86"/>
    <w:multiLevelType w:val="hybridMultilevel"/>
    <w:tmpl w:val="FBBC1C36"/>
    <w:lvl w:ilvl="0" w:tplc="B2E22A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4B7662"/>
    <w:multiLevelType w:val="hybridMultilevel"/>
    <w:tmpl w:val="E4BCB288"/>
    <w:lvl w:ilvl="0" w:tplc="77B4CE8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76" w:hanging="360"/>
      </w:pPr>
    </w:lvl>
    <w:lvl w:ilvl="2" w:tplc="1009001B" w:tentative="1">
      <w:start w:val="1"/>
      <w:numFmt w:val="lowerRoman"/>
      <w:lvlText w:val="%3."/>
      <w:lvlJc w:val="right"/>
      <w:pPr>
        <w:ind w:left="2596" w:hanging="180"/>
      </w:pPr>
    </w:lvl>
    <w:lvl w:ilvl="3" w:tplc="1009000F" w:tentative="1">
      <w:start w:val="1"/>
      <w:numFmt w:val="decimal"/>
      <w:lvlText w:val="%4."/>
      <w:lvlJc w:val="left"/>
      <w:pPr>
        <w:ind w:left="3316" w:hanging="360"/>
      </w:pPr>
    </w:lvl>
    <w:lvl w:ilvl="4" w:tplc="10090019" w:tentative="1">
      <w:start w:val="1"/>
      <w:numFmt w:val="lowerLetter"/>
      <w:lvlText w:val="%5."/>
      <w:lvlJc w:val="left"/>
      <w:pPr>
        <w:ind w:left="4036" w:hanging="360"/>
      </w:pPr>
    </w:lvl>
    <w:lvl w:ilvl="5" w:tplc="1009001B" w:tentative="1">
      <w:start w:val="1"/>
      <w:numFmt w:val="lowerRoman"/>
      <w:lvlText w:val="%6."/>
      <w:lvlJc w:val="right"/>
      <w:pPr>
        <w:ind w:left="4756" w:hanging="180"/>
      </w:pPr>
    </w:lvl>
    <w:lvl w:ilvl="6" w:tplc="1009000F" w:tentative="1">
      <w:start w:val="1"/>
      <w:numFmt w:val="decimal"/>
      <w:lvlText w:val="%7."/>
      <w:lvlJc w:val="left"/>
      <w:pPr>
        <w:ind w:left="5476" w:hanging="360"/>
      </w:pPr>
    </w:lvl>
    <w:lvl w:ilvl="7" w:tplc="10090019" w:tentative="1">
      <w:start w:val="1"/>
      <w:numFmt w:val="lowerLetter"/>
      <w:lvlText w:val="%8."/>
      <w:lvlJc w:val="left"/>
      <w:pPr>
        <w:ind w:left="6196" w:hanging="360"/>
      </w:pPr>
    </w:lvl>
    <w:lvl w:ilvl="8" w:tplc="1009001B" w:tentative="1">
      <w:start w:val="1"/>
      <w:numFmt w:val="lowerRoman"/>
      <w:lvlText w:val="%9."/>
      <w:lvlJc w:val="right"/>
      <w:pPr>
        <w:ind w:left="6916" w:hanging="180"/>
      </w:pPr>
    </w:lvl>
  </w:abstractNum>
  <w:abstractNum w:abstractNumId="16" w15:restartNumberingAfterBreak="0">
    <w:nsid w:val="69EF4664"/>
    <w:multiLevelType w:val="hybridMultilevel"/>
    <w:tmpl w:val="1C3EB8D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094259"/>
    <w:multiLevelType w:val="hybridMultilevel"/>
    <w:tmpl w:val="BA5012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8C2FAF"/>
    <w:multiLevelType w:val="hybridMultilevel"/>
    <w:tmpl w:val="BE16C4EE"/>
    <w:lvl w:ilvl="0" w:tplc="16AADF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14"/>
  </w:num>
  <w:num w:numId="5">
    <w:abstractNumId w:val="17"/>
  </w:num>
  <w:num w:numId="6">
    <w:abstractNumId w:val="15"/>
  </w:num>
  <w:num w:numId="7">
    <w:abstractNumId w:val="1"/>
  </w:num>
  <w:num w:numId="8">
    <w:abstractNumId w:val="2"/>
  </w:num>
  <w:num w:numId="9">
    <w:abstractNumId w:val="5"/>
  </w:num>
  <w:num w:numId="10">
    <w:abstractNumId w:val="9"/>
  </w:num>
  <w:num w:numId="11">
    <w:abstractNumId w:val="7"/>
  </w:num>
  <w:num w:numId="12">
    <w:abstractNumId w:val="12"/>
  </w:num>
  <w:num w:numId="13">
    <w:abstractNumId w:val="18"/>
  </w:num>
  <w:num w:numId="14">
    <w:abstractNumId w:val="6"/>
  </w:num>
  <w:num w:numId="15">
    <w:abstractNumId w:val="0"/>
  </w:num>
  <w:num w:numId="16">
    <w:abstractNumId w:val="13"/>
  </w:num>
  <w:num w:numId="17">
    <w:abstractNumId w:val="8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tjA3NDIwNTW0MDdR0lEKTi0uzszPAykwqgUAkpz7wiwAAAA="/>
  </w:docVars>
  <w:rsids>
    <w:rsidRoot w:val="00B26032"/>
    <w:rsid w:val="00003162"/>
    <w:rsid w:val="0000551E"/>
    <w:rsid w:val="0000618F"/>
    <w:rsid w:val="00027254"/>
    <w:rsid w:val="00044EA5"/>
    <w:rsid w:val="00054EFC"/>
    <w:rsid w:val="00061D29"/>
    <w:rsid w:val="000653BB"/>
    <w:rsid w:val="00067E6C"/>
    <w:rsid w:val="000905B0"/>
    <w:rsid w:val="000A5B99"/>
    <w:rsid w:val="000D7EEB"/>
    <w:rsid w:val="000E4009"/>
    <w:rsid w:val="000F236C"/>
    <w:rsid w:val="00100D73"/>
    <w:rsid w:val="00106EBA"/>
    <w:rsid w:val="00123162"/>
    <w:rsid w:val="001359C1"/>
    <w:rsid w:val="0016633C"/>
    <w:rsid w:val="001712AB"/>
    <w:rsid w:val="001921BF"/>
    <w:rsid w:val="00193334"/>
    <w:rsid w:val="0019412E"/>
    <w:rsid w:val="001C2BF6"/>
    <w:rsid w:val="001C6D32"/>
    <w:rsid w:val="001D330C"/>
    <w:rsid w:val="001F3658"/>
    <w:rsid w:val="0020214E"/>
    <w:rsid w:val="00205B2F"/>
    <w:rsid w:val="00212967"/>
    <w:rsid w:val="002554D0"/>
    <w:rsid w:val="002655C5"/>
    <w:rsid w:val="00267744"/>
    <w:rsid w:val="0028096D"/>
    <w:rsid w:val="002825DD"/>
    <w:rsid w:val="00284D27"/>
    <w:rsid w:val="0029752F"/>
    <w:rsid w:val="002A22E7"/>
    <w:rsid w:val="002B7735"/>
    <w:rsid w:val="002C0158"/>
    <w:rsid w:val="002C344A"/>
    <w:rsid w:val="00300C18"/>
    <w:rsid w:val="003138A0"/>
    <w:rsid w:val="00315A5B"/>
    <w:rsid w:val="00315ADA"/>
    <w:rsid w:val="00321C07"/>
    <w:rsid w:val="0032592A"/>
    <w:rsid w:val="003403DE"/>
    <w:rsid w:val="0035135F"/>
    <w:rsid w:val="003568FE"/>
    <w:rsid w:val="003641B0"/>
    <w:rsid w:val="0037443A"/>
    <w:rsid w:val="00382D89"/>
    <w:rsid w:val="00386D94"/>
    <w:rsid w:val="00397560"/>
    <w:rsid w:val="003A275C"/>
    <w:rsid w:val="003A4AD0"/>
    <w:rsid w:val="003A55FB"/>
    <w:rsid w:val="00410075"/>
    <w:rsid w:val="004175C9"/>
    <w:rsid w:val="00430956"/>
    <w:rsid w:val="00446B87"/>
    <w:rsid w:val="00447CB9"/>
    <w:rsid w:val="00463F87"/>
    <w:rsid w:val="00477D0B"/>
    <w:rsid w:val="00487A7B"/>
    <w:rsid w:val="004976B4"/>
    <w:rsid w:val="004C5FF5"/>
    <w:rsid w:val="004E02FC"/>
    <w:rsid w:val="004E25BB"/>
    <w:rsid w:val="00502E65"/>
    <w:rsid w:val="005175F9"/>
    <w:rsid w:val="00524D5A"/>
    <w:rsid w:val="00525B0B"/>
    <w:rsid w:val="00533DBD"/>
    <w:rsid w:val="00557731"/>
    <w:rsid w:val="00563817"/>
    <w:rsid w:val="005862B6"/>
    <w:rsid w:val="005A4CA8"/>
    <w:rsid w:val="005A6C74"/>
    <w:rsid w:val="005B54F0"/>
    <w:rsid w:val="005C2B75"/>
    <w:rsid w:val="005D16C5"/>
    <w:rsid w:val="005D54D3"/>
    <w:rsid w:val="005E774E"/>
    <w:rsid w:val="005F0708"/>
    <w:rsid w:val="006039B9"/>
    <w:rsid w:val="0062448F"/>
    <w:rsid w:val="00636B3C"/>
    <w:rsid w:val="006402BB"/>
    <w:rsid w:val="00650FA0"/>
    <w:rsid w:val="00671595"/>
    <w:rsid w:val="006726CF"/>
    <w:rsid w:val="006C1B57"/>
    <w:rsid w:val="006E2D6A"/>
    <w:rsid w:val="00700CDC"/>
    <w:rsid w:val="00727539"/>
    <w:rsid w:val="0074790D"/>
    <w:rsid w:val="0075256A"/>
    <w:rsid w:val="00754914"/>
    <w:rsid w:val="0077676E"/>
    <w:rsid w:val="007A74A5"/>
    <w:rsid w:val="007B08D4"/>
    <w:rsid w:val="007B43A1"/>
    <w:rsid w:val="007B4793"/>
    <w:rsid w:val="007B5A0B"/>
    <w:rsid w:val="007D08B5"/>
    <w:rsid w:val="007D1E9E"/>
    <w:rsid w:val="007F57D6"/>
    <w:rsid w:val="007F61D3"/>
    <w:rsid w:val="00846553"/>
    <w:rsid w:val="00854F57"/>
    <w:rsid w:val="008824D6"/>
    <w:rsid w:val="008C6412"/>
    <w:rsid w:val="008E3875"/>
    <w:rsid w:val="008F15A2"/>
    <w:rsid w:val="00901039"/>
    <w:rsid w:val="00911276"/>
    <w:rsid w:val="0091164D"/>
    <w:rsid w:val="0091270A"/>
    <w:rsid w:val="00930720"/>
    <w:rsid w:val="00936230"/>
    <w:rsid w:val="0094147A"/>
    <w:rsid w:val="009579F5"/>
    <w:rsid w:val="00965DF2"/>
    <w:rsid w:val="00982C50"/>
    <w:rsid w:val="00997B29"/>
    <w:rsid w:val="009B7F1A"/>
    <w:rsid w:val="009C0DAD"/>
    <w:rsid w:val="009C3013"/>
    <w:rsid w:val="009C59D3"/>
    <w:rsid w:val="009D1547"/>
    <w:rsid w:val="00A10EA7"/>
    <w:rsid w:val="00A22307"/>
    <w:rsid w:val="00A2668A"/>
    <w:rsid w:val="00A332AA"/>
    <w:rsid w:val="00A52DF8"/>
    <w:rsid w:val="00A54EC9"/>
    <w:rsid w:val="00A577A4"/>
    <w:rsid w:val="00A67C2C"/>
    <w:rsid w:val="00A80E3B"/>
    <w:rsid w:val="00A9303E"/>
    <w:rsid w:val="00A972BB"/>
    <w:rsid w:val="00AB2AF6"/>
    <w:rsid w:val="00AB5E19"/>
    <w:rsid w:val="00AC77C8"/>
    <w:rsid w:val="00AE05BA"/>
    <w:rsid w:val="00AE3BCE"/>
    <w:rsid w:val="00AE5F58"/>
    <w:rsid w:val="00AF0275"/>
    <w:rsid w:val="00B01E0B"/>
    <w:rsid w:val="00B029E8"/>
    <w:rsid w:val="00B14849"/>
    <w:rsid w:val="00B24CF8"/>
    <w:rsid w:val="00B26032"/>
    <w:rsid w:val="00B30DAC"/>
    <w:rsid w:val="00B645AD"/>
    <w:rsid w:val="00B8113D"/>
    <w:rsid w:val="00BB5B69"/>
    <w:rsid w:val="00BC3A32"/>
    <w:rsid w:val="00BC49EE"/>
    <w:rsid w:val="00BC7741"/>
    <w:rsid w:val="00BD07C5"/>
    <w:rsid w:val="00BD1C59"/>
    <w:rsid w:val="00BD4404"/>
    <w:rsid w:val="00BE6F3F"/>
    <w:rsid w:val="00BE7C29"/>
    <w:rsid w:val="00C05EC1"/>
    <w:rsid w:val="00C21453"/>
    <w:rsid w:val="00C22DDD"/>
    <w:rsid w:val="00C245E1"/>
    <w:rsid w:val="00C26DEC"/>
    <w:rsid w:val="00C521EF"/>
    <w:rsid w:val="00CC0D74"/>
    <w:rsid w:val="00CE4D8D"/>
    <w:rsid w:val="00D05220"/>
    <w:rsid w:val="00D11084"/>
    <w:rsid w:val="00D20314"/>
    <w:rsid w:val="00D22829"/>
    <w:rsid w:val="00D611EC"/>
    <w:rsid w:val="00D968BE"/>
    <w:rsid w:val="00D969FD"/>
    <w:rsid w:val="00DA076F"/>
    <w:rsid w:val="00DA0E97"/>
    <w:rsid w:val="00DA34C2"/>
    <w:rsid w:val="00DA4F8E"/>
    <w:rsid w:val="00DC0714"/>
    <w:rsid w:val="00DC1E77"/>
    <w:rsid w:val="00DC3C56"/>
    <w:rsid w:val="00DC6B9F"/>
    <w:rsid w:val="00DD0E42"/>
    <w:rsid w:val="00DD4638"/>
    <w:rsid w:val="00DD777C"/>
    <w:rsid w:val="00DE4AAA"/>
    <w:rsid w:val="00DF603C"/>
    <w:rsid w:val="00E03F51"/>
    <w:rsid w:val="00E06707"/>
    <w:rsid w:val="00E10946"/>
    <w:rsid w:val="00E14A0C"/>
    <w:rsid w:val="00E20B04"/>
    <w:rsid w:val="00E43524"/>
    <w:rsid w:val="00E5579B"/>
    <w:rsid w:val="00E61E08"/>
    <w:rsid w:val="00E964BB"/>
    <w:rsid w:val="00EA765D"/>
    <w:rsid w:val="00EA7C8D"/>
    <w:rsid w:val="00EE4590"/>
    <w:rsid w:val="00F12A50"/>
    <w:rsid w:val="00F15E75"/>
    <w:rsid w:val="00F2468A"/>
    <w:rsid w:val="00F32534"/>
    <w:rsid w:val="00F36D8C"/>
    <w:rsid w:val="00F62937"/>
    <w:rsid w:val="00F66DD6"/>
    <w:rsid w:val="00F80642"/>
    <w:rsid w:val="00F95026"/>
    <w:rsid w:val="00FA6E70"/>
    <w:rsid w:val="00FA76B8"/>
    <w:rsid w:val="00FB1AF0"/>
    <w:rsid w:val="00FB2801"/>
    <w:rsid w:val="00FC63F9"/>
    <w:rsid w:val="00FC6926"/>
    <w:rsid w:val="00FC7E8C"/>
    <w:rsid w:val="00FD34B7"/>
    <w:rsid w:val="00FD35D3"/>
    <w:rsid w:val="00FE0E7C"/>
    <w:rsid w:val="00FE3490"/>
    <w:rsid w:val="00FE79AD"/>
    <w:rsid w:val="00FE7AAD"/>
    <w:rsid w:val="00FE7AC8"/>
    <w:rsid w:val="00FF26DB"/>
    <w:rsid w:val="00FF5920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7B66F"/>
  <w15:chartTrackingRefBased/>
  <w15:docId w15:val="{31C0F6A5-08E1-461E-895C-0B95E9FF0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0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10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0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0714"/>
  </w:style>
  <w:style w:type="paragraph" w:styleId="Footer">
    <w:name w:val="footer"/>
    <w:basedOn w:val="Normal"/>
    <w:link w:val="FooterChar"/>
    <w:uiPriority w:val="99"/>
    <w:unhideWhenUsed/>
    <w:rsid w:val="00DC07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7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009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.novascotia.ca/Education-Early-Childhood/Schools-Offering-the-Pre-primary-Program/2k3n-wed5/data" TargetMode="External"/><Relationship Id="rId18" Type="http://schemas.openxmlformats.org/officeDocument/2006/relationships/hyperlink" Target="http://catalogue-hrm.opendata.arcgis.com/datasets/f6921c5b12e64d17b5cd173cafb23677_0" TargetMode="External"/><Relationship Id="rId26" Type="http://schemas.openxmlformats.org/officeDocument/2006/relationships/hyperlink" Target="http://catalogue-hrm.opendata.arcgis.com/datasets/4d44051e006b457580ab4d86fa30c949_0" TargetMode="External"/><Relationship Id="rId39" Type="http://schemas.openxmlformats.org/officeDocument/2006/relationships/image" Target="media/image13.png"/><Relationship Id="rId21" Type="http://schemas.openxmlformats.org/officeDocument/2006/relationships/hyperlink" Target="http://catalogue-hrm.opendata.arcgis.com/datasets/f92c17cd33244b018a3c83d430ee8c36_0/data" TargetMode="External"/><Relationship Id="rId34" Type="http://schemas.openxmlformats.org/officeDocument/2006/relationships/image" Target="media/image8.JPG"/><Relationship Id="rId42" Type="http://schemas.openxmlformats.org/officeDocument/2006/relationships/image" Target="media/image16.png"/><Relationship Id="rId7" Type="http://schemas.openxmlformats.org/officeDocument/2006/relationships/hyperlink" Target="https://data.novascotia.ca/Business-and-Industry/Nova-Scotia-Business-Inc-Export-Development-and-In/6aac-8xt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ta.novascotia.ca/Education-Early-Childhood/Early-Childhood-Education-Training-Institutions/5zyd-q83j" TargetMode="External"/><Relationship Id="rId29" Type="http://schemas.openxmlformats.org/officeDocument/2006/relationships/image" Target="media/image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ta.novascotia.ca/Business-and-Industry/Nova-Scotia-Visitor-Exit-Survey-Tourism-Regions-Vi/e4rq-n5mz" TargetMode="External"/><Relationship Id="rId24" Type="http://schemas.openxmlformats.org/officeDocument/2006/relationships/hyperlink" Target="http://catalogue-hrm.opendata.arcgis.com/datasets/dd54f945f7584e97878755efff9a2f23_0" TargetMode="External"/><Relationship Id="rId32" Type="http://schemas.openxmlformats.org/officeDocument/2006/relationships/image" Target="media/image6.JPG"/><Relationship Id="rId37" Type="http://schemas.openxmlformats.org/officeDocument/2006/relationships/image" Target="media/image11.png"/><Relationship Id="rId40" Type="http://schemas.openxmlformats.org/officeDocument/2006/relationships/image" Target="media/image1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ata.novascotia.ca/Education-Primary-to-Grade-12/Schools-with-French-Programs/kdgs-3rvd" TargetMode="External"/><Relationship Id="rId23" Type="http://schemas.openxmlformats.org/officeDocument/2006/relationships/hyperlink" Target="http://catalogue-hrm.opendata.arcgis.com/datasets/e3b2bfdd61154176822c00602504c950_0" TargetMode="External"/><Relationship Id="rId28" Type="http://schemas.openxmlformats.org/officeDocument/2006/relationships/image" Target="media/image2.jpeg"/><Relationship Id="rId36" Type="http://schemas.openxmlformats.org/officeDocument/2006/relationships/image" Target="media/image10.png"/><Relationship Id="rId10" Type="http://schemas.openxmlformats.org/officeDocument/2006/relationships/hyperlink" Target="https://data.novascotia.ca/Business-and-Industry/-ARCHIVED-Business-Establishments-2010-2011/wa8g-ji9a" TargetMode="External"/><Relationship Id="rId19" Type="http://schemas.openxmlformats.org/officeDocument/2006/relationships/hyperlink" Target="https://data.novascotia.ca/Crime-and-Justice/Crime-Statistics-Crime-Severity-Index/w64p-5ue3" TargetMode="External"/><Relationship Id="rId31" Type="http://schemas.openxmlformats.org/officeDocument/2006/relationships/image" Target="media/image5.JP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ata.novascotia.ca/Business-and-Industry/Nova-Scotia-Business-Inc-Film-and-Television-Produ/upw3-yx9z" TargetMode="External"/><Relationship Id="rId14" Type="http://schemas.openxmlformats.org/officeDocument/2006/relationships/hyperlink" Target="https://data.novascotia.ca/Education-Primary-to-Grade-12/SchoolsPlus-Sites-including-Hub-sites-and-schools-/y69u-3nas/data" TargetMode="External"/><Relationship Id="rId22" Type="http://schemas.openxmlformats.org/officeDocument/2006/relationships/hyperlink" Target="http://catalogue-hrm.opendata.arcgis.com/datasets/6d93ecf9e2a348b891e1d5f21c436fe1_0" TargetMode="External"/><Relationship Id="rId27" Type="http://schemas.openxmlformats.org/officeDocument/2006/relationships/image" Target="media/image1.jpeg"/><Relationship Id="rId30" Type="http://schemas.openxmlformats.org/officeDocument/2006/relationships/image" Target="media/image4.jpeg"/><Relationship Id="rId35" Type="http://schemas.openxmlformats.org/officeDocument/2006/relationships/image" Target="media/image9.png"/><Relationship Id="rId43" Type="http://schemas.openxmlformats.org/officeDocument/2006/relationships/image" Target="media/image17.png"/><Relationship Id="rId8" Type="http://schemas.openxmlformats.org/officeDocument/2006/relationships/hyperlink" Target="https://data.novascotia.ca/Business-and-Industry/Nova-Scotia-Co-operatives/k29k-n2db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ata.novascotia.ca/Education-Primary-to-Grade-12/Nova-Scotia-Public-School-Enrolment-by-Board-and-S/cjnf-ywvt/data" TargetMode="External"/><Relationship Id="rId17" Type="http://schemas.openxmlformats.org/officeDocument/2006/relationships/hyperlink" Target="https://data.novascotia.ca/Education-Primary-to-Grade-12/Graduation-Rates/fqau-nfyv" TargetMode="External"/><Relationship Id="rId25" Type="http://schemas.openxmlformats.org/officeDocument/2006/relationships/hyperlink" Target="http://catalogue-hrm.opendata.arcgis.com/datasets/62516c1825de46cbb18178205ffcca18_0" TargetMode="External"/><Relationship Id="rId33" Type="http://schemas.openxmlformats.org/officeDocument/2006/relationships/image" Target="media/image7.JPG"/><Relationship Id="rId38" Type="http://schemas.openxmlformats.org/officeDocument/2006/relationships/image" Target="media/image12.png"/><Relationship Id="rId46" Type="http://schemas.openxmlformats.org/officeDocument/2006/relationships/theme" Target="theme/theme1.xml"/><Relationship Id="rId20" Type="http://schemas.openxmlformats.org/officeDocument/2006/relationships/hyperlink" Target="http://catalogue-hrm.opendata.arcgis.com/datasets/307147fe63ee49eeacaf980eed91e9a9_0" TargetMode="External"/><Relationship Id="rId4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2429</Words>
  <Characters>13850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Kumar Itekela</dc:creator>
  <cp:keywords/>
  <dc:description/>
  <cp:lastModifiedBy>Satya Kumar Itekela</cp:lastModifiedBy>
  <cp:revision>3</cp:revision>
  <dcterms:created xsi:type="dcterms:W3CDTF">2020-02-11T02:37:00Z</dcterms:created>
  <dcterms:modified xsi:type="dcterms:W3CDTF">2020-02-11T02:49:00Z</dcterms:modified>
</cp:coreProperties>
</file>